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C046A" w:rsidP="00941360" w:rsidRDefault="006C046A" w14:paraId="5A2AE20E" w14:textId="77777777">
      <w:pPr>
        <w:pStyle w:val="Title"/>
        <w:ind w:right="-540"/>
        <w:jc w:val="left"/>
        <w:rPr>
          <w:sz w:val="20"/>
        </w:rPr>
      </w:pPr>
      <w:r>
        <w:rPr>
          <w:sz w:val="20"/>
        </w:rPr>
        <w:t>Appendix IV</w:t>
      </w:r>
    </w:p>
    <w:p w:rsidRPr="00941360" w:rsidR="00941360" w:rsidP="00941360" w:rsidRDefault="00941360" w14:paraId="0B176A99" w14:textId="2B9341B7">
      <w:pPr>
        <w:pStyle w:val="Title"/>
        <w:ind w:right="-540"/>
        <w:jc w:val="left"/>
        <w:rPr>
          <w:sz w:val="20"/>
        </w:rPr>
      </w:pPr>
      <w:r w:rsidRPr="00941360">
        <w:rPr>
          <w:sz w:val="20"/>
        </w:rPr>
        <w:t>OMB No: 0910-0497</w:t>
      </w:r>
      <w:r w:rsidRPr="00941360">
        <w:rPr>
          <w:sz w:val="20"/>
        </w:rPr>
        <w:tab/>
      </w:r>
      <w:r w:rsidRPr="00941360">
        <w:rPr>
          <w:sz w:val="20"/>
        </w:rPr>
        <w:tab/>
      </w:r>
      <w:r w:rsidRPr="00941360">
        <w:rPr>
          <w:sz w:val="20"/>
        </w:rPr>
        <w:tab/>
      </w:r>
      <w:r w:rsidRPr="00941360">
        <w:rPr>
          <w:sz w:val="20"/>
        </w:rPr>
        <w:tab/>
      </w:r>
      <w:r w:rsidRPr="00941360">
        <w:rPr>
          <w:sz w:val="20"/>
        </w:rPr>
        <w:tab/>
        <w:t xml:space="preserve"> </w:t>
      </w:r>
      <w:r>
        <w:rPr>
          <w:sz w:val="20"/>
        </w:rPr>
        <w:tab/>
        <w:t xml:space="preserve">                       </w:t>
      </w:r>
      <w:r w:rsidRPr="00941360">
        <w:rPr>
          <w:sz w:val="20"/>
        </w:rPr>
        <w:t xml:space="preserve">Expiration Date: </w:t>
      </w:r>
      <w:bookmarkStart w:name="_GoBack" w:id="0"/>
      <w:r w:rsidR="0090625E">
        <w:rPr>
          <w:sz w:val="20"/>
        </w:rPr>
        <w:t>11/30/2023</w:t>
      </w:r>
      <w:bookmarkEnd w:id="0"/>
    </w:p>
    <w:p w:rsidRPr="00941360" w:rsidR="00941360" w:rsidP="00941360" w:rsidRDefault="00941360" w14:paraId="1C6121A4" w14:textId="77777777">
      <w:pPr>
        <w:pStyle w:val="Title"/>
        <w:rPr>
          <w:sz w:val="20"/>
        </w:rPr>
      </w:pPr>
    </w:p>
    <w:p w:rsidRPr="00941360" w:rsidR="00941360" w:rsidP="00941360" w:rsidRDefault="00941360" w14:paraId="55544192" w14:textId="77777777">
      <w:pPr>
        <w:pStyle w:val="Title"/>
        <w:jc w:val="both"/>
        <w:rPr>
          <w:sz w:val="20"/>
        </w:rPr>
      </w:pPr>
      <w:r w:rsidRPr="00941360">
        <w:rPr>
          <w:sz w:val="20"/>
        </w:rPr>
        <w:t xml:space="preserve">Paperwork Reduction Act Statement:  According to the Paperwork Reduction Act of 1995, an agency may not conduct or sponsor, and a person is not required to respond to a collection of information unless it displays a valid OMB control number.  The valid OMB control number for this information collection is 0910-0497.  The time required to complete this information collection is estimated to average 90 minutes per response, including the time for reviewing instructions, searching existing data sources, gathering and maintaining the data needed, and completing and reviewing the collection of information.  </w:t>
      </w:r>
    </w:p>
    <w:p w:rsidRPr="00941360" w:rsidR="00941360" w:rsidP="00941360" w:rsidRDefault="00941360" w14:paraId="1C64670E" w14:textId="77777777">
      <w:pPr>
        <w:pStyle w:val="Title"/>
        <w:jc w:val="both"/>
        <w:rPr>
          <w:sz w:val="20"/>
        </w:rPr>
      </w:pPr>
    </w:p>
    <w:p w:rsidR="00941360" w:rsidP="00941360" w:rsidRDefault="00941360" w14:paraId="52D23A2F" w14:textId="77777777">
      <w:pPr>
        <w:pStyle w:val="Title"/>
        <w:jc w:val="both"/>
        <w:rPr>
          <w:sz w:val="20"/>
        </w:rPr>
      </w:pPr>
      <w:r w:rsidRPr="00941360">
        <w:rPr>
          <w:sz w:val="20"/>
        </w:rPr>
        <w:t xml:space="preserve">Send comments regarding this burden estimate or any other aspects of this collection of information, including suggestions for reducing burden to </w:t>
      </w:r>
      <w:hyperlink w:history="1" r:id="rId8">
        <w:r w:rsidRPr="00131543">
          <w:rPr>
            <w:rStyle w:val="Hyperlink"/>
            <w:sz w:val="20"/>
          </w:rPr>
          <w:t>PRAStaff@fda.hhs.gov</w:t>
        </w:r>
      </w:hyperlink>
      <w:r w:rsidRPr="00941360">
        <w:rPr>
          <w:sz w:val="20"/>
        </w:rPr>
        <w:t>.</w:t>
      </w:r>
    </w:p>
    <w:p w:rsidRPr="001C4829" w:rsidR="00941360" w:rsidP="00941360" w:rsidRDefault="00941360" w14:paraId="660EFC75" w14:textId="77777777">
      <w:pPr>
        <w:pStyle w:val="Title"/>
        <w:rPr>
          <w:sz w:val="22"/>
          <w:szCs w:val="22"/>
        </w:rPr>
      </w:pPr>
    </w:p>
    <w:p w:rsidR="00141621" w:rsidP="00941360" w:rsidRDefault="00941360" w14:paraId="05C9F17B" w14:textId="77777777">
      <w:pPr>
        <w:pStyle w:val="Title"/>
        <w:rPr>
          <w:sz w:val="22"/>
          <w:szCs w:val="22"/>
        </w:rPr>
      </w:pPr>
      <w:r w:rsidRPr="001C4829">
        <w:rPr>
          <w:sz w:val="22"/>
          <w:szCs w:val="22"/>
        </w:rPr>
        <w:t xml:space="preserve">Focus Groups to Support Education on Dietary Supplements: </w:t>
      </w:r>
    </w:p>
    <w:p w:rsidRPr="001C4829" w:rsidR="00941360" w:rsidP="00941360" w:rsidRDefault="00DB18D3" w14:paraId="67F7F71C" w14:textId="714882AC">
      <w:pPr>
        <w:pStyle w:val="Title"/>
        <w:rPr>
          <w:sz w:val="22"/>
          <w:szCs w:val="22"/>
        </w:rPr>
      </w:pPr>
      <w:r>
        <w:rPr>
          <w:sz w:val="22"/>
          <w:szCs w:val="22"/>
        </w:rPr>
        <w:t xml:space="preserve">Young </w:t>
      </w:r>
      <w:r w:rsidRPr="001C4829" w:rsidR="00941360">
        <w:rPr>
          <w:sz w:val="22"/>
          <w:szCs w:val="22"/>
        </w:rPr>
        <w:t>Adults, Phase 1</w:t>
      </w:r>
    </w:p>
    <w:p w:rsidRPr="001C4829" w:rsidR="00941360" w:rsidP="00941360" w:rsidRDefault="00941360" w14:paraId="2ECFC883" w14:textId="303C9725">
      <w:pPr>
        <w:pStyle w:val="Title"/>
        <w:rPr>
          <w:color w:val="000000"/>
          <w:sz w:val="22"/>
          <w:szCs w:val="22"/>
        </w:rPr>
      </w:pPr>
      <w:r w:rsidRPr="001C4829">
        <w:rPr>
          <w:sz w:val="22"/>
          <w:szCs w:val="22"/>
        </w:rPr>
        <w:t xml:space="preserve">Appendix </w:t>
      </w:r>
      <w:r>
        <w:rPr>
          <w:sz w:val="22"/>
          <w:szCs w:val="22"/>
        </w:rPr>
        <w:t>I</w:t>
      </w:r>
      <w:r w:rsidR="006C046A">
        <w:rPr>
          <w:sz w:val="22"/>
          <w:szCs w:val="22"/>
        </w:rPr>
        <w:t>V</w:t>
      </w:r>
      <w:r>
        <w:rPr>
          <w:sz w:val="22"/>
          <w:szCs w:val="22"/>
        </w:rPr>
        <w:t>: Moderator’s Guide</w:t>
      </w:r>
    </w:p>
    <w:p w:rsidRPr="001C4829" w:rsidR="00941360" w:rsidP="00941360" w:rsidRDefault="00941360" w14:paraId="744C0D2C" w14:textId="77777777">
      <w:pPr>
        <w:pStyle w:val="Title"/>
        <w:jc w:val="left"/>
        <w:rPr>
          <w:color w:val="000000"/>
          <w:sz w:val="22"/>
          <w:szCs w:val="22"/>
        </w:rPr>
      </w:pPr>
    </w:p>
    <w:p w:rsidRPr="001C4829" w:rsidR="00DB18D3" w:rsidP="00DB18D3" w:rsidRDefault="00DB18D3" w14:paraId="112FCEEB" w14:textId="77777777">
      <w:pPr>
        <w:spacing w:after="0" w:line="240" w:lineRule="auto"/>
        <w:rPr>
          <w:rFonts w:ascii="Times New Roman" w:hAnsi="Times New Roman"/>
        </w:rPr>
      </w:pPr>
      <w:r w:rsidRPr="001C4829">
        <w:rPr>
          <w:rFonts w:ascii="Times New Roman" w:hAnsi="Times New Roman"/>
        </w:rPr>
        <w:t xml:space="preserve">The target audience for these focus groups is </w:t>
      </w:r>
      <w:r>
        <w:rPr>
          <w:rFonts w:ascii="Times New Roman" w:hAnsi="Times New Roman"/>
        </w:rPr>
        <w:t xml:space="preserve">U.S. </w:t>
      </w:r>
      <w:r w:rsidRPr="001C4829">
        <w:rPr>
          <w:rFonts w:ascii="Times New Roman" w:hAnsi="Times New Roman"/>
        </w:rPr>
        <w:t xml:space="preserve">adults </w:t>
      </w:r>
      <w:r>
        <w:rPr>
          <w:rFonts w:ascii="Times New Roman" w:hAnsi="Times New Roman"/>
        </w:rPr>
        <w:t>18</w:t>
      </w:r>
      <w:r w:rsidRPr="001C4829">
        <w:rPr>
          <w:rFonts w:ascii="Times New Roman" w:hAnsi="Times New Roman"/>
        </w:rPr>
        <w:t>-</w:t>
      </w:r>
      <w:r>
        <w:rPr>
          <w:rFonts w:ascii="Times New Roman" w:hAnsi="Times New Roman"/>
        </w:rPr>
        <w:t>35</w:t>
      </w:r>
      <w:r w:rsidRPr="001C4829">
        <w:rPr>
          <w:rFonts w:ascii="Times New Roman" w:hAnsi="Times New Roman"/>
        </w:rPr>
        <w:t xml:space="preserve"> years old.</w:t>
      </w:r>
    </w:p>
    <w:p w:rsidRPr="001C4829" w:rsidR="00DB18D3" w:rsidP="00DB18D3" w:rsidRDefault="00DB18D3" w14:paraId="7221CBEF" w14:textId="77777777">
      <w:pPr>
        <w:pStyle w:val="Title"/>
        <w:contextualSpacing/>
        <w:jc w:val="left"/>
        <w:rPr>
          <w:b w:val="0"/>
          <w:sz w:val="22"/>
          <w:szCs w:val="22"/>
          <w:highlight w:val="yellow"/>
        </w:rPr>
      </w:pPr>
      <w:r w:rsidRPr="001C4829">
        <w:rPr>
          <w:b w:val="0"/>
          <w:sz w:val="22"/>
          <w:szCs w:val="22"/>
        </w:rPr>
        <w:t>Recruiting Goals</w:t>
      </w:r>
    </w:p>
    <w:p w:rsidRPr="00CD6633" w:rsidR="00DB18D3" w:rsidP="00DB18D3" w:rsidRDefault="00DB18D3" w14:paraId="1599835E" w14:textId="77777777">
      <w:pPr>
        <w:numPr>
          <w:ilvl w:val="0"/>
          <w:numId w:val="9"/>
        </w:numPr>
        <w:spacing w:after="0" w:line="240" w:lineRule="auto"/>
        <w:contextualSpacing/>
        <w:rPr>
          <w:rFonts w:ascii="Times New Roman" w:hAnsi="Times New Roman"/>
        </w:rPr>
      </w:pPr>
      <w:r w:rsidRPr="00CD6633">
        <w:rPr>
          <w:rFonts w:ascii="Times New Roman" w:hAnsi="Times New Roman"/>
        </w:rPr>
        <w:t>Nine (9) focus groups will be conducted. The groups will be segmented, as follows:</w:t>
      </w:r>
    </w:p>
    <w:p w:rsidRPr="001C4829" w:rsidR="00DB18D3" w:rsidP="00DB18D3" w:rsidRDefault="00DB18D3" w14:paraId="3D516439" w14:textId="77777777">
      <w:pPr>
        <w:pStyle w:val="Title"/>
        <w:rPr>
          <w:color w:val="000000"/>
          <w:sz w:val="22"/>
          <w:szCs w:val="22"/>
        </w:rPr>
      </w:pPr>
    </w:p>
    <w:tbl>
      <w:tblPr>
        <w:tblStyle w:val="GridTable1Light1"/>
        <w:tblW w:w="7470" w:type="dxa"/>
        <w:tblInd w:w="985" w:type="dxa"/>
        <w:tblLayout w:type="fixed"/>
        <w:tblLook w:val="0020" w:firstRow="1" w:lastRow="0" w:firstColumn="0" w:lastColumn="0" w:noHBand="0" w:noVBand="0"/>
      </w:tblPr>
      <w:tblGrid>
        <w:gridCol w:w="1170"/>
        <w:gridCol w:w="2250"/>
        <w:gridCol w:w="1530"/>
        <w:gridCol w:w="2520"/>
      </w:tblGrid>
      <w:tr w:rsidRPr="001C4829" w:rsidR="00DB18D3" w:rsidTr="00996FE6" w14:paraId="7FDE3960" w14:textId="77777777">
        <w:trPr>
          <w:cnfStyle w:val="100000000000" w:firstRow="1" w:lastRow="0" w:firstColumn="0" w:lastColumn="0" w:oddVBand="0" w:evenVBand="0" w:oddHBand="0" w:evenHBand="0" w:firstRowFirstColumn="0" w:firstRowLastColumn="0" w:lastRowFirstColumn="0" w:lastRowLastColumn="0"/>
        </w:trPr>
        <w:tc>
          <w:tcPr>
            <w:tcW w:w="1170" w:type="dxa"/>
          </w:tcPr>
          <w:p w:rsidRPr="001C4829" w:rsidR="00DB18D3" w:rsidP="00996FE6" w:rsidRDefault="00DB18D3" w14:paraId="767EA596" w14:textId="77777777">
            <w:pPr>
              <w:spacing w:after="0" w:line="240" w:lineRule="auto"/>
              <w:jc w:val="center"/>
              <w:rPr>
                <w:sz w:val="20"/>
                <w:szCs w:val="20"/>
              </w:rPr>
            </w:pPr>
            <w:r w:rsidRPr="001C4829">
              <w:t>Group No.</w:t>
            </w:r>
          </w:p>
        </w:tc>
        <w:tc>
          <w:tcPr>
            <w:tcW w:w="2250" w:type="dxa"/>
          </w:tcPr>
          <w:p w:rsidRPr="001C4829" w:rsidR="00DB18D3" w:rsidP="00996FE6" w:rsidRDefault="00DB18D3" w14:paraId="73A3653F" w14:textId="77777777">
            <w:pPr>
              <w:spacing w:after="0" w:line="240" w:lineRule="auto"/>
              <w:ind w:left="720" w:hanging="634"/>
              <w:jc w:val="center"/>
              <w:rPr>
                <w:sz w:val="20"/>
                <w:szCs w:val="20"/>
              </w:rPr>
            </w:pPr>
            <w:r w:rsidRPr="001C4829">
              <w:t>Location</w:t>
            </w:r>
          </w:p>
        </w:tc>
        <w:tc>
          <w:tcPr>
            <w:tcW w:w="1530" w:type="dxa"/>
          </w:tcPr>
          <w:p w:rsidRPr="001C4829" w:rsidR="00DB18D3" w:rsidP="00996FE6" w:rsidRDefault="00DB18D3" w14:paraId="5E702888" w14:textId="77777777">
            <w:pPr>
              <w:spacing w:after="0" w:line="240" w:lineRule="auto"/>
              <w:ind w:left="66"/>
              <w:jc w:val="center"/>
              <w:rPr>
                <w:sz w:val="20"/>
                <w:szCs w:val="20"/>
              </w:rPr>
            </w:pPr>
            <w:r w:rsidRPr="001C4829">
              <w:t>Age Bracket (years)</w:t>
            </w:r>
          </w:p>
        </w:tc>
        <w:tc>
          <w:tcPr>
            <w:tcW w:w="2520" w:type="dxa"/>
          </w:tcPr>
          <w:p w:rsidR="00DB18D3" w:rsidP="00996FE6" w:rsidRDefault="00DB18D3" w14:paraId="0FCFD2FC" w14:textId="77777777">
            <w:pPr>
              <w:spacing w:after="0" w:line="240" w:lineRule="auto"/>
              <w:ind w:left="66"/>
              <w:jc w:val="center"/>
              <w:rPr>
                <w:b w:val="0"/>
                <w:bCs w:val="0"/>
              </w:rPr>
            </w:pPr>
            <w:r>
              <w:t xml:space="preserve">Education </w:t>
            </w:r>
          </w:p>
          <w:p w:rsidRPr="001C4829" w:rsidR="00DB18D3" w:rsidP="00996FE6" w:rsidRDefault="00DB18D3" w14:paraId="32DDBE67" w14:textId="77777777">
            <w:pPr>
              <w:spacing w:after="0" w:line="240" w:lineRule="auto"/>
              <w:ind w:left="66"/>
              <w:jc w:val="center"/>
            </w:pPr>
            <w:r>
              <w:t>Level</w:t>
            </w:r>
          </w:p>
        </w:tc>
      </w:tr>
      <w:tr w:rsidRPr="001C4829" w:rsidR="00DB18D3" w:rsidTr="00996FE6" w14:paraId="1335DC93" w14:textId="77777777">
        <w:tc>
          <w:tcPr>
            <w:tcW w:w="1170" w:type="dxa"/>
          </w:tcPr>
          <w:p w:rsidRPr="001C4829" w:rsidR="00DB18D3" w:rsidP="00996FE6" w:rsidRDefault="00DB18D3" w14:paraId="0B4C0E6A" w14:textId="77777777">
            <w:pPr>
              <w:spacing w:after="0" w:line="240" w:lineRule="auto"/>
              <w:jc w:val="center"/>
            </w:pPr>
            <w:r w:rsidRPr="001C4829">
              <w:t>Mock*</w:t>
            </w:r>
          </w:p>
        </w:tc>
        <w:tc>
          <w:tcPr>
            <w:tcW w:w="2250" w:type="dxa"/>
          </w:tcPr>
          <w:p w:rsidRPr="001C4829" w:rsidR="00DB18D3" w:rsidP="00996FE6" w:rsidRDefault="00DB18D3" w14:paraId="7FD1B9C4" w14:textId="77777777">
            <w:pPr>
              <w:spacing w:after="0" w:line="240" w:lineRule="auto"/>
              <w:ind w:left="720" w:hanging="634"/>
            </w:pPr>
            <w:r w:rsidRPr="001C4829">
              <w:t>Mid-Atlantic (Local)</w:t>
            </w:r>
          </w:p>
        </w:tc>
        <w:tc>
          <w:tcPr>
            <w:tcW w:w="1530" w:type="dxa"/>
          </w:tcPr>
          <w:p w:rsidRPr="001C4829" w:rsidR="00DB18D3" w:rsidP="00996FE6" w:rsidRDefault="00DB18D3" w14:paraId="2BD09C6D" w14:textId="77777777">
            <w:pPr>
              <w:spacing w:after="0" w:line="240" w:lineRule="auto"/>
              <w:ind w:left="66"/>
              <w:jc w:val="center"/>
            </w:pPr>
            <w:r>
              <w:t>18-35</w:t>
            </w:r>
          </w:p>
        </w:tc>
        <w:tc>
          <w:tcPr>
            <w:tcW w:w="2520" w:type="dxa"/>
          </w:tcPr>
          <w:p w:rsidR="00DB18D3" w:rsidP="00996FE6" w:rsidRDefault="00DB18D3" w14:paraId="7D0DBDC3" w14:textId="77777777">
            <w:pPr>
              <w:spacing w:after="0" w:line="240" w:lineRule="auto"/>
              <w:ind w:left="66"/>
              <w:jc w:val="center"/>
            </w:pPr>
            <w:r>
              <w:t>N/A</w:t>
            </w:r>
          </w:p>
        </w:tc>
      </w:tr>
      <w:tr w:rsidRPr="001C4829" w:rsidR="00DB18D3" w:rsidTr="00996FE6" w14:paraId="0ED0E7C2" w14:textId="77777777">
        <w:tc>
          <w:tcPr>
            <w:tcW w:w="1170" w:type="dxa"/>
          </w:tcPr>
          <w:p w:rsidRPr="001C4829" w:rsidR="00DB18D3" w:rsidP="00996FE6" w:rsidRDefault="00DB18D3" w14:paraId="145BBB43" w14:textId="77777777">
            <w:pPr>
              <w:spacing w:after="0" w:line="240" w:lineRule="auto"/>
              <w:ind w:left="720" w:hanging="738"/>
              <w:jc w:val="center"/>
              <w:rPr>
                <w:b/>
                <w:sz w:val="20"/>
                <w:szCs w:val="20"/>
              </w:rPr>
            </w:pPr>
            <w:r w:rsidRPr="001C4829">
              <w:t>Group 1</w:t>
            </w:r>
          </w:p>
        </w:tc>
        <w:tc>
          <w:tcPr>
            <w:tcW w:w="2250" w:type="dxa"/>
          </w:tcPr>
          <w:p w:rsidRPr="001C4829" w:rsidR="00DB18D3" w:rsidP="00996FE6" w:rsidRDefault="00DB18D3" w14:paraId="1E2BB43C" w14:textId="77777777">
            <w:pPr>
              <w:spacing w:after="0" w:line="240" w:lineRule="auto"/>
              <w:ind w:left="720" w:hanging="634"/>
              <w:rPr>
                <w:sz w:val="20"/>
                <w:szCs w:val="20"/>
              </w:rPr>
            </w:pPr>
            <w:r w:rsidRPr="001C4829">
              <w:t>Mid Atlantic (Local)</w:t>
            </w:r>
          </w:p>
        </w:tc>
        <w:tc>
          <w:tcPr>
            <w:tcW w:w="1530" w:type="dxa"/>
          </w:tcPr>
          <w:p w:rsidRPr="001C4829" w:rsidR="00DB18D3" w:rsidP="00996FE6" w:rsidRDefault="00DB18D3" w14:paraId="0DAE32CC" w14:textId="77777777">
            <w:pPr>
              <w:spacing w:after="0" w:line="240" w:lineRule="auto"/>
              <w:ind w:left="720" w:hanging="634"/>
              <w:jc w:val="center"/>
            </w:pPr>
            <w:r>
              <w:t>18-24</w:t>
            </w:r>
          </w:p>
        </w:tc>
        <w:tc>
          <w:tcPr>
            <w:tcW w:w="2520" w:type="dxa"/>
          </w:tcPr>
          <w:p w:rsidR="00DB18D3" w:rsidP="00996FE6" w:rsidRDefault="00DB18D3" w14:paraId="6EDF7D25" w14:textId="77777777">
            <w:pPr>
              <w:spacing w:after="0" w:line="240" w:lineRule="auto"/>
              <w:ind w:left="72"/>
              <w:jc w:val="center"/>
            </w:pPr>
            <w:r>
              <w:t>Current student</w:t>
            </w:r>
          </w:p>
        </w:tc>
      </w:tr>
      <w:tr w:rsidRPr="001C4829" w:rsidR="00DB18D3" w:rsidTr="00996FE6" w14:paraId="74165526" w14:textId="77777777">
        <w:tc>
          <w:tcPr>
            <w:tcW w:w="1170" w:type="dxa"/>
          </w:tcPr>
          <w:p w:rsidRPr="001C4829" w:rsidR="00DB18D3" w:rsidP="00996FE6" w:rsidRDefault="00DB18D3" w14:paraId="7F57C5EE" w14:textId="77777777">
            <w:pPr>
              <w:spacing w:after="0" w:line="240" w:lineRule="auto"/>
              <w:ind w:left="720" w:hanging="738"/>
              <w:jc w:val="center"/>
              <w:rPr>
                <w:b/>
                <w:sz w:val="20"/>
                <w:szCs w:val="20"/>
              </w:rPr>
            </w:pPr>
            <w:r w:rsidRPr="001C4829">
              <w:t>Group 2</w:t>
            </w:r>
          </w:p>
        </w:tc>
        <w:tc>
          <w:tcPr>
            <w:tcW w:w="2250" w:type="dxa"/>
          </w:tcPr>
          <w:p w:rsidRPr="001C4829" w:rsidR="00DB18D3" w:rsidP="00996FE6" w:rsidRDefault="00DB18D3" w14:paraId="65512E19" w14:textId="77777777">
            <w:pPr>
              <w:spacing w:after="0" w:line="240" w:lineRule="auto"/>
              <w:ind w:left="720" w:hanging="634"/>
              <w:rPr>
                <w:sz w:val="20"/>
                <w:szCs w:val="20"/>
              </w:rPr>
            </w:pPr>
            <w:r w:rsidRPr="001C4829">
              <w:t>Mid Atlantic (Local)</w:t>
            </w:r>
          </w:p>
        </w:tc>
        <w:tc>
          <w:tcPr>
            <w:tcW w:w="1530" w:type="dxa"/>
          </w:tcPr>
          <w:p w:rsidRPr="001C4829" w:rsidR="00DB18D3" w:rsidP="00996FE6" w:rsidRDefault="00DB18D3" w14:paraId="766271FC" w14:textId="77777777">
            <w:pPr>
              <w:spacing w:after="0" w:line="240" w:lineRule="auto"/>
              <w:ind w:left="720" w:hanging="634"/>
              <w:jc w:val="center"/>
            </w:pPr>
            <w:r>
              <w:t>25-35</w:t>
            </w:r>
          </w:p>
        </w:tc>
        <w:tc>
          <w:tcPr>
            <w:tcW w:w="2520" w:type="dxa"/>
          </w:tcPr>
          <w:p w:rsidR="00DB18D3" w:rsidP="00996FE6" w:rsidRDefault="00DB18D3" w14:paraId="39BBC8E2" w14:textId="77777777">
            <w:pPr>
              <w:spacing w:after="0" w:line="240" w:lineRule="auto"/>
              <w:ind w:left="72"/>
              <w:jc w:val="center"/>
            </w:pPr>
            <w:r>
              <w:t>Lower Education</w:t>
            </w:r>
          </w:p>
        </w:tc>
      </w:tr>
      <w:tr w:rsidRPr="001C4829" w:rsidR="00DB18D3" w:rsidTr="00996FE6" w14:paraId="7868C0FE" w14:textId="77777777">
        <w:tc>
          <w:tcPr>
            <w:tcW w:w="1170" w:type="dxa"/>
          </w:tcPr>
          <w:p w:rsidRPr="001C4829" w:rsidR="00DB18D3" w:rsidP="00996FE6" w:rsidRDefault="00DB18D3" w14:paraId="17CD84D9" w14:textId="77777777">
            <w:pPr>
              <w:spacing w:after="0" w:line="240" w:lineRule="auto"/>
              <w:ind w:left="720" w:hanging="738"/>
              <w:jc w:val="center"/>
              <w:rPr>
                <w:b/>
                <w:sz w:val="20"/>
                <w:szCs w:val="20"/>
              </w:rPr>
            </w:pPr>
            <w:r w:rsidRPr="001C4829">
              <w:t>Group 3</w:t>
            </w:r>
          </w:p>
        </w:tc>
        <w:tc>
          <w:tcPr>
            <w:tcW w:w="2250" w:type="dxa"/>
          </w:tcPr>
          <w:p w:rsidRPr="001C4829" w:rsidR="00DB18D3" w:rsidP="00996FE6" w:rsidRDefault="00DB18D3" w14:paraId="426E3DFE" w14:textId="77777777">
            <w:pPr>
              <w:spacing w:after="0" w:line="240" w:lineRule="auto"/>
              <w:ind w:left="720" w:hanging="634"/>
              <w:rPr>
                <w:sz w:val="20"/>
                <w:szCs w:val="20"/>
              </w:rPr>
            </w:pPr>
            <w:r w:rsidRPr="001C4829">
              <w:t>Mid Atlantic (Local)</w:t>
            </w:r>
          </w:p>
        </w:tc>
        <w:tc>
          <w:tcPr>
            <w:tcW w:w="1530" w:type="dxa"/>
          </w:tcPr>
          <w:p w:rsidRPr="001C4829" w:rsidR="00DB18D3" w:rsidP="00996FE6" w:rsidRDefault="00DB18D3" w14:paraId="1A4D05DA" w14:textId="77777777">
            <w:pPr>
              <w:spacing w:after="0" w:line="240" w:lineRule="auto"/>
              <w:ind w:left="720" w:hanging="634"/>
              <w:jc w:val="center"/>
            </w:pPr>
            <w:r>
              <w:t>25-35</w:t>
            </w:r>
          </w:p>
        </w:tc>
        <w:tc>
          <w:tcPr>
            <w:tcW w:w="2520" w:type="dxa"/>
          </w:tcPr>
          <w:p w:rsidR="00DB18D3" w:rsidP="00996FE6" w:rsidRDefault="00DB18D3" w14:paraId="17E6481A" w14:textId="77777777">
            <w:pPr>
              <w:spacing w:after="0" w:line="240" w:lineRule="auto"/>
              <w:ind w:left="72"/>
              <w:jc w:val="center"/>
            </w:pPr>
            <w:r>
              <w:t>Higher Education</w:t>
            </w:r>
          </w:p>
        </w:tc>
      </w:tr>
      <w:tr w:rsidRPr="001C4829" w:rsidR="00DB18D3" w:rsidTr="00996FE6" w14:paraId="1C1E729A" w14:textId="77777777">
        <w:tc>
          <w:tcPr>
            <w:tcW w:w="1170" w:type="dxa"/>
          </w:tcPr>
          <w:p w:rsidRPr="001C4829" w:rsidR="00DB18D3" w:rsidP="00996FE6" w:rsidRDefault="00DB18D3" w14:paraId="65C0CF46" w14:textId="77777777">
            <w:pPr>
              <w:spacing w:after="0" w:line="240" w:lineRule="auto"/>
              <w:ind w:left="720" w:hanging="738"/>
              <w:jc w:val="center"/>
              <w:rPr>
                <w:b/>
                <w:sz w:val="20"/>
                <w:szCs w:val="20"/>
              </w:rPr>
            </w:pPr>
            <w:r w:rsidRPr="001C4829">
              <w:t>Group 4</w:t>
            </w:r>
          </w:p>
        </w:tc>
        <w:tc>
          <w:tcPr>
            <w:tcW w:w="2250" w:type="dxa"/>
          </w:tcPr>
          <w:p w:rsidRPr="001C4829" w:rsidR="00DB18D3" w:rsidP="00996FE6" w:rsidRDefault="00DB18D3" w14:paraId="30DCAC23" w14:textId="77777777">
            <w:pPr>
              <w:spacing w:after="0" w:line="240" w:lineRule="auto"/>
              <w:ind w:left="720" w:hanging="634"/>
              <w:rPr>
                <w:sz w:val="20"/>
                <w:szCs w:val="20"/>
              </w:rPr>
            </w:pPr>
            <w:r>
              <w:t>West Coast</w:t>
            </w:r>
          </w:p>
        </w:tc>
        <w:tc>
          <w:tcPr>
            <w:tcW w:w="1530" w:type="dxa"/>
          </w:tcPr>
          <w:p w:rsidRPr="001C4829" w:rsidR="00DB18D3" w:rsidP="00996FE6" w:rsidRDefault="00DB18D3" w14:paraId="1CC49049" w14:textId="77777777">
            <w:pPr>
              <w:spacing w:after="0" w:line="240" w:lineRule="auto"/>
              <w:ind w:left="720" w:hanging="634"/>
              <w:jc w:val="center"/>
            </w:pPr>
            <w:r>
              <w:t>18-24</w:t>
            </w:r>
          </w:p>
        </w:tc>
        <w:tc>
          <w:tcPr>
            <w:tcW w:w="2520" w:type="dxa"/>
          </w:tcPr>
          <w:p w:rsidR="00DB18D3" w:rsidP="00996FE6" w:rsidRDefault="00DB18D3" w14:paraId="3BE004A1" w14:textId="77777777">
            <w:pPr>
              <w:spacing w:after="0" w:line="240" w:lineRule="auto"/>
              <w:ind w:left="72"/>
              <w:jc w:val="center"/>
            </w:pPr>
            <w:r>
              <w:t>Current student</w:t>
            </w:r>
          </w:p>
        </w:tc>
      </w:tr>
      <w:tr w:rsidRPr="001C4829" w:rsidR="00DB18D3" w:rsidTr="00996FE6" w14:paraId="2E6AAE70" w14:textId="77777777">
        <w:tc>
          <w:tcPr>
            <w:tcW w:w="1170" w:type="dxa"/>
          </w:tcPr>
          <w:p w:rsidRPr="001C4829" w:rsidR="00DB18D3" w:rsidP="00996FE6" w:rsidRDefault="00DB18D3" w14:paraId="571F36D1" w14:textId="77777777">
            <w:pPr>
              <w:spacing w:after="0" w:line="240" w:lineRule="auto"/>
              <w:ind w:left="720" w:hanging="738"/>
              <w:jc w:val="center"/>
              <w:rPr>
                <w:b/>
                <w:sz w:val="20"/>
                <w:szCs w:val="20"/>
              </w:rPr>
            </w:pPr>
            <w:r w:rsidRPr="001C4829">
              <w:t>Group 5</w:t>
            </w:r>
          </w:p>
        </w:tc>
        <w:tc>
          <w:tcPr>
            <w:tcW w:w="2250" w:type="dxa"/>
          </w:tcPr>
          <w:p w:rsidRPr="001C4829" w:rsidR="00DB18D3" w:rsidP="00996FE6" w:rsidRDefault="00DB18D3" w14:paraId="6386C498" w14:textId="77777777">
            <w:pPr>
              <w:spacing w:after="0" w:line="240" w:lineRule="auto"/>
              <w:ind w:left="720" w:hanging="634"/>
              <w:rPr>
                <w:sz w:val="20"/>
                <w:szCs w:val="20"/>
              </w:rPr>
            </w:pPr>
            <w:r>
              <w:t>West Coast</w:t>
            </w:r>
          </w:p>
        </w:tc>
        <w:tc>
          <w:tcPr>
            <w:tcW w:w="1530" w:type="dxa"/>
          </w:tcPr>
          <w:p w:rsidRPr="001C4829" w:rsidR="00DB18D3" w:rsidP="00996FE6" w:rsidRDefault="00DB18D3" w14:paraId="4430DECC" w14:textId="77777777">
            <w:pPr>
              <w:spacing w:after="0" w:line="240" w:lineRule="auto"/>
              <w:ind w:left="720" w:hanging="634"/>
              <w:jc w:val="center"/>
            </w:pPr>
            <w:r>
              <w:t>25-35</w:t>
            </w:r>
          </w:p>
        </w:tc>
        <w:tc>
          <w:tcPr>
            <w:tcW w:w="2520" w:type="dxa"/>
          </w:tcPr>
          <w:p w:rsidR="00DB18D3" w:rsidP="00996FE6" w:rsidRDefault="00DB18D3" w14:paraId="21E02150" w14:textId="77777777">
            <w:pPr>
              <w:spacing w:after="0" w:line="240" w:lineRule="auto"/>
              <w:ind w:left="72"/>
              <w:jc w:val="center"/>
            </w:pPr>
            <w:r>
              <w:t>Lower Education</w:t>
            </w:r>
          </w:p>
        </w:tc>
      </w:tr>
      <w:tr w:rsidRPr="001C4829" w:rsidR="00DB18D3" w:rsidTr="00996FE6" w14:paraId="102718A5" w14:textId="77777777">
        <w:tc>
          <w:tcPr>
            <w:tcW w:w="1170" w:type="dxa"/>
          </w:tcPr>
          <w:p w:rsidRPr="001C4829" w:rsidR="00DB18D3" w:rsidP="00996FE6" w:rsidRDefault="00DB18D3" w14:paraId="4DB2D741" w14:textId="77777777">
            <w:pPr>
              <w:spacing w:after="0" w:line="240" w:lineRule="auto"/>
              <w:ind w:left="720" w:hanging="738"/>
              <w:jc w:val="center"/>
              <w:rPr>
                <w:b/>
                <w:sz w:val="20"/>
                <w:szCs w:val="20"/>
              </w:rPr>
            </w:pPr>
            <w:r w:rsidRPr="001C4829">
              <w:t>Group 6</w:t>
            </w:r>
          </w:p>
        </w:tc>
        <w:tc>
          <w:tcPr>
            <w:tcW w:w="2250" w:type="dxa"/>
          </w:tcPr>
          <w:p w:rsidRPr="001C4829" w:rsidR="00DB18D3" w:rsidP="00996FE6" w:rsidRDefault="00DB18D3" w14:paraId="60F8A6E9" w14:textId="77777777">
            <w:pPr>
              <w:spacing w:after="0" w:line="240" w:lineRule="auto"/>
              <w:ind w:left="720" w:hanging="634"/>
              <w:rPr>
                <w:sz w:val="20"/>
                <w:szCs w:val="20"/>
              </w:rPr>
            </w:pPr>
            <w:r>
              <w:t>West Coast</w:t>
            </w:r>
          </w:p>
        </w:tc>
        <w:tc>
          <w:tcPr>
            <w:tcW w:w="1530" w:type="dxa"/>
          </w:tcPr>
          <w:p w:rsidRPr="001C4829" w:rsidR="00DB18D3" w:rsidP="00996FE6" w:rsidRDefault="00DB18D3" w14:paraId="3E2831BB" w14:textId="77777777">
            <w:pPr>
              <w:spacing w:after="0" w:line="240" w:lineRule="auto"/>
              <w:ind w:left="720" w:hanging="634"/>
              <w:jc w:val="center"/>
            </w:pPr>
            <w:r>
              <w:t>25-35</w:t>
            </w:r>
          </w:p>
        </w:tc>
        <w:tc>
          <w:tcPr>
            <w:tcW w:w="2520" w:type="dxa"/>
          </w:tcPr>
          <w:p w:rsidR="00DB18D3" w:rsidP="00996FE6" w:rsidRDefault="00DB18D3" w14:paraId="27089ACB" w14:textId="77777777">
            <w:pPr>
              <w:spacing w:after="0" w:line="240" w:lineRule="auto"/>
              <w:ind w:left="72"/>
              <w:jc w:val="center"/>
            </w:pPr>
            <w:r>
              <w:t>Higher Education</w:t>
            </w:r>
          </w:p>
        </w:tc>
      </w:tr>
      <w:tr w:rsidRPr="001C4829" w:rsidR="00DB18D3" w:rsidTr="00996FE6" w14:paraId="2F798262" w14:textId="77777777">
        <w:tc>
          <w:tcPr>
            <w:tcW w:w="1170" w:type="dxa"/>
          </w:tcPr>
          <w:p w:rsidRPr="001C4829" w:rsidR="00DB18D3" w:rsidP="00996FE6" w:rsidRDefault="00DB18D3" w14:paraId="46E91C93" w14:textId="77777777">
            <w:pPr>
              <w:spacing w:after="0" w:line="240" w:lineRule="auto"/>
              <w:ind w:left="720" w:hanging="738"/>
              <w:jc w:val="center"/>
              <w:rPr>
                <w:b/>
                <w:sz w:val="20"/>
                <w:szCs w:val="20"/>
              </w:rPr>
            </w:pPr>
            <w:r w:rsidRPr="001C4829">
              <w:t>Group 7</w:t>
            </w:r>
          </w:p>
        </w:tc>
        <w:tc>
          <w:tcPr>
            <w:tcW w:w="2250" w:type="dxa"/>
          </w:tcPr>
          <w:p w:rsidRPr="001C4829" w:rsidR="00DB18D3" w:rsidP="00996FE6" w:rsidRDefault="00570A23" w14:paraId="77FA1ACD" w14:textId="689D847B">
            <w:pPr>
              <w:spacing w:after="0" w:line="240" w:lineRule="auto"/>
              <w:ind w:left="720" w:hanging="634"/>
              <w:rPr>
                <w:sz w:val="20"/>
                <w:szCs w:val="20"/>
              </w:rPr>
            </w:pPr>
            <w:r>
              <w:t>South</w:t>
            </w:r>
          </w:p>
        </w:tc>
        <w:tc>
          <w:tcPr>
            <w:tcW w:w="1530" w:type="dxa"/>
          </w:tcPr>
          <w:p w:rsidRPr="001C4829" w:rsidR="00DB18D3" w:rsidP="00996FE6" w:rsidRDefault="00DB18D3" w14:paraId="50E31DC9" w14:textId="77777777">
            <w:pPr>
              <w:spacing w:after="0" w:line="240" w:lineRule="auto"/>
              <w:ind w:left="720" w:hanging="634"/>
              <w:jc w:val="center"/>
            </w:pPr>
            <w:r>
              <w:t>18-24</w:t>
            </w:r>
          </w:p>
        </w:tc>
        <w:tc>
          <w:tcPr>
            <w:tcW w:w="2520" w:type="dxa"/>
          </w:tcPr>
          <w:p w:rsidR="00DB18D3" w:rsidP="00996FE6" w:rsidRDefault="00DB18D3" w14:paraId="33FA96D7" w14:textId="77777777">
            <w:pPr>
              <w:spacing w:after="0" w:line="240" w:lineRule="auto"/>
              <w:ind w:left="72"/>
              <w:jc w:val="center"/>
            </w:pPr>
            <w:r>
              <w:t>Current student</w:t>
            </w:r>
          </w:p>
        </w:tc>
      </w:tr>
      <w:tr w:rsidRPr="001C4829" w:rsidR="00DB18D3" w:rsidTr="00996FE6" w14:paraId="2ECAB8FB" w14:textId="77777777">
        <w:tc>
          <w:tcPr>
            <w:tcW w:w="1170" w:type="dxa"/>
          </w:tcPr>
          <w:p w:rsidRPr="001C4829" w:rsidR="00DB18D3" w:rsidP="00996FE6" w:rsidRDefault="00DB18D3" w14:paraId="638BBFFE" w14:textId="77777777">
            <w:pPr>
              <w:spacing w:after="0" w:line="240" w:lineRule="auto"/>
              <w:ind w:left="720" w:hanging="738"/>
              <w:jc w:val="center"/>
              <w:rPr>
                <w:b/>
                <w:sz w:val="20"/>
                <w:szCs w:val="20"/>
              </w:rPr>
            </w:pPr>
            <w:r w:rsidRPr="001C4829">
              <w:t>Group 8</w:t>
            </w:r>
          </w:p>
        </w:tc>
        <w:tc>
          <w:tcPr>
            <w:tcW w:w="2250" w:type="dxa"/>
          </w:tcPr>
          <w:p w:rsidRPr="001C4829" w:rsidR="00DB18D3" w:rsidP="00996FE6" w:rsidRDefault="00570A23" w14:paraId="03515DAD" w14:textId="0DF86445">
            <w:pPr>
              <w:spacing w:after="0" w:line="240" w:lineRule="auto"/>
              <w:ind w:left="720" w:hanging="634"/>
              <w:rPr>
                <w:sz w:val="20"/>
                <w:szCs w:val="20"/>
              </w:rPr>
            </w:pPr>
            <w:r>
              <w:t>South</w:t>
            </w:r>
          </w:p>
        </w:tc>
        <w:tc>
          <w:tcPr>
            <w:tcW w:w="1530" w:type="dxa"/>
          </w:tcPr>
          <w:p w:rsidRPr="001C4829" w:rsidR="00DB18D3" w:rsidP="00996FE6" w:rsidRDefault="00DB18D3" w14:paraId="638366A0" w14:textId="77777777">
            <w:pPr>
              <w:spacing w:after="0" w:line="240" w:lineRule="auto"/>
              <w:ind w:left="720" w:hanging="634"/>
              <w:jc w:val="center"/>
            </w:pPr>
            <w:r>
              <w:t>25-35</w:t>
            </w:r>
          </w:p>
        </w:tc>
        <w:tc>
          <w:tcPr>
            <w:tcW w:w="2520" w:type="dxa"/>
          </w:tcPr>
          <w:p w:rsidR="00DB18D3" w:rsidP="00996FE6" w:rsidRDefault="00DB18D3" w14:paraId="4304EB7B" w14:textId="77777777">
            <w:pPr>
              <w:spacing w:after="0" w:line="240" w:lineRule="auto"/>
              <w:ind w:left="72"/>
              <w:jc w:val="center"/>
            </w:pPr>
            <w:r>
              <w:t>Lower Education</w:t>
            </w:r>
          </w:p>
        </w:tc>
      </w:tr>
      <w:tr w:rsidRPr="001C4829" w:rsidR="00DB18D3" w:rsidTr="00996FE6" w14:paraId="4A265942" w14:textId="77777777">
        <w:tc>
          <w:tcPr>
            <w:tcW w:w="1170" w:type="dxa"/>
          </w:tcPr>
          <w:p w:rsidRPr="001C4829" w:rsidR="00DB18D3" w:rsidP="00996FE6" w:rsidRDefault="00DB18D3" w14:paraId="32275338" w14:textId="77777777">
            <w:pPr>
              <w:spacing w:after="0" w:line="240" w:lineRule="auto"/>
              <w:ind w:left="720" w:hanging="738"/>
              <w:jc w:val="center"/>
            </w:pPr>
            <w:r>
              <w:t>Group 9</w:t>
            </w:r>
          </w:p>
        </w:tc>
        <w:tc>
          <w:tcPr>
            <w:tcW w:w="2250" w:type="dxa"/>
          </w:tcPr>
          <w:p w:rsidR="00DB18D3" w:rsidP="00996FE6" w:rsidRDefault="00570A23" w14:paraId="29B0639C" w14:textId="3E64F158">
            <w:pPr>
              <w:spacing w:after="0" w:line="240" w:lineRule="auto"/>
              <w:ind w:left="720" w:hanging="634"/>
            </w:pPr>
            <w:r>
              <w:t>South</w:t>
            </w:r>
          </w:p>
        </w:tc>
        <w:tc>
          <w:tcPr>
            <w:tcW w:w="1530" w:type="dxa"/>
          </w:tcPr>
          <w:p w:rsidR="00DB18D3" w:rsidP="00996FE6" w:rsidRDefault="00DB18D3" w14:paraId="6EEA3076" w14:textId="77777777">
            <w:pPr>
              <w:spacing w:after="0" w:line="240" w:lineRule="auto"/>
              <w:ind w:left="720" w:hanging="634"/>
              <w:jc w:val="center"/>
            </w:pPr>
            <w:r>
              <w:t>25-35</w:t>
            </w:r>
          </w:p>
        </w:tc>
        <w:tc>
          <w:tcPr>
            <w:tcW w:w="2520" w:type="dxa"/>
          </w:tcPr>
          <w:p w:rsidR="00DB18D3" w:rsidP="00996FE6" w:rsidRDefault="00DB18D3" w14:paraId="29520213" w14:textId="77777777">
            <w:pPr>
              <w:spacing w:after="0" w:line="240" w:lineRule="auto"/>
              <w:ind w:left="72"/>
              <w:jc w:val="center"/>
            </w:pPr>
            <w:r>
              <w:t>Higher Education</w:t>
            </w:r>
          </w:p>
        </w:tc>
      </w:tr>
    </w:tbl>
    <w:p w:rsidRPr="001C4829" w:rsidR="00DB18D3" w:rsidP="00DB18D3" w:rsidRDefault="00DB18D3" w14:paraId="3C3B2852" w14:textId="627C80F4">
      <w:pPr>
        <w:spacing w:after="0" w:line="240" w:lineRule="auto"/>
        <w:rPr>
          <w:rFonts w:ascii="Times New Roman" w:hAnsi="Times New Roman"/>
          <w:sz w:val="18"/>
          <w:szCs w:val="18"/>
        </w:rPr>
      </w:pPr>
      <w:r>
        <w:rPr>
          <w:rFonts w:ascii="Times New Roman" w:hAnsi="Times New Roman"/>
          <w:sz w:val="18"/>
          <w:szCs w:val="18"/>
        </w:rPr>
        <w:t xml:space="preserve">  </w:t>
      </w:r>
      <w:r w:rsidRPr="001C4829">
        <w:rPr>
          <w:rFonts w:ascii="Times New Roman" w:hAnsi="Times New Roman"/>
          <w:sz w:val="18"/>
          <w:szCs w:val="18"/>
        </w:rPr>
        <w:t>*Data collected from mock focus group will not be included in analysis</w:t>
      </w:r>
    </w:p>
    <w:p w:rsidRPr="001C4829" w:rsidR="00DB18D3" w:rsidP="00DB18D3" w:rsidRDefault="00D66A55" w14:paraId="4486A87B" w14:textId="12C35D27">
      <w:pPr>
        <w:spacing w:after="0" w:line="240" w:lineRule="auto"/>
        <w:rPr>
          <w:rFonts w:ascii="Times New Roman" w:hAnsi="Times New Roman"/>
        </w:rPr>
      </w:pPr>
      <w:r w:rsidRPr="001C4829">
        <w:rPr>
          <w:rFonts w:ascii="Times New Roman" w:hAnsi="Times New Roman"/>
          <w:noProof/>
        </w:rPr>
        <mc:AlternateContent>
          <mc:Choice Requires="wps">
            <w:drawing>
              <wp:anchor distT="0" distB="0" distL="114300" distR="114300" simplePos="0" relativeHeight="251659264" behindDoc="0" locked="0" layoutInCell="1" allowOverlap="1" wp14:editId="7EDD95FB" wp14:anchorId="52E99318">
                <wp:simplePos x="0" y="0"/>
                <wp:positionH relativeFrom="column">
                  <wp:posOffset>-200025</wp:posOffset>
                </wp:positionH>
                <wp:positionV relativeFrom="paragraph">
                  <wp:posOffset>162560</wp:posOffset>
                </wp:positionV>
                <wp:extent cx="6103620" cy="2274570"/>
                <wp:effectExtent l="0" t="0" r="11430" b="11430"/>
                <wp:wrapNone/>
                <wp:docPr id="1" name="Rectangle 1"/>
                <wp:cNvGraphicFramePr/>
                <a:graphic xmlns:a="http://schemas.openxmlformats.org/drawingml/2006/main">
                  <a:graphicData uri="http://schemas.microsoft.com/office/word/2010/wordprocessingShape">
                    <wps:wsp>
                      <wps:cNvSpPr/>
                      <wps:spPr>
                        <a:xfrm>
                          <a:off x="0" y="0"/>
                          <a:ext cx="6103620" cy="227457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 style="position:absolute;margin-left:-15.75pt;margin-top:12.8pt;width:480.6pt;height:179.1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ed="f" strokecolor="black [3213]" strokeweight="1pt" w14:anchorId="0D0A08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"/>
            </w:pict>
          </mc:Fallback>
        </mc:AlternateContent>
      </w:r>
    </w:p>
    <w:p w:rsidRPr="001C4829" w:rsidR="00DB18D3" w:rsidP="00DB18D3" w:rsidRDefault="00DB18D3" w14:paraId="7CFA5697" w14:textId="679EE1B8">
      <w:pPr>
        <w:spacing w:after="0" w:line="240" w:lineRule="auto"/>
        <w:rPr>
          <w:rFonts w:ascii="Times New Roman" w:hAnsi="Times New Roman"/>
        </w:rPr>
      </w:pPr>
    </w:p>
    <w:p w:rsidRPr="001C4829" w:rsidR="00DB18D3" w:rsidP="00DB18D3" w:rsidRDefault="00DB18D3" w14:paraId="2AD8CBE1" w14:textId="4A281644">
      <w:pPr>
        <w:spacing w:after="0" w:line="240" w:lineRule="auto"/>
        <w:rPr>
          <w:rFonts w:ascii="Times New Roman" w:hAnsi="Times New Roman"/>
        </w:rPr>
      </w:pPr>
      <w:r w:rsidRPr="001C4829">
        <w:rPr>
          <w:rFonts w:ascii="Times New Roman" w:hAnsi="Times New Roman"/>
        </w:rPr>
        <w:t>Purpose of Phase 1:</w:t>
      </w:r>
    </w:p>
    <w:p w:rsidRPr="001C4829" w:rsidR="00DB18D3" w:rsidP="00DB18D3" w:rsidRDefault="00DB18D3" w14:paraId="5A12354D" w14:textId="40EC154F">
      <w:pPr>
        <w:spacing w:after="0" w:line="240" w:lineRule="auto"/>
        <w:rPr>
          <w:rFonts w:ascii="Times New Roman" w:hAnsi="Times New Roman"/>
        </w:rPr>
      </w:pPr>
    </w:p>
    <w:p w:rsidRPr="001C4829" w:rsidR="00DB18D3" w:rsidP="00DB18D3" w:rsidRDefault="00DB18D3" w14:paraId="0793BE84" w14:textId="0A58FBDF">
      <w:pPr>
        <w:spacing w:after="0" w:line="240" w:lineRule="auto"/>
        <w:rPr>
          <w:rFonts w:ascii="Times New Roman" w:hAnsi="Times New Roman"/>
        </w:rPr>
      </w:pPr>
      <w:r w:rsidRPr="001C4829">
        <w:rPr>
          <w:rFonts w:ascii="Times New Roman" w:hAnsi="Times New Roman"/>
        </w:rPr>
        <w:t>To better understand perceptions, behaviors, and motivations surrounding dietary supplement use, including:</w:t>
      </w:r>
    </w:p>
    <w:p w:rsidR="00DB18D3" w:rsidP="00DB18D3" w:rsidRDefault="00DB18D3" w14:paraId="4A0084E0" w14:textId="4FD13C20">
      <w:pPr>
        <w:pStyle w:val="ListParagraph"/>
        <w:numPr>
          <w:ilvl w:val="0"/>
          <w:numId w:val="7"/>
        </w:numPr>
        <w:spacing w:after="0" w:line="240" w:lineRule="auto"/>
        <w:rPr>
          <w:rFonts w:ascii="Times New Roman" w:hAnsi="Times New Roman"/>
        </w:rPr>
      </w:pPr>
      <w:r w:rsidRPr="001C4829">
        <w:rPr>
          <w:rFonts w:ascii="Times New Roman" w:hAnsi="Times New Roman"/>
        </w:rPr>
        <w:t xml:space="preserve">Attitudes </w:t>
      </w:r>
      <w:r w:rsidR="00D66A55">
        <w:rPr>
          <w:rFonts w:ascii="Times New Roman" w:hAnsi="Times New Roman"/>
        </w:rPr>
        <w:t>about</w:t>
      </w:r>
      <w:r>
        <w:rPr>
          <w:rFonts w:ascii="Times New Roman" w:hAnsi="Times New Roman"/>
        </w:rPr>
        <w:t xml:space="preserve"> and perceptions of dietary supplements</w:t>
      </w:r>
      <w:r w:rsidR="00DA45A6">
        <w:rPr>
          <w:rFonts w:ascii="Times New Roman" w:hAnsi="Times New Roman"/>
        </w:rPr>
        <w:t xml:space="preserve"> </w:t>
      </w:r>
    </w:p>
    <w:p w:rsidRPr="001C4829" w:rsidR="00DB18D3" w:rsidP="00DB18D3" w:rsidRDefault="00DB18D3" w14:paraId="10F664B0" w14:textId="6EDC38FA">
      <w:pPr>
        <w:pStyle w:val="ListParagraph"/>
        <w:numPr>
          <w:ilvl w:val="1"/>
          <w:numId w:val="7"/>
        </w:numPr>
        <w:spacing w:after="0" w:line="240" w:lineRule="auto"/>
        <w:rPr>
          <w:rFonts w:ascii="Times New Roman" w:hAnsi="Times New Roman"/>
        </w:rPr>
      </w:pPr>
      <w:r>
        <w:rPr>
          <w:rFonts w:ascii="Times New Roman" w:hAnsi="Times New Roman"/>
        </w:rPr>
        <w:t>Personalized dietary suppleme</w:t>
      </w:r>
      <w:r w:rsidRPr="00D66A55">
        <w:rPr>
          <w:rFonts w:ascii="Times New Roman" w:hAnsi="Times New Roman"/>
        </w:rPr>
        <w:t>nts (versus medicine</w:t>
      </w:r>
      <w:r w:rsidRPr="00D66A55" w:rsidR="00D66A55">
        <w:rPr>
          <w:rFonts w:ascii="Times New Roman" w:hAnsi="Times New Roman"/>
        </w:rPr>
        <w:t>,</w:t>
      </w:r>
      <w:r w:rsidR="00D66A55">
        <w:rPr>
          <w:rFonts w:ascii="Times New Roman" w:hAnsi="Times New Roman"/>
        </w:rPr>
        <w:t xml:space="preserve"> </w:t>
      </w:r>
      <w:r w:rsidR="00DA45A6">
        <w:rPr>
          <w:rFonts w:ascii="Times New Roman" w:hAnsi="Times New Roman"/>
        </w:rPr>
        <w:t>change in diet</w:t>
      </w:r>
      <w:r w:rsidR="00657112">
        <w:rPr>
          <w:rFonts w:ascii="Times New Roman" w:hAnsi="Times New Roman"/>
        </w:rPr>
        <w:t>, other lifestyle changes</w:t>
      </w:r>
      <w:r>
        <w:rPr>
          <w:rFonts w:ascii="Times New Roman" w:hAnsi="Times New Roman"/>
        </w:rPr>
        <w:t>)</w:t>
      </w:r>
    </w:p>
    <w:p w:rsidR="00DB18D3" w:rsidP="00DB18D3" w:rsidRDefault="00DB18D3" w14:paraId="57816936" w14:textId="781BBC45">
      <w:pPr>
        <w:pStyle w:val="ListParagraph"/>
        <w:numPr>
          <w:ilvl w:val="0"/>
          <w:numId w:val="7"/>
        </w:numPr>
        <w:spacing w:after="0" w:line="240" w:lineRule="auto"/>
        <w:rPr>
          <w:rFonts w:ascii="Times New Roman" w:hAnsi="Times New Roman"/>
        </w:rPr>
      </w:pPr>
      <w:r w:rsidRPr="001C4829">
        <w:rPr>
          <w:rFonts w:ascii="Times New Roman" w:hAnsi="Times New Roman"/>
        </w:rPr>
        <w:t xml:space="preserve">Where do </w:t>
      </w:r>
      <w:r>
        <w:rPr>
          <w:rFonts w:ascii="Times New Roman" w:hAnsi="Times New Roman"/>
        </w:rPr>
        <w:t>young</w:t>
      </w:r>
      <w:r w:rsidRPr="001C4829">
        <w:rPr>
          <w:rFonts w:ascii="Times New Roman" w:hAnsi="Times New Roman"/>
        </w:rPr>
        <w:t xml:space="preserve"> adults go for information on dietary supplements? </w:t>
      </w:r>
      <w:r w:rsidR="00D66A55">
        <w:rPr>
          <w:rFonts w:ascii="Times New Roman" w:hAnsi="Times New Roman"/>
        </w:rPr>
        <w:t>W</w:t>
      </w:r>
      <w:r w:rsidR="00DA45A6">
        <w:rPr>
          <w:rFonts w:ascii="Times New Roman" w:hAnsi="Times New Roman"/>
        </w:rPr>
        <w:t xml:space="preserve">here are they getting their initial information about them that’s encouraging them to try them; and where do </w:t>
      </w:r>
      <w:r w:rsidR="00D66A55">
        <w:rPr>
          <w:rFonts w:ascii="Times New Roman" w:hAnsi="Times New Roman"/>
        </w:rPr>
        <w:t>they go if they have questions?</w:t>
      </w:r>
    </w:p>
    <w:p w:rsidRPr="008A7382" w:rsidR="00DB18D3" w:rsidP="00DB18D3" w:rsidRDefault="00DB18D3" w14:paraId="1AAE1C14" w14:textId="77777777">
      <w:pPr>
        <w:pStyle w:val="ListParagraph"/>
        <w:numPr>
          <w:ilvl w:val="1"/>
          <w:numId w:val="7"/>
        </w:numPr>
        <w:spacing w:after="0" w:line="240" w:lineRule="auto"/>
        <w:rPr>
          <w:rFonts w:ascii="Times New Roman" w:hAnsi="Times New Roman"/>
        </w:rPr>
      </w:pPr>
      <w:r w:rsidRPr="001C4829">
        <w:rPr>
          <w:rFonts w:ascii="Times New Roman" w:hAnsi="Times New Roman"/>
        </w:rPr>
        <w:t xml:space="preserve">Are they talking </w:t>
      </w:r>
      <w:r w:rsidRPr="00D66A55">
        <w:rPr>
          <w:rFonts w:ascii="Times New Roman" w:hAnsi="Times New Roman"/>
        </w:rPr>
        <w:t>to their medical professional</w:t>
      </w:r>
      <w:r w:rsidRPr="001C4829">
        <w:rPr>
          <w:rFonts w:ascii="Times New Roman" w:hAnsi="Times New Roman"/>
        </w:rPr>
        <w:t xml:space="preserve"> about them?</w:t>
      </w:r>
      <w:r>
        <w:rPr>
          <w:rFonts w:ascii="Times New Roman" w:hAnsi="Times New Roman"/>
        </w:rPr>
        <w:t xml:space="preserve"> Coaches, peers, etc.?</w:t>
      </w:r>
    </w:p>
    <w:p w:rsidRPr="001E1612" w:rsidR="001E1612" w:rsidP="001E1612" w:rsidRDefault="00DB18D3" w14:paraId="2E1D7DBD" w14:textId="3C6D8983">
      <w:pPr>
        <w:pStyle w:val="ListParagraph"/>
        <w:numPr>
          <w:ilvl w:val="0"/>
          <w:numId w:val="7"/>
        </w:numPr>
        <w:spacing w:after="0" w:line="240" w:lineRule="auto"/>
        <w:rPr>
          <w:rFonts w:ascii="Times New Roman" w:hAnsi="Times New Roman"/>
        </w:rPr>
      </w:pPr>
      <w:r w:rsidRPr="001C4829">
        <w:rPr>
          <w:rFonts w:ascii="Times New Roman" w:hAnsi="Times New Roman"/>
        </w:rPr>
        <w:t>Do they know where to report Adverse Events?</w:t>
      </w:r>
      <w:r>
        <w:rPr>
          <w:rFonts w:ascii="Times New Roman" w:hAnsi="Times New Roman"/>
        </w:rPr>
        <w:t xml:space="preserve"> What do they consider to be an Adverse Event that is reportable?</w:t>
      </w:r>
      <w:r w:rsidRPr="001E1612" w:rsidR="001E1612">
        <w:rPr>
          <w:rFonts w:ascii="Times New Roman" w:hAnsi="Times New Roman"/>
        </w:rPr>
        <w:t xml:space="preserve"> What do they know about how dietary supplements are regulated?</w:t>
      </w:r>
    </w:p>
    <w:p w:rsidRPr="00D66A55" w:rsidR="00DB18D3" w:rsidP="00D66A55" w:rsidRDefault="00DB18D3" w14:paraId="2477EE7A" w14:textId="77777777">
      <w:pPr>
        <w:spacing w:after="0" w:line="240" w:lineRule="auto"/>
        <w:ind w:left="360"/>
        <w:rPr>
          <w:rFonts w:ascii="Times New Roman" w:hAnsi="Times New Roman"/>
        </w:rPr>
      </w:pPr>
    </w:p>
    <w:p w:rsidRPr="001C4829" w:rsidR="00DB18D3" w:rsidP="00DB18D3" w:rsidRDefault="00DB18D3" w14:paraId="2804958A" w14:textId="77777777">
      <w:pPr>
        <w:spacing w:after="0" w:line="240" w:lineRule="auto"/>
        <w:rPr>
          <w:rFonts w:ascii="Times New Roman" w:hAnsi="Times New Roman"/>
        </w:rPr>
      </w:pPr>
    </w:p>
    <w:p w:rsidRPr="00221589" w:rsidR="0070762F" w:rsidP="0070762F" w:rsidRDefault="00C11D3E" w14:paraId="604699B5" w14:textId="5FFD9C1C">
      <w:pPr>
        <w:spacing w:after="0" w:line="240" w:lineRule="auto"/>
        <w:rPr>
          <w:rFonts w:ascii="Times New Roman" w:hAnsi="Times New Roman"/>
          <w:b/>
        </w:rPr>
      </w:pPr>
      <w:r>
        <w:rPr>
          <w:rFonts w:ascii="Times New Roman" w:hAnsi="Times New Roman"/>
          <w:b/>
        </w:rPr>
        <w:t>Introduction (7-8</w:t>
      </w:r>
      <w:r w:rsidRPr="00221589" w:rsidR="0070762F">
        <w:rPr>
          <w:rFonts w:ascii="Times New Roman" w:hAnsi="Times New Roman"/>
          <w:b/>
        </w:rPr>
        <w:t xml:space="preserve"> minutes)</w:t>
      </w:r>
    </w:p>
    <w:p w:rsidRPr="00221589" w:rsidR="0070762F" w:rsidP="0070762F" w:rsidRDefault="0070762F" w14:paraId="0F839531" w14:textId="77777777">
      <w:pPr>
        <w:spacing w:after="0" w:line="240" w:lineRule="auto"/>
        <w:rPr>
          <w:rFonts w:ascii="Times New Roman" w:hAnsi="Times New Roman"/>
          <w:b/>
        </w:rPr>
      </w:pPr>
      <w:r w:rsidRPr="00ED5ECD">
        <w:rPr>
          <w:rFonts w:ascii="Times New Roman" w:hAnsi="Times New Roman"/>
          <w:b/>
        </w:rPr>
        <w:t>MAKE SURE RECORDING IS ON</w:t>
      </w:r>
    </w:p>
    <w:p w:rsidRPr="00221589" w:rsidR="0070762F" w:rsidP="0070762F" w:rsidRDefault="0070762F" w14:paraId="45FF2383" w14:textId="7689EEFC">
      <w:pPr>
        <w:spacing w:after="0" w:line="240" w:lineRule="auto"/>
        <w:rPr>
          <w:rFonts w:ascii="Times New Roman" w:hAnsi="Times New Roman"/>
        </w:rPr>
      </w:pPr>
      <w:r w:rsidRPr="00221589">
        <w:rPr>
          <w:rFonts w:ascii="Times New Roman" w:hAnsi="Times New Roman"/>
        </w:rPr>
        <w:t xml:space="preserve">Thanks for joining us today. I’m _____, and I’m from Westat. We’re a </w:t>
      </w:r>
      <w:r w:rsidR="00C11D3E">
        <w:rPr>
          <w:rFonts w:ascii="Times New Roman" w:hAnsi="Times New Roman"/>
        </w:rPr>
        <w:t>r</w:t>
      </w:r>
      <w:r w:rsidRPr="00221589">
        <w:rPr>
          <w:rFonts w:ascii="Times New Roman" w:hAnsi="Times New Roman"/>
        </w:rPr>
        <w:t>esearch organization based in Maryland. We are conducting these discussions on behalf of the U.S. Food and Drug Administration (also known as FDA). We are holding discussions around the country with folks just like yourselves on dietary supplements. Your opinions are very important to us and your time today is appreciated. We will have about 90 minutes for our discussion.</w:t>
      </w:r>
    </w:p>
    <w:p w:rsidR="006C046A" w:rsidP="0070762F" w:rsidRDefault="006C046A" w14:paraId="0B6373B8" w14:textId="77777777">
      <w:pPr>
        <w:pStyle w:val="BodyText"/>
        <w:spacing w:after="0" w:line="240" w:lineRule="auto"/>
        <w:contextualSpacing/>
        <w:rPr>
          <w:rFonts w:ascii="Times New Roman" w:hAnsi="Times New Roman"/>
          <w:sz w:val="22"/>
        </w:rPr>
      </w:pPr>
    </w:p>
    <w:p w:rsidRPr="00221589" w:rsidR="0070762F" w:rsidP="0070762F" w:rsidRDefault="0070762F" w14:paraId="68022098" w14:textId="62F5D118">
      <w:pPr>
        <w:pStyle w:val="BodyText"/>
        <w:spacing w:after="0" w:line="240" w:lineRule="auto"/>
        <w:contextualSpacing/>
        <w:rPr>
          <w:rFonts w:ascii="Times New Roman" w:hAnsi="Times New Roman"/>
          <w:sz w:val="22"/>
        </w:rPr>
      </w:pPr>
      <w:r w:rsidRPr="00221589">
        <w:rPr>
          <w:rFonts w:ascii="Times New Roman" w:hAnsi="Times New Roman"/>
          <w:sz w:val="22"/>
        </w:rPr>
        <w:t xml:space="preserve">Before we begin, I want to review a few things with you. First, did everyone receive a form when you were in the waiting room that you read and signed?  I want to go through the key points of that form and see if you have any questions. </w:t>
      </w:r>
    </w:p>
    <w:p w:rsidRPr="00221589" w:rsidR="0070762F" w:rsidP="0070762F" w:rsidRDefault="0070762F" w14:paraId="34A9566A" w14:textId="77777777">
      <w:pPr>
        <w:numPr>
          <w:ilvl w:val="0"/>
          <w:numId w:val="1"/>
        </w:numPr>
        <w:spacing w:after="0" w:line="240" w:lineRule="auto"/>
        <w:ind w:left="1166"/>
        <w:rPr>
          <w:rFonts w:ascii="Times New Roman" w:hAnsi="Times New Roman"/>
        </w:rPr>
      </w:pPr>
      <w:r w:rsidRPr="00221589">
        <w:rPr>
          <w:rFonts w:ascii="Times New Roman" w:hAnsi="Times New Roman"/>
        </w:rPr>
        <w:t>Your participation is voluntary. You can leave at any point in the discussion. There’s no penalty to you for doing so.  In addition, if at any point you feel uncomfortable with my questions, simply let me know that you prefer not to answer.</w:t>
      </w:r>
    </w:p>
    <w:p w:rsidRPr="00221589" w:rsidR="0070762F" w:rsidP="0070762F" w:rsidRDefault="0070762F" w14:paraId="5F64E943" w14:textId="1DD87D16">
      <w:pPr>
        <w:numPr>
          <w:ilvl w:val="0"/>
          <w:numId w:val="1"/>
        </w:numPr>
        <w:spacing w:after="0" w:line="240" w:lineRule="auto"/>
        <w:ind w:left="1166"/>
        <w:rPr>
          <w:rFonts w:ascii="Times New Roman" w:hAnsi="Times New Roman"/>
        </w:rPr>
      </w:pPr>
      <w:r w:rsidRPr="00221589">
        <w:rPr>
          <w:rFonts w:ascii="Times New Roman" w:hAnsi="Times New Roman"/>
        </w:rPr>
        <w:t xml:space="preserve">As I mentioned, this is a study being conducted for the FDA.  The findings from these groups will help them better understand how </w:t>
      </w:r>
      <w:r w:rsidR="00DA45A6">
        <w:rPr>
          <w:rFonts w:ascii="Times New Roman" w:hAnsi="Times New Roman"/>
        </w:rPr>
        <w:t>young adults like yourselves think about and use</w:t>
      </w:r>
      <w:r w:rsidRPr="00221589">
        <w:rPr>
          <w:rFonts w:ascii="Times New Roman" w:hAnsi="Times New Roman"/>
        </w:rPr>
        <w:t xml:space="preserve"> dietary supplements. </w:t>
      </w:r>
    </w:p>
    <w:p w:rsidR="0070762F" w:rsidP="0070762F" w:rsidRDefault="0070762F" w14:paraId="3D55977E" w14:textId="52A65A6E">
      <w:pPr>
        <w:numPr>
          <w:ilvl w:val="0"/>
          <w:numId w:val="1"/>
        </w:numPr>
        <w:spacing w:after="0" w:line="240" w:lineRule="auto"/>
        <w:ind w:left="1166"/>
        <w:rPr>
          <w:rFonts w:ascii="Times New Roman" w:hAnsi="Times New Roman"/>
        </w:rPr>
      </w:pPr>
      <w:r w:rsidRPr="00221589">
        <w:rPr>
          <w:rFonts w:ascii="Times New Roman" w:hAnsi="Times New Roman"/>
        </w:rPr>
        <w:t xml:space="preserve">We will be writing up our findings from all of the groups in a report for FDA.  When we do this, we may use a quote from someone, but we will never include your name or any identifying information about you. The facility has your contact information, but I do not, nor do the project staff at FDA.  After this group, no one will contact you about this discussion. </w:t>
      </w:r>
    </w:p>
    <w:p w:rsidRPr="006D1B27" w:rsidR="0070762F" w:rsidP="00851D80" w:rsidRDefault="00276A29" w14:paraId="2A1F391C" w14:textId="1EAC6ED3">
      <w:pPr>
        <w:pStyle w:val="ListParagraph"/>
        <w:numPr>
          <w:ilvl w:val="0"/>
          <w:numId w:val="1"/>
        </w:numPr>
        <w:spacing w:after="0" w:line="240" w:lineRule="auto"/>
        <w:ind w:left="1166"/>
        <w:rPr>
          <w:rFonts w:ascii="Times New Roman" w:hAnsi="Times New Roman"/>
        </w:rPr>
      </w:pPr>
      <w:r w:rsidRPr="006D1B27">
        <w:rPr>
          <w:rFonts w:ascii="Times New Roman" w:hAnsi="Times New Roman"/>
        </w:rPr>
        <w:t xml:space="preserve">However, I will not be able to guarantee </w:t>
      </w:r>
      <w:r w:rsidRPr="006D1B27" w:rsidR="006D1B27">
        <w:rPr>
          <w:rFonts w:ascii="Times New Roman" w:hAnsi="Times New Roman"/>
        </w:rPr>
        <w:t xml:space="preserve">your information will be secure </w:t>
      </w:r>
      <w:r w:rsidRPr="006D1B27">
        <w:rPr>
          <w:rFonts w:ascii="Times New Roman" w:hAnsi="Times New Roman"/>
        </w:rPr>
        <w:t xml:space="preserve">when the discussion is finished because we will be discussing information as a group. While I request that everyone keeps what is said in the room, if you would feel uncomfortable with any of your statements being shared with others in or outside the group, please do not share them today. </w:t>
      </w:r>
      <w:r w:rsidRPr="006D1B27" w:rsidR="0070762F">
        <w:rPr>
          <w:rFonts w:ascii="Times New Roman" w:hAnsi="Times New Roman"/>
          <w:bCs/>
        </w:rPr>
        <w:t xml:space="preserve">As mentioned on the consent form, we are audio and video recording this conversation so that I can give you my full attention and not have to take a lot of notes. We will have transcripts made of the audio recordings to make sure when we do our analyses that we are accurate.  FDA will receive a copy of the transcripts, but any identifying information will be removed by myself or other Westat project staff before we send them to FDA.You can see that there is a one-way mirror behind me. There is an observation room back there from which a couple of my project colleagues are watching the groups. They may have additional questions for you, so towards the end of our discussion I’ll go back and check in with them. </w:t>
      </w:r>
    </w:p>
    <w:p w:rsidRPr="00221589" w:rsidR="0070762F" w:rsidP="0070762F" w:rsidRDefault="0070762F" w14:paraId="0ADEB03B" w14:textId="6DC6B35D">
      <w:pPr>
        <w:numPr>
          <w:ilvl w:val="0"/>
          <w:numId w:val="1"/>
        </w:numPr>
        <w:spacing w:after="0" w:line="240" w:lineRule="auto"/>
        <w:ind w:left="1166"/>
        <w:rPr>
          <w:rFonts w:ascii="Times New Roman" w:hAnsi="Times New Roman"/>
        </w:rPr>
      </w:pPr>
      <w:r w:rsidRPr="00221589">
        <w:rPr>
          <w:rFonts w:ascii="Times New Roman" w:hAnsi="Times New Roman"/>
          <w:bCs/>
        </w:rPr>
        <w:t xml:space="preserve">We are also livestreaming this discussion for project staff who were not able to attend in person tonight. All of the project staff are held to the same confidentiality procedures </w:t>
      </w:r>
      <w:r w:rsidR="006C046A">
        <w:rPr>
          <w:rFonts w:ascii="Times New Roman" w:hAnsi="Times New Roman"/>
          <w:bCs/>
        </w:rPr>
        <w:t>and</w:t>
      </w:r>
      <w:r w:rsidRPr="00221589">
        <w:rPr>
          <w:rFonts w:ascii="Times New Roman" w:hAnsi="Times New Roman"/>
          <w:bCs/>
        </w:rPr>
        <w:t xml:space="preserve"> your privacy is </w:t>
      </w:r>
      <w:r w:rsidR="006C046A">
        <w:rPr>
          <w:rFonts w:ascii="Times New Roman" w:hAnsi="Times New Roman"/>
          <w:bCs/>
        </w:rPr>
        <w:t>secure to the extent allowed by law</w:t>
      </w:r>
      <w:r w:rsidR="006C046A">
        <w:rPr>
          <w:rFonts w:ascii="Times New Roman" w:hAnsi="Times New Roman"/>
          <w:bCs/>
        </w:rPr>
        <w:tab/>
      </w:r>
      <w:r w:rsidRPr="00221589">
        <w:rPr>
          <w:rFonts w:ascii="Times New Roman" w:hAnsi="Times New Roman"/>
          <w:bCs/>
        </w:rPr>
        <w:t xml:space="preserve">.   </w:t>
      </w:r>
    </w:p>
    <w:p w:rsidRPr="00221589" w:rsidR="0070762F" w:rsidP="0070762F" w:rsidRDefault="0070762F" w14:paraId="1C1B7EBC" w14:textId="77777777">
      <w:pPr>
        <w:pStyle w:val="ListParagraph"/>
        <w:numPr>
          <w:ilvl w:val="0"/>
          <w:numId w:val="1"/>
        </w:numPr>
        <w:spacing w:after="0" w:line="240" w:lineRule="auto"/>
        <w:ind w:right="-720"/>
        <w:rPr>
          <w:rFonts w:ascii="Times New Roman" w:hAnsi="Times New Roman" w:eastAsia="Times New Roman"/>
        </w:rPr>
      </w:pPr>
      <w:r w:rsidRPr="00221589">
        <w:rPr>
          <w:rFonts w:ascii="Times New Roman" w:hAnsi="Times New Roman" w:eastAsia="Times New Roman"/>
        </w:rPr>
        <w:t>We ask that you only use first names when addressing others or referring to yourself or others in your life. Also, we ask that you respect each other’s privacy and do not share what is said in the group once it is over.</w:t>
      </w:r>
    </w:p>
    <w:p w:rsidRPr="00221589" w:rsidR="0070762F" w:rsidP="0070762F" w:rsidRDefault="0070762F" w14:paraId="65D9A7B8" w14:textId="77777777">
      <w:pPr>
        <w:spacing w:after="0" w:line="240" w:lineRule="auto"/>
        <w:ind w:right="-720"/>
        <w:rPr>
          <w:rFonts w:ascii="Times New Roman" w:hAnsi="Times New Roman" w:eastAsia="Times New Roman"/>
        </w:rPr>
      </w:pPr>
    </w:p>
    <w:p w:rsidRPr="00221589" w:rsidR="0070762F" w:rsidP="0070762F" w:rsidRDefault="0070762F" w14:paraId="6A042B3D" w14:textId="77777777">
      <w:pPr>
        <w:spacing w:after="0" w:line="240" w:lineRule="auto"/>
        <w:ind w:right="-720"/>
        <w:rPr>
          <w:rFonts w:ascii="Times New Roman" w:hAnsi="Times New Roman" w:eastAsia="Times New Roman"/>
        </w:rPr>
      </w:pPr>
      <w:r w:rsidRPr="00221589">
        <w:rPr>
          <w:rFonts w:ascii="Times New Roman" w:hAnsi="Times New Roman" w:eastAsia="Times New Roman"/>
        </w:rPr>
        <w:t>Does anyone have any questions about what I just reviewed? [ANSWER ALL QUESTIONS]</w:t>
      </w:r>
    </w:p>
    <w:p w:rsidR="0070762F" w:rsidP="0070762F" w:rsidRDefault="0070762F" w14:paraId="3CFBA47E" w14:textId="4282F6BD">
      <w:pPr>
        <w:spacing w:after="0" w:line="240" w:lineRule="auto"/>
        <w:ind w:right="-720"/>
        <w:rPr>
          <w:rFonts w:ascii="Times New Roman" w:hAnsi="Times New Roman" w:eastAsia="Times New Roman"/>
        </w:rPr>
      </w:pPr>
    </w:p>
    <w:p w:rsidR="00851D80" w:rsidP="0070762F" w:rsidRDefault="00851D80" w14:paraId="35407FC9" w14:textId="1C83231B">
      <w:pPr>
        <w:spacing w:after="0" w:line="240" w:lineRule="auto"/>
        <w:ind w:right="-720"/>
        <w:rPr>
          <w:rFonts w:ascii="Times New Roman" w:hAnsi="Times New Roman" w:eastAsia="Times New Roman"/>
        </w:rPr>
      </w:pPr>
    </w:p>
    <w:p w:rsidR="00851D80" w:rsidP="0070762F" w:rsidRDefault="00851D80" w14:paraId="6DE6936E" w14:textId="41B2CDE2">
      <w:pPr>
        <w:spacing w:after="0" w:line="240" w:lineRule="auto"/>
        <w:ind w:right="-720"/>
        <w:rPr>
          <w:rFonts w:ascii="Times New Roman" w:hAnsi="Times New Roman" w:eastAsia="Times New Roman"/>
        </w:rPr>
      </w:pPr>
    </w:p>
    <w:p w:rsidR="00851D80" w:rsidP="0070762F" w:rsidRDefault="00851D80" w14:paraId="039138BD" w14:textId="753A51C5">
      <w:pPr>
        <w:spacing w:after="0" w:line="240" w:lineRule="auto"/>
        <w:ind w:right="-720"/>
        <w:rPr>
          <w:rFonts w:ascii="Times New Roman" w:hAnsi="Times New Roman" w:eastAsia="Times New Roman"/>
        </w:rPr>
      </w:pPr>
    </w:p>
    <w:p w:rsidRPr="00221589" w:rsidR="00851D80" w:rsidP="0070762F" w:rsidRDefault="00851D80" w14:paraId="595FEBB9" w14:textId="77777777">
      <w:pPr>
        <w:spacing w:after="0" w:line="240" w:lineRule="auto"/>
        <w:ind w:right="-720"/>
        <w:rPr>
          <w:rFonts w:ascii="Times New Roman" w:hAnsi="Times New Roman" w:eastAsia="Times New Roman"/>
        </w:rPr>
      </w:pPr>
    </w:p>
    <w:p w:rsidRPr="00221589" w:rsidR="0070762F" w:rsidP="0070762F" w:rsidRDefault="0070762F" w14:paraId="1CE24DBE" w14:textId="77777777">
      <w:pPr>
        <w:spacing w:after="0" w:line="240" w:lineRule="auto"/>
        <w:ind w:right="-720"/>
        <w:rPr>
          <w:rFonts w:ascii="Times New Roman" w:hAnsi="Times New Roman" w:eastAsia="Times New Roman"/>
        </w:rPr>
      </w:pPr>
      <w:r w:rsidRPr="00221589">
        <w:rPr>
          <w:rFonts w:ascii="Times New Roman" w:hAnsi="Times New Roman" w:eastAsia="Times New Roman"/>
        </w:rPr>
        <w:lastRenderedPageBreak/>
        <w:t xml:space="preserve">Alright, now I just want to review a few ground rules for our discussion.  </w:t>
      </w:r>
    </w:p>
    <w:p w:rsidRPr="00221589" w:rsidR="0070762F" w:rsidP="0070762F" w:rsidRDefault="0070762F" w14:paraId="30CD2EF1" w14:textId="77777777">
      <w:pPr>
        <w:spacing w:after="0" w:line="240" w:lineRule="auto"/>
        <w:ind w:right="-720"/>
        <w:rPr>
          <w:rFonts w:ascii="Times New Roman" w:hAnsi="Times New Roman" w:eastAsia="Times New Roman"/>
        </w:rPr>
      </w:pPr>
    </w:p>
    <w:p w:rsidRPr="00221589" w:rsidR="0070762F" w:rsidP="0070762F" w:rsidRDefault="0070762F" w14:paraId="4A8EA0E0" w14:textId="77777777">
      <w:pPr>
        <w:numPr>
          <w:ilvl w:val="0"/>
          <w:numId w:val="1"/>
        </w:numPr>
        <w:spacing w:after="0" w:line="240" w:lineRule="auto"/>
        <w:rPr>
          <w:rFonts w:ascii="Times New Roman" w:hAnsi="Times New Roman"/>
        </w:rPr>
      </w:pPr>
      <w:r w:rsidRPr="00221589">
        <w:rPr>
          <w:rFonts w:ascii="Times New Roman" w:hAnsi="Times New Roman"/>
        </w:rPr>
        <w:t>There are no right or wrong answers in today’s discussion and I’m not going to ask you any trick questions. We want to know your honest opinion so that we can improve the materials.</w:t>
      </w:r>
    </w:p>
    <w:p w:rsidRPr="00221589" w:rsidR="0070762F" w:rsidP="0070762F" w:rsidRDefault="0070762F" w14:paraId="5CBE9C99" w14:textId="73FD248C">
      <w:pPr>
        <w:numPr>
          <w:ilvl w:val="0"/>
          <w:numId w:val="1"/>
        </w:numPr>
        <w:spacing w:after="0" w:line="240" w:lineRule="auto"/>
        <w:ind w:left="1166"/>
        <w:rPr>
          <w:rFonts w:ascii="Times New Roman" w:hAnsi="Times New Roman"/>
        </w:rPr>
      </w:pPr>
      <w:r w:rsidRPr="00221589">
        <w:rPr>
          <w:rFonts w:ascii="Times New Roman" w:hAnsi="Times New Roman"/>
        </w:rPr>
        <w:t xml:space="preserve"> I’d love to hear from everybody this evening, but don’t feel like you have to jump in on each question that I ask. You also don’t have to wait for me to call on you if you have something to say; I would ask that you speak one at a time, though, so that I can hear what each of you has to say</w:t>
      </w:r>
    </w:p>
    <w:p w:rsidRPr="00221589" w:rsidR="0070762F" w:rsidP="0070762F" w:rsidRDefault="0070762F" w14:paraId="178A70A7" w14:textId="77777777">
      <w:pPr>
        <w:numPr>
          <w:ilvl w:val="0"/>
          <w:numId w:val="1"/>
        </w:numPr>
        <w:spacing w:after="0" w:line="240" w:lineRule="auto"/>
        <w:ind w:left="1166"/>
        <w:rPr>
          <w:rFonts w:ascii="Times New Roman" w:hAnsi="Times New Roman"/>
        </w:rPr>
      </w:pPr>
      <w:r w:rsidRPr="00221589">
        <w:rPr>
          <w:rFonts w:ascii="Times New Roman" w:hAnsi="Times New Roman"/>
        </w:rPr>
        <w:t>We’re also not looking for consensus here, so it is OK to disagree with each other.</w:t>
      </w:r>
    </w:p>
    <w:p w:rsidRPr="00221589" w:rsidR="0070762F" w:rsidP="0070762F" w:rsidRDefault="0070762F" w14:paraId="35106CB1" w14:textId="77777777">
      <w:pPr>
        <w:numPr>
          <w:ilvl w:val="0"/>
          <w:numId w:val="1"/>
        </w:numPr>
        <w:spacing w:after="0" w:line="240" w:lineRule="auto"/>
        <w:ind w:left="1166"/>
        <w:rPr>
          <w:rFonts w:ascii="Times New Roman" w:hAnsi="Times New Roman"/>
        </w:rPr>
      </w:pPr>
      <w:r w:rsidRPr="00221589">
        <w:rPr>
          <w:rFonts w:ascii="Times New Roman" w:hAnsi="Times New Roman"/>
        </w:rPr>
        <w:t>Please speak up (speak loudly).</w:t>
      </w:r>
    </w:p>
    <w:p w:rsidRPr="00221589" w:rsidR="0070762F" w:rsidP="0070762F" w:rsidRDefault="0070762F" w14:paraId="52269AB7" w14:textId="77777777">
      <w:pPr>
        <w:numPr>
          <w:ilvl w:val="0"/>
          <w:numId w:val="1"/>
        </w:numPr>
        <w:spacing w:after="0" w:line="240" w:lineRule="auto"/>
        <w:ind w:left="1166"/>
        <w:rPr>
          <w:rFonts w:ascii="Times New Roman" w:hAnsi="Times New Roman"/>
        </w:rPr>
      </w:pPr>
      <w:r w:rsidRPr="00221589">
        <w:rPr>
          <w:rFonts w:ascii="Times New Roman" w:hAnsi="Times New Roman"/>
        </w:rPr>
        <w:t>Please turn off your cell phones or anything else that may make it difficult to concentrate.</w:t>
      </w:r>
    </w:p>
    <w:p w:rsidRPr="00221589" w:rsidR="0070762F" w:rsidP="0070762F" w:rsidRDefault="0070762F" w14:paraId="2E0A4535" w14:textId="77777777">
      <w:pPr>
        <w:numPr>
          <w:ilvl w:val="0"/>
          <w:numId w:val="1"/>
        </w:numPr>
        <w:spacing w:after="0" w:line="240" w:lineRule="auto"/>
        <w:ind w:left="1166"/>
        <w:rPr>
          <w:rFonts w:ascii="Times New Roman" w:hAnsi="Times New Roman"/>
        </w:rPr>
      </w:pPr>
      <w:r w:rsidRPr="00221589">
        <w:rPr>
          <w:rFonts w:ascii="Times New Roman" w:hAnsi="Times New Roman"/>
        </w:rPr>
        <w:t>And if you need to use the restroom, please feel free to step out [DESCRIBE WHERE RESTROOMS ARE LOCATED]. Please don’t all step out at once!</w:t>
      </w:r>
    </w:p>
    <w:p w:rsidRPr="00221589" w:rsidR="0070762F" w:rsidP="0070762F" w:rsidRDefault="0070762F" w14:paraId="5B0DDD37" w14:textId="77777777">
      <w:pPr>
        <w:spacing w:after="0" w:line="240" w:lineRule="auto"/>
        <w:rPr>
          <w:rFonts w:ascii="Times New Roman" w:hAnsi="Times New Roman"/>
        </w:rPr>
      </w:pPr>
    </w:p>
    <w:p w:rsidRPr="00221589" w:rsidR="0070762F" w:rsidP="0070762F" w:rsidRDefault="0070762F" w14:paraId="3DEC7473" w14:textId="77777777">
      <w:pPr>
        <w:spacing w:after="0" w:line="240" w:lineRule="auto"/>
        <w:rPr>
          <w:rFonts w:ascii="Times New Roman" w:hAnsi="Times New Roman"/>
        </w:rPr>
      </w:pPr>
      <w:r w:rsidRPr="00221589">
        <w:rPr>
          <w:rFonts w:ascii="Times New Roman" w:hAnsi="Times New Roman"/>
        </w:rPr>
        <w:t>Do you have any questions before we begin?</w:t>
      </w:r>
    </w:p>
    <w:p w:rsidRPr="00221589" w:rsidR="0070762F" w:rsidP="0070762F" w:rsidRDefault="0070762F" w14:paraId="333C4814" w14:textId="77777777">
      <w:pPr>
        <w:spacing w:after="0" w:line="240" w:lineRule="auto"/>
        <w:rPr>
          <w:rFonts w:ascii="Times New Roman" w:hAnsi="Times New Roman"/>
          <w:b/>
        </w:rPr>
      </w:pPr>
    </w:p>
    <w:p w:rsidRPr="00221589" w:rsidR="0070762F" w:rsidP="0070762F" w:rsidRDefault="0070762F" w14:paraId="2AA5FB1D" w14:textId="77777777">
      <w:pPr>
        <w:spacing w:after="0" w:line="240" w:lineRule="auto"/>
        <w:rPr>
          <w:rFonts w:ascii="Times New Roman" w:hAnsi="Times New Roman"/>
          <w:b/>
        </w:rPr>
      </w:pPr>
    </w:p>
    <w:p w:rsidRPr="00221589" w:rsidR="0070762F" w:rsidP="0070762F" w:rsidRDefault="00C11D3E" w14:paraId="3C9F44D4" w14:textId="163D6AC2">
      <w:pPr>
        <w:spacing w:after="0" w:line="240" w:lineRule="auto"/>
        <w:rPr>
          <w:rFonts w:ascii="Times New Roman" w:hAnsi="Times New Roman"/>
          <w:b/>
        </w:rPr>
      </w:pPr>
      <w:r>
        <w:rPr>
          <w:rFonts w:ascii="Times New Roman" w:hAnsi="Times New Roman"/>
          <w:b/>
        </w:rPr>
        <w:t>Warm-Up (5 min</w:t>
      </w:r>
      <w:r w:rsidRPr="00221589" w:rsidR="0070762F">
        <w:rPr>
          <w:rFonts w:ascii="Times New Roman" w:hAnsi="Times New Roman"/>
          <w:b/>
        </w:rPr>
        <w:t>)</w:t>
      </w:r>
    </w:p>
    <w:p w:rsidRPr="00221589" w:rsidR="0070762F" w:rsidP="0070762F" w:rsidRDefault="0070762F" w14:paraId="452042D2" w14:textId="77777777">
      <w:pPr>
        <w:spacing w:after="0" w:line="240" w:lineRule="auto"/>
        <w:rPr>
          <w:rFonts w:ascii="Times New Roman" w:hAnsi="Times New Roman"/>
          <w:b/>
        </w:rPr>
      </w:pPr>
    </w:p>
    <w:p w:rsidRPr="00221589" w:rsidR="0070762F" w:rsidP="0070762F" w:rsidRDefault="0070762F" w14:paraId="01B048E9" w14:textId="77777777">
      <w:pPr>
        <w:spacing w:after="0" w:line="240" w:lineRule="auto"/>
        <w:rPr>
          <w:rFonts w:ascii="Times New Roman" w:hAnsi="Times New Roman"/>
          <w:b/>
        </w:rPr>
      </w:pPr>
      <w:r w:rsidRPr="00221589">
        <w:rPr>
          <w:rFonts w:ascii="Times New Roman" w:hAnsi="Times New Roman"/>
          <w:b/>
        </w:rPr>
        <w:t>NOTE TO MODERATOR: KEEP WARM-UP BRIEF.</w:t>
      </w:r>
    </w:p>
    <w:p w:rsidRPr="00221589" w:rsidR="0070762F" w:rsidP="0070762F" w:rsidRDefault="0070762F" w14:paraId="62E9C538" w14:textId="77777777">
      <w:pPr>
        <w:spacing w:after="0" w:line="240" w:lineRule="auto"/>
        <w:rPr>
          <w:rFonts w:ascii="Times New Roman" w:hAnsi="Times New Roman"/>
          <w:b/>
        </w:rPr>
      </w:pPr>
    </w:p>
    <w:p w:rsidRPr="00221589" w:rsidR="0070762F" w:rsidP="0070762F" w:rsidRDefault="0070762F" w14:paraId="3D3FE67D" w14:textId="77777777">
      <w:pPr>
        <w:spacing w:after="0" w:line="240" w:lineRule="auto"/>
        <w:rPr>
          <w:rFonts w:ascii="Times New Roman" w:hAnsi="Times New Roman"/>
        </w:rPr>
      </w:pPr>
      <w:r w:rsidRPr="00221589">
        <w:rPr>
          <w:rFonts w:ascii="Times New Roman" w:hAnsi="Times New Roman"/>
        </w:rPr>
        <w:t xml:space="preserve">Thanks again for being here. </w:t>
      </w:r>
    </w:p>
    <w:p w:rsidRPr="00221589" w:rsidR="0070762F" w:rsidP="0070762F" w:rsidRDefault="0070762F" w14:paraId="577A1E87" w14:textId="2D3105E0">
      <w:pPr>
        <w:pStyle w:val="ListParagraph"/>
        <w:numPr>
          <w:ilvl w:val="0"/>
          <w:numId w:val="3"/>
        </w:numPr>
        <w:spacing w:after="0" w:line="240" w:lineRule="auto"/>
        <w:rPr>
          <w:rFonts w:ascii="Times New Roman" w:hAnsi="Times New Roman"/>
        </w:rPr>
      </w:pPr>
      <w:r w:rsidRPr="00221589">
        <w:rPr>
          <w:rFonts w:ascii="Times New Roman" w:hAnsi="Times New Roman"/>
        </w:rPr>
        <w:t xml:space="preserve">To start, let’s go around the room and say your first name and </w:t>
      </w:r>
      <w:r w:rsidR="00C524CB">
        <w:rPr>
          <w:rFonts w:ascii="Times New Roman" w:hAnsi="Times New Roman"/>
        </w:rPr>
        <w:t xml:space="preserve">something unique about yourself, such as a hobby you have, some fun place you’ve visited, or someone famous that you’ve met. </w:t>
      </w:r>
      <w:r w:rsidRPr="00221589">
        <w:rPr>
          <w:rFonts w:ascii="Times New Roman" w:hAnsi="Times New Roman"/>
        </w:rPr>
        <w:t xml:space="preserve"> </w:t>
      </w:r>
    </w:p>
    <w:p w:rsidRPr="00221589" w:rsidR="0070762F" w:rsidP="0070762F" w:rsidRDefault="0070762F" w14:paraId="02F20813" w14:textId="77777777">
      <w:pPr>
        <w:pStyle w:val="ListParagraph"/>
        <w:spacing w:after="0" w:line="240" w:lineRule="auto"/>
        <w:rPr>
          <w:rFonts w:ascii="Times New Roman" w:hAnsi="Times New Roman"/>
        </w:rPr>
      </w:pPr>
    </w:p>
    <w:p w:rsidRPr="00221589" w:rsidR="0070762F" w:rsidP="0070762F" w:rsidRDefault="0070762F" w14:paraId="1A2C6B04" w14:textId="4A79FAD8">
      <w:pPr>
        <w:pStyle w:val="2ndlevellist"/>
        <w:numPr>
          <w:ilvl w:val="0"/>
          <w:numId w:val="0"/>
        </w:numPr>
        <w:ind w:left="270" w:hanging="270"/>
        <w:rPr>
          <w:rFonts w:ascii="Times New Roman" w:hAnsi="Times New Roman" w:cs="Times New Roman"/>
          <w:b/>
        </w:rPr>
      </w:pPr>
      <w:r w:rsidRPr="00221589">
        <w:rPr>
          <w:rFonts w:ascii="Times New Roman" w:hAnsi="Times New Roman" w:cs="Times New Roman"/>
          <w:b/>
        </w:rPr>
        <w:t>Dietary Supplement U</w:t>
      </w:r>
      <w:r w:rsidR="00E01B2C">
        <w:rPr>
          <w:rFonts w:ascii="Times New Roman" w:hAnsi="Times New Roman" w:cs="Times New Roman"/>
          <w:b/>
        </w:rPr>
        <w:t>se and Purchasing Behaviors (</w:t>
      </w:r>
      <w:r w:rsidRPr="00221589">
        <w:rPr>
          <w:rFonts w:ascii="Times New Roman" w:hAnsi="Times New Roman" w:cs="Times New Roman"/>
          <w:b/>
        </w:rPr>
        <w:t>20 min.)</w:t>
      </w:r>
    </w:p>
    <w:p w:rsidRPr="00221589" w:rsidR="0070762F" w:rsidP="0070762F" w:rsidRDefault="0070762F" w14:paraId="35122F14" w14:textId="77777777">
      <w:pPr>
        <w:spacing w:after="0" w:line="240" w:lineRule="auto"/>
        <w:rPr>
          <w:rFonts w:ascii="Times New Roman" w:hAnsi="Times New Roman"/>
        </w:rPr>
      </w:pPr>
      <w:bookmarkStart w:name="_Hlk11159556" w:id="1"/>
    </w:p>
    <w:p w:rsidRPr="00221589" w:rsidR="0070762F" w:rsidP="0070762F" w:rsidRDefault="0070762F" w14:paraId="15A4ECB5" w14:textId="77777777">
      <w:pPr>
        <w:spacing w:after="0" w:line="240" w:lineRule="auto"/>
        <w:rPr>
          <w:rFonts w:ascii="Times New Roman" w:hAnsi="Times New Roman"/>
        </w:rPr>
      </w:pPr>
      <w:r w:rsidRPr="00221589">
        <w:rPr>
          <w:rFonts w:ascii="Times New Roman" w:hAnsi="Times New Roman"/>
        </w:rPr>
        <w:t>Let’s get started.</w:t>
      </w:r>
    </w:p>
    <w:p w:rsidRPr="00221589" w:rsidR="0070762F" w:rsidP="0070762F" w:rsidRDefault="0070762F" w14:paraId="73199871" w14:textId="77777777">
      <w:pPr>
        <w:spacing w:after="0" w:line="240" w:lineRule="auto"/>
        <w:rPr>
          <w:rFonts w:ascii="Times New Roman" w:hAnsi="Times New Roman"/>
        </w:rPr>
      </w:pPr>
    </w:p>
    <w:p w:rsidR="00B91394" w:rsidP="00E01B2C" w:rsidRDefault="002E4AC9" w14:paraId="22D8E65E" w14:textId="77777777">
      <w:pPr>
        <w:pStyle w:val="ListParagraph"/>
        <w:numPr>
          <w:ilvl w:val="0"/>
          <w:numId w:val="8"/>
        </w:numPr>
        <w:spacing w:after="0" w:line="240" w:lineRule="auto"/>
        <w:rPr>
          <w:rFonts w:ascii="Times New Roman" w:hAnsi="Times New Roman"/>
        </w:rPr>
      </w:pPr>
      <w:r>
        <w:rPr>
          <w:rFonts w:ascii="Times New Roman" w:hAnsi="Times New Roman"/>
        </w:rPr>
        <w:t xml:space="preserve">Tonight, we are going to be talking about dietary supplements. </w:t>
      </w:r>
      <w:r w:rsidR="0045507E">
        <w:rPr>
          <w:rFonts w:ascii="Times New Roman" w:hAnsi="Times New Roman"/>
        </w:rPr>
        <w:t xml:space="preserve">[TEST:  What do you think about when you hear the term, “dietary supplements?”] </w:t>
      </w:r>
    </w:p>
    <w:p w:rsidR="00B91394" w:rsidP="00B91394" w:rsidRDefault="00B91394" w14:paraId="07D5CF86" w14:textId="77777777">
      <w:pPr>
        <w:pStyle w:val="ListParagraph"/>
        <w:spacing w:after="0" w:line="240" w:lineRule="auto"/>
        <w:ind w:left="1080"/>
        <w:rPr>
          <w:rFonts w:ascii="Times New Roman" w:hAnsi="Times New Roman"/>
        </w:rPr>
      </w:pPr>
    </w:p>
    <w:p w:rsidR="00CB613A" w:rsidP="00B91394" w:rsidRDefault="00CB613A" w14:paraId="7A06FFA1" w14:textId="4740FDBC">
      <w:pPr>
        <w:pStyle w:val="ListParagraph"/>
        <w:spacing w:after="0" w:line="240" w:lineRule="auto"/>
        <w:ind w:left="1080"/>
        <w:rPr>
          <w:rFonts w:ascii="Times New Roman" w:hAnsi="Times New Roman"/>
        </w:rPr>
      </w:pPr>
      <w:r w:rsidRPr="00CB613A">
        <w:rPr>
          <w:rFonts w:ascii="Times New Roman" w:hAnsi="Times New Roman"/>
        </w:rPr>
        <w:t>For the purpose of our discussion, when we are talking about dietary supplements, we mean a product, taken by mouth, that is used to supplement your diet.  Common dietary supplements include vitamins or minerals, but dietary supplements can also include ingredients such as herbs or botanicals, amino acids, and probiotics.  These products are often marketed for purposes such as maintaining or improving health.</w:t>
      </w:r>
    </w:p>
    <w:p w:rsidR="00CB613A" w:rsidP="00B91394" w:rsidRDefault="00CB613A" w14:paraId="2352FD99" w14:textId="77777777">
      <w:pPr>
        <w:pStyle w:val="ListParagraph"/>
        <w:spacing w:after="0" w:line="240" w:lineRule="auto"/>
        <w:ind w:left="1080"/>
        <w:rPr>
          <w:rFonts w:ascii="Times New Roman" w:hAnsi="Times New Roman"/>
        </w:rPr>
      </w:pPr>
    </w:p>
    <w:p w:rsidR="002E4AC9" w:rsidP="00B91394" w:rsidRDefault="00E01B2C" w14:paraId="190C0939" w14:textId="5295F3F7">
      <w:pPr>
        <w:pStyle w:val="ListParagraph"/>
        <w:numPr>
          <w:ilvl w:val="0"/>
          <w:numId w:val="29"/>
        </w:numPr>
        <w:spacing w:after="0" w:line="240" w:lineRule="auto"/>
        <w:rPr>
          <w:rFonts w:ascii="Times New Roman" w:hAnsi="Times New Roman"/>
        </w:rPr>
      </w:pPr>
      <w:r>
        <w:rPr>
          <w:rFonts w:ascii="Times New Roman" w:hAnsi="Times New Roman"/>
        </w:rPr>
        <w:t xml:space="preserve">Do you all use any other terms for what we’re calling dietary supplements? </w:t>
      </w:r>
    </w:p>
    <w:p w:rsidR="002E4AC9" w:rsidP="002E4AC9" w:rsidRDefault="002E4AC9" w14:paraId="7DCA813B" w14:textId="77777777">
      <w:pPr>
        <w:pStyle w:val="ListParagraph"/>
        <w:spacing w:after="0" w:line="240" w:lineRule="auto"/>
        <w:ind w:left="1080"/>
        <w:rPr>
          <w:rFonts w:ascii="Times New Roman" w:hAnsi="Times New Roman"/>
        </w:rPr>
      </w:pPr>
    </w:p>
    <w:p w:rsidR="00710812" w:rsidP="00276A29" w:rsidRDefault="00A555A5" w14:paraId="05586D0E" w14:textId="77777777">
      <w:pPr>
        <w:pStyle w:val="ListParagraph"/>
        <w:numPr>
          <w:ilvl w:val="0"/>
          <w:numId w:val="8"/>
        </w:numPr>
        <w:spacing w:after="0" w:line="240" w:lineRule="auto"/>
        <w:rPr>
          <w:rFonts w:ascii="Times New Roman" w:hAnsi="Times New Roman"/>
        </w:rPr>
      </w:pPr>
      <w:r>
        <w:rPr>
          <w:rFonts w:ascii="Times New Roman" w:hAnsi="Times New Roman"/>
        </w:rPr>
        <w:t xml:space="preserve">HISTORY: Let’s start by talking about what got you interested in taking </w:t>
      </w:r>
      <w:r w:rsidR="00B91394">
        <w:rPr>
          <w:rFonts w:ascii="Times New Roman" w:hAnsi="Times New Roman"/>
        </w:rPr>
        <w:t>dietary supplements</w:t>
      </w:r>
      <w:r>
        <w:rPr>
          <w:rFonts w:ascii="Times New Roman" w:hAnsi="Times New Roman"/>
        </w:rPr>
        <w:t xml:space="preserve">? When did you </w:t>
      </w:r>
      <w:r w:rsidR="00E01B2C">
        <w:rPr>
          <w:rFonts w:ascii="Times New Roman" w:hAnsi="Times New Roman"/>
        </w:rPr>
        <w:t xml:space="preserve">first </w:t>
      </w:r>
      <w:r>
        <w:rPr>
          <w:rFonts w:ascii="Times New Roman" w:hAnsi="Times New Roman"/>
        </w:rPr>
        <w:t xml:space="preserve">start taking </w:t>
      </w:r>
      <w:r w:rsidR="00E01B2C">
        <w:rPr>
          <w:rFonts w:ascii="Times New Roman" w:hAnsi="Times New Roman"/>
        </w:rPr>
        <w:t xml:space="preserve">a </w:t>
      </w:r>
      <w:r w:rsidR="00657112">
        <w:rPr>
          <w:rFonts w:ascii="Times New Roman" w:hAnsi="Times New Roman"/>
        </w:rPr>
        <w:t>dietary supplement</w:t>
      </w:r>
      <w:r>
        <w:rPr>
          <w:rFonts w:ascii="Times New Roman" w:hAnsi="Times New Roman"/>
        </w:rPr>
        <w:t>?</w:t>
      </w:r>
    </w:p>
    <w:p w:rsidR="00276A29" w:rsidP="00710812" w:rsidRDefault="00276A29" w14:paraId="69ED9AAD" w14:textId="2C5C5335">
      <w:pPr>
        <w:pStyle w:val="ListParagraph"/>
        <w:spacing w:after="0" w:line="240" w:lineRule="auto"/>
        <w:ind w:left="1080"/>
        <w:rPr>
          <w:rFonts w:ascii="Times New Roman" w:hAnsi="Times New Roman"/>
        </w:rPr>
      </w:pPr>
      <w:r>
        <w:rPr>
          <w:rFonts w:ascii="Times New Roman" w:hAnsi="Times New Roman"/>
        </w:rPr>
        <w:t>[NOTE TO MODERATOR:  We are not interested in personal medical information. Try to keep the discussion as general as possible and not get into details about specific medical conditions or treatments.]</w:t>
      </w:r>
    </w:p>
    <w:p w:rsidR="002E4AC9" w:rsidP="00710812" w:rsidRDefault="002E4AC9" w14:paraId="5CCCB71B" w14:textId="13E184B2">
      <w:pPr>
        <w:pStyle w:val="ListParagraph"/>
        <w:spacing w:after="0" w:line="240" w:lineRule="auto"/>
        <w:ind w:left="1080"/>
        <w:rPr>
          <w:rFonts w:ascii="Times New Roman" w:hAnsi="Times New Roman"/>
        </w:rPr>
      </w:pPr>
    </w:p>
    <w:p w:rsidR="00B91394" w:rsidP="00B91394" w:rsidRDefault="00B91394" w14:paraId="59705F17" w14:textId="77777777">
      <w:pPr>
        <w:pStyle w:val="ListParagraph"/>
        <w:numPr>
          <w:ilvl w:val="1"/>
          <w:numId w:val="8"/>
        </w:numPr>
        <w:spacing w:after="0" w:line="240" w:lineRule="auto"/>
        <w:rPr>
          <w:rFonts w:ascii="Times New Roman" w:hAnsi="Times New Roman"/>
        </w:rPr>
      </w:pPr>
      <w:r>
        <w:rPr>
          <w:rFonts w:ascii="Times New Roman" w:hAnsi="Times New Roman"/>
        </w:rPr>
        <w:t xml:space="preserve">PROBE: Was it for </w:t>
      </w:r>
      <w:r w:rsidRPr="00B91394" w:rsidR="00A555A5">
        <w:rPr>
          <w:rFonts w:ascii="Times New Roman" w:hAnsi="Times New Roman"/>
        </w:rPr>
        <w:t>preventive</w:t>
      </w:r>
      <w:r>
        <w:rPr>
          <w:rFonts w:ascii="Times New Roman" w:hAnsi="Times New Roman"/>
        </w:rPr>
        <w:t xml:space="preserve"> reasons?</w:t>
      </w:r>
    </w:p>
    <w:p w:rsidR="00B91394" w:rsidP="00B91394" w:rsidRDefault="00B91394" w14:paraId="0BF9F414" w14:textId="526F17C0">
      <w:pPr>
        <w:pStyle w:val="ListParagraph"/>
        <w:numPr>
          <w:ilvl w:val="1"/>
          <w:numId w:val="8"/>
        </w:numPr>
        <w:spacing w:after="0" w:line="240" w:lineRule="auto"/>
        <w:rPr>
          <w:rFonts w:ascii="Times New Roman" w:hAnsi="Times New Roman"/>
        </w:rPr>
      </w:pPr>
      <w:bookmarkStart w:name="_Hlk26262512" w:id="2"/>
      <w:r>
        <w:rPr>
          <w:rFonts w:ascii="Times New Roman" w:hAnsi="Times New Roman"/>
        </w:rPr>
        <w:t>PROBE: A recommendation? From who?</w:t>
      </w:r>
    </w:p>
    <w:p w:rsidRPr="00710812" w:rsidR="00276A29" w:rsidP="00710812" w:rsidRDefault="00276A29" w14:paraId="0AEF0336" w14:textId="4428D30D">
      <w:pPr>
        <w:pStyle w:val="ListParagraph"/>
        <w:numPr>
          <w:ilvl w:val="1"/>
          <w:numId w:val="8"/>
        </w:numPr>
        <w:spacing w:after="0" w:line="240" w:lineRule="auto"/>
        <w:rPr>
          <w:rFonts w:ascii="Times New Roman" w:hAnsi="Times New Roman"/>
        </w:rPr>
      </w:pPr>
      <w:r w:rsidRPr="00B91394">
        <w:rPr>
          <w:rFonts w:ascii="Times New Roman" w:hAnsi="Times New Roman"/>
        </w:rPr>
        <w:t xml:space="preserve">PROBE: </w:t>
      </w:r>
      <w:r>
        <w:rPr>
          <w:rFonts w:ascii="Times New Roman" w:hAnsi="Times New Roman"/>
        </w:rPr>
        <w:t>Was it w</w:t>
      </w:r>
      <w:r w:rsidRPr="00B91394">
        <w:rPr>
          <w:rFonts w:ascii="Times New Roman" w:hAnsi="Times New Roman"/>
        </w:rPr>
        <w:t>ith or in place of</w:t>
      </w:r>
      <w:r>
        <w:rPr>
          <w:rFonts w:ascii="Times New Roman" w:hAnsi="Times New Roman"/>
        </w:rPr>
        <w:t xml:space="preserve"> a</w:t>
      </w:r>
      <w:r w:rsidRPr="00B91394">
        <w:rPr>
          <w:rFonts w:ascii="Times New Roman" w:hAnsi="Times New Roman"/>
        </w:rPr>
        <w:t xml:space="preserve"> </w:t>
      </w:r>
      <w:r>
        <w:rPr>
          <w:rFonts w:ascii="Times New Roman" w:hAnsi="Times New Roman"/>
        </w:rPr>
        <w:t>prescription drug</w:t>
      </w:r>
      <w:r w:rsidRPr="00B91394">
        <w:rPr>
          <w:rFonts w:ascii="Times New Roman" w:hAnsi="Times New Roman"/>
        </w:rPr>
        <w:t xml:space="preserve"> (or other treatment; </w:t>
      </w:r>
      <w:r>
        <w:rPr>
          <w:rFonts w:ascii="Times New Roman" w:hAnsi="Times New Roman"/>
        </w:rPr>
        <w:t>OTC)?</w:t>
      </w:r>
    </w:p>
    <w:bookmarkEnd w:id="2"/>
    <w:p w:rsidRPr="00B91394" w:rsidR="00A555A5" w:rsidP="00B91394" w:rsidRDefault="00A555A5" w14:paraId="3CA72D2D" w14:textId="552B9F3D">
      <w:pPr>
        <w:pStyle w:val="ListParagraph"/>
        <w:numPr>
          <w:ilvl w:val="1"/>
          <w:numId w:val="8"/>
        </w:numPr>
        <w:spacing w:after="0" w:line="240" w:lineRule="auto"/>
        <w:rPr>
          <w:rFonts w:ascii="Times New Roman" w:hAnsi="Times New Roman"/>
        </w:rPr>
      </w:pPr>
      <w:r w:rsidRPr="00B91394">
        <w:rPr>
          <w:rFonts w:ascii="Times New Roman" w:hAnsi="Times New Roman"/>
        </w:rPr>
        <w:lastRenderedPageBreak/>
        <w:t xml:space="preserve">How did you learn about </w:t>
      </w:r>
      <w:r w:rsidRPr="00B91394" w:rsidR="00E01B2C">
        <w:rPr>
          <w:rFonts w:ascii="Times New Roman" w:hAnsi="Times New Roman"/>
        </w:rPr>
        <w:t xml:space="preserve">that </w:t>
      </w:r>
      <w:r w:rsidR="00B91394">
        <w:rPr>
          <w:rFonts w:ascii="Times New Roman" w:hAnsi="Times New Roman"/>
        </w:rPr>
        <w:t>dietary supplement</w:t>
      </w:r>
      <w:r w:rsidRPr="00B91394">
        <w:rPr>
          <w:rFonts w:ascii="Times New Roman" w:hAnsi="Times New Roman"/>
        </w:rPr>
        <w:t xml:space="preserve">? (PROBE: family, friends, </w:t>
      </w:r>
      <w:r w:rsidR="00B91394">
        <w:rPr>
          <w:rFonts w:ascii="Times New Roman" w:hAnsi="Times New Roman"/>
        </w:rPr>
        <w:t>health care pro</w:t>
      </w:r>
      <w:r w:rsidR="00657112">
        <w:rPr>
          <w:rFonts w:ascii="Times New Roman" w:hAnsi="Times New Roman"/>
        </w:rPr>
        <w:t>fessional</w:t>
      </w:r>
      <w:r w:rsidRPr="00B91394">
        <w:rPr>
          <w:rFonts w:ascii="Times New Roman" w:hAnsi="Times New Roman"/>
        </w:rPr>
        <w:t>,</w:t>
      </w:r>
      <w:r w:rsidR="00657112">
        <w:rPr>
          <w:rFonts w:ascii="Times New Roman" w:hAnsi="Times New Roman"/>
        </w:rPr>
        <w:t xml:space="preserve"> </w:t>
      </w:r>
      <w:r w:rsidRPr="00657112" w:rsidR="00657112">
        <w:rPr>
          <w:rFonts w:ascii="Times New Roman" w:hAnsi="Times New Roman"/>
          <w:b/>
        </w:rPr>
        <w:t>internet ad</w:t>
      </w:r>
      <w:r w:rsidR="00657112">
        <w:rPr>
          <w:rFonts w:ascii="Times New Roman" w:hAnsi="Times New Roman"/>
        </w:rPr>
        <w:t>,</w:t>
      </w:r>
      <w:r w:rsidRPr="00B91394">
        <w:rPr>
          <w:rFonts w:ascii="Times New Roman" w:hAnsi="Times New Roman"/>
        </w:rPr>
        <w:t xml:space="preserve"> etc.)</w:t>
      </w:r>
    </w:p>
    <w:p w:rsidR="00E01B2C" w:rsidP="00E01B2C" w:rsidRDefault="00E01B2C" w14:paraId="35325F12" w14:textId="77777777">
      <w:pPr>
        <w:pStyle w:val="ListParagraph"/>
        <w:spacing w:after="0" w:line="240" w:lineRule="auto"/>
        <w:ind w:left="1440"/>
        <w:rPr>
          <w:rFonts w:ascii="Times New Roman" w:hAnsi="Times New Roman"/>
        </w:rPr>
      </w:pPr>
    </w:p>
    <w:p w:rsidR="00F0537A" w:rsidP="00F0537A" w:rsidRDefault="00A555A5" w14:paraId="018173C0" w14:textId="2DC97ABC">
      <w:pPr>
        <w:pStyle w:val="ListParagraph"/>
        <w:numPr>
          <w:ilvl w:val="0"/>
          <w:numId w:val="8"/>
        </w:numPr>
        <w:spacing w:after="0" w:line="240" w:lineRule="auto"/>
        <w:rPr>
          <w:rFonts w:ascii="Times New Roman" w:hAnsi="Times New Roman"/>
        </w:rPr>
      </w:pPr>
      <w:r>
        <w:rPr>
          <w:rFonts w:ascii="Times New Roman" w:hAnsi="Times New Roman"/>
        </w:rPr>
        <w:t xml:space="preserve">PRESENT: What </w:t>
      </w:r>
      <w:r w:rsidR="009B0D66">
        <w:rPr>
          <w:rFonts w:ascii="Times New Roman" w:hAnsi="Times New Roman"/>
        </w:rPr>
        <w:t>dietary supplements</w:t>
      </w:r>
      <w:r>
        <w:rPr>
          <w:rFonts w:ascii="Times New Roman" w:hAnsi="Times New Roman"/>
        </w:rPr>
        <w:t xml:space="preserve"> are you taking now?  </w:t>
      </w:r>
      <w:r w:rsidR="009B0D66">
        <w:rPr>
          <w:rFonts w:ascii="Times New Roman" w:hAnsi="Times New Roman"/>
        </w:rPr>
        <w:t>(PROBE for same reasons as above as needed.)</w:t>
      </w:r>
    </w:p>
    <w:p w:rsidRPr="00710812" w:rsidR="00F0537A" w:rsidP="00710812" w:rsidRDefault="00276A29" w14:paraId="30DA2966" w14:textId="3A98775B">
      <w:pPr>
        <w:pStyle w:val="ListParagraph"/>
        <w:numPr>
          <w:ilvl w:val="1"/>
          <w:numId w:val="8"/>
        </w:numPr>
        <w:rPr>
          <w:rFonts w:ascii="Times New Roman" w:hAnsi="Times New Roman"/>
        </w:rPr>
      </w:pPr>
      <w:r w:rsidRPr="00544351">
        <w:rPr>
          <w:rFonts w:ascii="Times New Roman" w:hAnsi="Times New Roman"/>
        </w:rPr>
        <w:t xml:space="preserve">PROBE: </w:t>
      </w:r>
      <w:r>
        <w:rPr>
          <w:rFonts w:ascii="Times New Roman" w:hAnsi="Times New Roman"/>
        </w:rPr>
        <w:t>Have the reasons why you are taking dietary supplements you changed over time?</w:t>
      </w:r>
      <w:r w:rsidRPr="00544351">
        <w:rPr>
          <w:rFonts w:ascii="Times New Roman" w:hAnsi="Times New Roman"/>
        </w:rPr>
        <w:t xml:space="preserve"> </w:t>
      </w:r>
    </w:p>
    <w:p w:rsidRPr="00710812" w:rsidR="007502E7" w:rsidP="00710812" w:rsidRDefault="007502E7" w14:paraId="4A04C80E" w14:textId="7525682F">
      <w:pPr>
        <w:pStyle w:val="ListParagraph"/>
        <w:numPr>
          <w:ilvl w:val="0"/>
          <w:numId w:val="8"/>
        </w:numPr>
        <w:rPr>
          <w:rFonts w:ascii="Times New Roman" w:hAnsi="Times New Roman"/>
        </w:rPr>
      </w:pPr>
      <w:r>
        <w:rPr>
          <w:rFonts w:ascii="Times New Roman" w:hAnsi="Times New Roman"/>
        </w:rPr>
        <w:t xml:space="preserve">Use/Dose: How do you decide how much of a </w:t>
      </w:r>
      <w:r w:rsidR="00657112">
        <w:rPr>
          <w:rFonts w:ascii="Times New Roman" w:hAnsi="Times New Roman"/>
        </w:rPr>
        <w:t>dietary supplement</w:t>
      </w:r>
      <w:r>
        <w:rPr>
          <w:rFonts w:ascii="Times New Roman" w:hAnsi="Times New Roman"/>
        </w:rPr>
        <w:t xml:space="preserve"> to use?  If you don’t benefit from the recommended dose, how likely are you to increase the amount you take?</w:t>
      </w:r>
    </w:p>
    <w:p w:rsidR="00F0537A" w:rsidP="00F0537A" w:rsidRDefault="00E01B2C" w14:paraId="17672486" w14:textId="5AA6BF46">
      <w:pPr>
        <w:pStyle w:val="ListParagraph"/>
        <w:numPr>
          <w:ilvl w:val="0"/>
          <w:numId w:val="8"/>
        </w:numPr>
        <w:spacing w:after="0" w:line="240" w:lineRule="auto"/>
        <w:rPr>
          <w:rFonts w:ascii="Times New Roman" w:hAnsi="Times New Roman"/>
        </w:rPr>
      </w:pPr>
      <w:r w:rsidRPr="00F0537A">
        <w:rPr>
          <w:rFonts w:ascii="Times New Roman" w:hAnsi="Times New Roman"/>
        </w:rPr>
        <w:t xml:space="preserve">Is anyone taking </w:t>
      </w:r>
      <w:r w:rsidRPr="00F0537A" w:rsidR="009B0D66">
        <w:rPr>
          <w:rFonts w:ascii="Times New Roman" w:hAnsi="Times New Roman"/>
        </w:rPr>
        <w:t>dietary supplement instead of</w:t>
      </w:r>
      <w:r w:rsidRPr="00F0537A">
        <w:rPr>
          <w:rFonts w:ascii="Times New Roman" w:hAnsi="Times New Roman"/>
        </w:rPr>
        <w:t xml:space="preserve"> a</w:t>
      </w:r>
      <w:r w:rsidRPr="00F0537A" w:rsidR="009B0D66">
        <w:rPr>
          <w:rFonts w:ascii="Times New Roman" w:hAnsi="Times New Roman"/>
        </w:rPr>
        <w:t xml:space="preserve"> pre</w:t>
      </w:r>
      <w:r w:rsidRPr="00F0537A" w:rsidR="00F0537A">
        <w:rPr>
          <w:rFonts w:ascii="Times New Roman" w:hAnsi="Times New Roman"/>
        </w:rPr>
        <w:t xml:space="preserve">scription or </w:t>
      </w:r>
      <w:r w:rsidRPr="00F0537A" w:rsidR="00D66A55">
        <w:rPr>
          <w:rFonts w:ascii="Times New Roman" w:hAnsi="Times New Roman"/>
        </w:rPr>
        <w:t xml:space="preserve">OTC medication? </w:t>
      </w:r>
      <w:r w:rsidRPr="00F0537A">
        <w:rPr>
          <w:rFonts w:ascii="Times New Roman" w:hAnsi="Times New Roman"/>
        </w:rPr>
        <w:t>If you don’t mind, and you don’t need to mention your health condition, tell us about your choice</w:t>
      </w:r>
      <w:r w:rsidRPr="00F0537A" w:rsidR="00D66A55">
        <w:rPr>
          <w:rFonts w:ascii="Times New Roman" w:hAnsi="Times New Roman"/>
        </w:rPr>
        <w:t xml:space="preserve"> to go with</w:t>
      </w:r>
      <w:r w:rsidR="00F0537A">
        <w:rPr>
          <w:rFonts w:ascii="Times New Roman" w:hAnsi="Times New Roman"/>
        </w:rPr>
        <w:t xml:space="preserve"> a dietary supplement </w:t>
      </w:r>
      <w:r w:rsidRPr="00F0537A" w:rsidR="00D66A55">
        <w:rPr>
          <w:rFonts w:ascii="Times New Roman" w:hAnsi="Times New Roman"/>
        </w:rPr>
        <w:t>rather than a prescription drug</w:t>
      </w:r>
      <w:r w:rsidR="00F0537A">
        <w:rPr>
          <w:rFonts w:ascii="Times New Roman" w:hAnsi="Times New Roman"/>
        </w:rPr>
        <w:t xml:space="preserve"> or OTC drug.</w:t>
      </w:r>
    </w:p>
    <w:p w:rsidRPr="00F0537A" w:rsidR="00E01B2C" w:rsidP="00F0537A" w:rsidRDefault="00E01B2C" w14:paraId="047FF534" w14:textId="183A80AD">
      <w:pPr>
        <w:pStyle w:val="ListParagraph"/>
        <w:spacing w:after="0" w:line="240" w:lineRule="auto"/>
        <w:ind w:left="1080"/>
        <w:rPr>
          <w:rFonts w:ascii="Times New Roman" w:hAnsi="Times New Roman"/>
        </w:rPr>
      </w:pPr>
      <w:r w:rsidRPr="00F0537A">
        <w:rPr>
          <w:rFonts w:ascii="Times New Roman" w:hAnsi="Times New Roman"/>
        </w:rPr>
        <w:t xml:space="preserve"> </w:t>
      </w:r>
    </w:p>
    <w:p w:rsidRPr="00E01B2C" w:rsidR="00E01B2C" w:rsidP="00E01B2C" w:rsidRDefault="00E01B2C" w14:paraId="1B098E65" w14:textId="1C7B4EFC">
      <w:pPr>
        <w:pStyle w:val="ListParagraph"/>
        <w:numPr>
          <w:ilvl w:val="1"/>
          <w:numId w:val="3"/>
        </w:numPr>
        <w:spacing w:after="0" w:line="240" w:lineRule="auto"/>
        <w:rPr>
          <w:rFonts w:ascii="Times New Roman" w:hAnsi="Times New Roman"/>
        </w:rPr>
      </w:pPr>
      <w:r>
        <w:rPr>
          <w:rFonts w:ascii="Times New Roman" w:hAnsi="Times New Roman"/>
        </w:rPr>
        <w:t xml:space="preserve">For those who are not, what are your thoughts about </w:t>
      </w:r>
      <w:r w:rsidR="00F0537A">
        <w:rPr>
          <w:rFonts w:ascii="Times New Roman" w:hAnsi="Times New Roman"/>
        </w:rPr>
        <w:t xml:space="preserve">taking dietary supplements in place of </w:t>
      </w:r>
      <w:r w:rsidR="00D66A55">
        <w:rPr>
          <w:rFonts w:ascii="Times New Roman" w:hAnsi="Times New Roman"/>
        </w:rPr>
        <w:t>medications</w:t>
      </w:r>
      <w:r>
        <w:rPr>
          <w:rFonts w:ascii="Times New Roman" w:hAnsi="Times New Roman"/>
        </w:rPr>
        <w:t xml:space="preserve">? </w:t>
      </w:r>
    </w:p>
    <w:p w:rsidRPr="00E01B2C" w:rsidR="00E01B2C" w:rsidP="00E01B2C" w:rsidRDefault="00E01B2C" w14:paraId="6FE0A63D" w14:textId="77777777">
      <w:pPr>
        <w:spacing w:after="0" w:line="240" w:lineRule="auto"/>
        <w:ind w:left="1080"/>
        <w:rPr>
          <w:rFonts w:ascii="Times New Roman" w:hAnsi="Times New Roman"/>
        </w:rPr>
      </w:pPr>
    </w:p>
    <w:p w:rsidRPr="00221589" w:rsidR="002E4AC9" w:rsidP="002E4AC9" w:rsidRDefault="002E4AC9" w14:paraId="3F4AE671" w14:textId="77777777">
      <w:pPr>
        <w:pStyle w:val="ListParagraph"/>
        <w:numPr>
          <w:ilvl w:val="0"/>
          <w:numId w:val="8"/>
        </w:numPr>
        <w:spacing w:after="0" w:line="240" w:lineRule="auto"/>
        <w:rPr>
          <w:rFonts w:ascii="Times New Roman" w:hAnsi="Times New Roman"/>
        </w:rPr>
      </w:pPr>
      <w:r w:rsidRPr="00221589">
        <w:rPr>
          <w:rFonts w:ascii="Times New Roman" w:hAnsi="Times New Roman"/>
        </w:rPr>
        <w:t>Among different brands of the same supplement, how do you choose which brand to buy?</w:t>
      </w:r>
    </w:p>
    <w:p w:rsidRPr="00221589" w:rsidR="002E4AC9" w:rsidP="002E4AC9" w:rsidRDefault="002E4AC9" w14:paraId="37775DA2" w14:textId="45B69498">
      <w:pPr>
        <w:pStyle w:val="ListParagraph"/>
        <w:numPr>
          <w:ilvl w:val="1"/>
          <w:numId w:val="8"/>
        </w:numPr>
        <w:spacing w:after="0" w:line="240" w:lineRule="auto"/>
        <w:rPr>
          <w:rFonts w:ascii="Times New Roman" w:hAnsi="Times New Roman"/>
        </w:rPr>
      </w:pPr>
      <w:r w:rsidRPr="00221589">
        <w:rPr>
          <w:rFonts w:ascii="Times New Roman" w:hAnsi="Times New Roman"/>
        </w:rPr>
        <w:t xml:space="preserve">Probe: Price, brand familiarly, information on the package, </w:t>
      </w:r>
      <w:r w:rsidRPr="00657112" w:rsidR="00657112">
        <w:rPr>
          <w:rFonts w:ascii="Times New Roman" w:hAnsi="Times New Roman"/>
          <w:b/>
        </w:rPr>
        <w:t>product marketing/websites/reviews</w:t>
      </w:r>
      <w:r w:rsidR="00657112">
        <w:rPr>
          <w:rFonts w:ascii="Times New Roman" w:hAnsi="Times New Roman"/>
        </w:rPr>
        <w:t xml:space="preserve">, </w:t>
      </w:r>
      <w:r w:rsidRPr="00221589">
        <w:rPr>
          <w:rFonts w:ascii="Times New Roman" w:hAnsi="Times New Roman"/>
        </w:rPr>
        <w:t>other?</w:t>
      </w:r>
    </w:p>
    <w:p w:rsidR="00712D13" w:rsidP="00712D13" w:rsidRDefault="00712D13" w14:paraId="3CDF5955" w14:textId="77777777">
      <w:pPr>
        <w:pStyle w:val="ListParagraph"/>
        <w:spacing w:after="0" w:line="240" w:lineRule="auto"/>
        <w:ind w:left="1440"/>
        <w:rPr>
          <w:rFonts w:ascii="Times New Roman" w:hAnsi="Times New Roman"/>
        </w:rPr>
      </w:pPr>
    </w:p>
    <w:p w:rsidR="000177E7" w:rsidP="0070762F" w:rsidRDefault="000177E7" w14:paraId="42676AA0" w14:textId="77777777">
      <w:pPr>
        <w:pStyle w:val="2ndlevellist"/>
        <w:numPr>
          <w:ilvl w:val="0"/>
          <w:numId w:val="0"/>
        </w:numPr>
        <w:ind w:left="270" w:hanging="270"/>
        <w:rPr>
          <w:rFonts w:ascii="Times New Roman" w:hAnsi="Times New Roman" w:cs="Times New Roman"/>
          <w:b/>
        </w:rPr>
      </w:pPr>
    </w:p>
    <w:p w:rsidR="000177E7" w:rsidP="0070762F" w:rsidRDefault="000177E7" w14:paraId="00394ECE" w14:textId="77777777">
      <w:pPr>
        <w:pStyle w:val="2ndlevellist"/>
        <w:numPr>
          <w:ilvl w:val="0"/>
          <w:numId w:val="0"/>
        </w:numPr>
        <w:ind w:left="270" w:hanging="270"/>
        <w:rPr>
          <w:rFonts w:ascii="Times New Roman" w:hAnsi="Times New Roman" w:cs="Times New Roman"/>
          <w:b/>
        </w:rPr>
      </w:pPr>
    </w:p>
    <w:p w:rsidRPr="00221589" w:rsidR="0070762F" w:rsidP="0070762F" w:rsidRDefault="0070762F" w14:paraId="0289B312" w14:textId="63578F19">
      <w:pPr>
        <w:pStyle w:val="2ndlevellist"/>
        <w:numPr>
          <w:ilvl w:val="0"/>
          <w:numId w:val="0"/>
        </w:numPr>
        <w:ind w:left="270" w:hanging="270"/>
        <w:rPr>
          <w:rFonts w:ascii="Times New Roman" w:hAnsi="Times New Roman" w:cs="Times New Roman"/>
          <w:b/>
        </w:rPr>
      </w:pPr>
      <w:r w:rsidRPr="00221589">
        <w:rPr>
          <w:rFonts w:ascii="Times New Roman" w:hAnsi="Times New Roman" w:cs="Times New Roman"/>
          <w:b/>
        </w:rPr>
        <w:t>Information about</w:t>
      </w:r>
      <w:r w:rsidR="00D66A55">
        <w:rPr>
          <w:rFonts w:ascii="Times New Roman" w:hAnsi="Times New Roman" w:cs="Times New Roman"/>
          <w:b/>
        </w:rPr>
        <w:t xml:space="preserve"> Dietary Supplements (10-15 min</w:t>
      </w:r>
      <w:r w:rsidRPr="00221589">
        <w:rPr>
          <w:rFonts w:ascii="Times New Roman" w:hAnsi="Times New Roman" w:cs="Times New Roman"/>
          <w:b/>
        </w:rPr>
        <w:t>.)</w:t>
      </w:r>
    </w:p>
    <w:p w:rsidRPr="00221589" w:rsidR="0070762F" w:rsidP="0070762F" w:rsidRDefault="0070762F" w14:paraId="77A7667E" w14:textId="77777777">
      <w:pPr>
        <w:spacing w:after="0" w:line="240" w:lineRule="auto"/>
        <w:rPr>
          <w:rFonts w:ascii="Times New Roman" w:hAnsi="Times New Roman"/>
        </w:rPr>
      </w:pPr>
    </w:p>
    <w:p w:rsidR="006678FF" w:rsidP="00C11D3E" w:rsidRDefault="006678FF" w14:paraId="432688F0" w14:textId="1B027209">
      <w:pPr>
        <w:pStyle w:val="ListParagraph"/>
        <w:numPr>
          <w:ilvl w:val="0"/>
          <w:numId w:val="27"/>
        </w:numPr>
        <w:spacing w:after="0" w:line="240" w:lineRule="auto"/>
        <w:contextualSpacing/>
        <w:rPr>
          <w:rFonts w:ascii="Times New Roman" w:hAnsi="Times New Roman"/>
        </w:rPr>
      </w:pPr>
      <w:r>
        <w:rPr>
          <w:rFonts w:ascii="Times New Roman" w:hAnsi="Times New Roman"/>
        </w:rPr>
        <w:t xml:space="preserve">What kinds of questions have you had – or do you have – about the </w:t>
      </w:r>
      <w:r w:rsidR="00A847CD">
        <w:rPr>
          <w:rFonts w:ascii="Times New Roman" w:hAnsi="Times New Roman"/>
        </w:rPr>
        <w:t>dietary supplements</w:t>
      </w:r>
      <w:r>
        <w:rPr>
          <w:rFonts w:ascii="Times New Roman" w:hAnsi="Times New Roman"/>
        </w:rPr>
        <w:t xml:space="preserve"> you are currently taking? </w:t>
      </w:r>
    </w:p>
    <w:p w:rsidR="006678FF" w:rsidP="006678FF" w:rsidRDefault="006678FF" w14:paraId="254D5A36" w14:textId="371AC2F1">
      <w:pPr>
        <w:pStyle w:val="ListParagraph"/>
        <w:spacing w:after="0" w:line="240" w:lineRule="auto"/>
        <w:ind w:left="1080"/>
        <w:contextualSpacing/>
        <w:rPr>
          <w:rFonts w:ascii="Times New Roman" w:hAnsi="Times New Roman"/>
        </w:rPr>
      </w:pPr>
      <w:r>
        <w:rPr>
          <w:rFonts w:ascii="Times New Roman" w:hAnsi="Times New Roman"/>
        </w:rPr>
        <w:t xml:space="preserve">PROBE: </w:t>
      </w:r>
      <w:r w:rsidR="00A847CD">
        <w:rPr>
          <w:rFonts w:ascii="Times New Roman" w:hAnsi="Times New Roman"/>
        </w:rPr>
        <w:t>Concerns about d</w:t>
      </w:r>
      <w:r>
        <w:rPr>
          <w:rFonts w:ascii="Times New Roman" w:hAnsi="Times New Roman"/>
        </w:rPr>
        <w:t xml:space="preserve">rug interactions, how </w:t>
      </w:r>
      <w:r w:rsidR="00A847CD">
        <w:rPr>
          <w:rFonts w:ascii="Times New Roman" w:hAnsi="Times New Roman"/>
        </w:rPr>
        <w:t>you know how often and how much to take</w:t>
      </w:r>
      <w:r>
        <w:rPr>
          <w:rFonts w:ascii="Times New Roman" w:hAnsi="Times New Roman"/>
        </w:rPr>
        <w:t>, awareness of potential adverse events</w:t>
      </w:r>
      <w:r w:rsidR="00710812">
        <w:rPr>
          <w:rFonts w:ascii="Times New Roman" w:hAnsi="Times New Roman"/>
        </w:rPr>
        <w:t>.</w:t>
      </w:r>
    </w:p>
    <w:p w:rsidR="006678FF" w:rsidP="006678FF" w:rsidRDefault="006678FF" w14:paraId="5CD086B2" w14:textId="12425730">
      <w:pPr>
        <w:pStyle w:val="ListParagraph"/>
        <w:spacing w:after="0" w:line="240" w:lineRule="auto"/>
        <w:ind w:left="1080"/>
        <w:contextualSpacing/>
        <w:rPr>
          <w:rFonts w:ascii="Times New Roman" w:hAnsi="Times New Roman"/>
        </w:rPr>
      </w:pPr>
    </w:p>
    <w:p w:rsidR="006678FF" w:rsidP="00C11D3E" w:rsidRDefault="006678FF" w14:paraId="5A419A7E" w14:textId="0592C795">
      <w:pPr>
        <w:pStyle w:val="ListParagraph"/>
        <w:numPr>
          <w:ilvl w:val="0"/>
          <w:numId w:val="27"/>
        </w:numPr>
        <w:spacing w:after="0" w:line="240" w:lineRule="auto"/>
        <w:contextualSpacing/>
        <w:rPr>
          <w:rFonts w:ascii="Times New Roman" w:hAnsi="Times New Roman"/>
        </w:rPr>
      </w:pPr>
      <w:r>
        <w:rPr>
          <w:rFonts w:ascii="Times New Roman" w:hAnsi="Times New Roman"/>
        </w:rPr>
        <w:t>What sources have you used – or would you use – to try to get those questions answered?</w:t>
      </w:r>
    </w:p>
    <w:p w:rsidR="00D66A55" w:rsidP="002E4AC9" w:rsidRDefault="00D66A55" w14:paraId="73A6A41C" w14:textId="698722FF">
      <w:pPr>
        <w:pStyle w:val="ListParagraph"/>
        <w:spacing w:after="0" w:line="240" w:lineRule="auto"/>
        <w:ind w:left="1080"/>
        <w:contextualSpacing/>
        <w:rPr>
          <w:rFonts w:ascii="Times New Roman" w:hAnsi="Times New Roman"/>
        </w:rPr>
      </w:pPr>
      <w:r>
        <w:rPr>
          <w:rFonts w:ascii="Times New Roman" w:hAnsi="Times New Roman"/>
        </w:rPr>
        <w:t>FOR THOSE WHO HAVE USED RESOURCES:  How well did those sources answer your questions?</w:t>
      </w:r>
    </w:p>
    <w:p w:rsidRPr="00221589" w:rsidR="00E01B2C" w:rsidP="002E4AC9" w:rsidRDefault="006678FF" w14:paraId="0FDB34CA" w14:textId="22BECF9E">
      <w:pPr>
        <w:pStyle w:val="ListParagraph"/>
        <w:spacing w:after="0" w:line="240" w:lineRule="auto"/>
        <w:ind w:left="1080"/>
        <w:contextualSpacing/>
        <w:rPr>
          <w:rFonts w:ascii="Times New Roman" w:hAnsi="Times New Roman"/>
        </w:rPr>
      </w:pPr>
      <w:r>
        <w:rPr>
          <w:rFonts w:ascii="Times New Roman" w:hAnsi="Times New Roman"/>
        </w:rPr>
        <w:t xml:space="preserve">PROBE if needed: Has anyone talked with his/her </w:t>
      </w:r>
      <w:r w:rsidR="00A847CD">
        <w:rPr>
          <w:rFonts w:ascii="Times New Roman" w:hAnsi="Times New Roman"/>
        </w:rPr>
        <w:t>health care pro</w:t>
      </w:r>
      <w:r w:rsidR="00657112">
        <w:rPr>
          <w:rFonts w:ascii="Times New Roman" w:hAnsi="Times New Roman"/>
        </w:rPr>
        <w:t>fessional</w:t>
      </w:r>
      <w:r>
        <w:rPr>
          <w:rFonts w:ascii="Times New Roman" w:hAnsi="Times New Roman"/>
        </w:rPr>
        <w:t xml:space="preserve"> </w:t>
      </w:r>
      <w:r w:rsidR="00657112">
        <w:rPr>
          <w:rFonts w:ascii="Times New Roman" w:hAnsi="Times New Roman"/>
        </w:rPr>
        <w:t>including a</w:t>
      </w:r>
      <w:r>
        <w:rPr>
          <w:rFonts w:ascii="Times New Roman" w:hAnsi="Times New Roman"/>
        </w:rPr>
        <w:t xml:space="preserve"> pharmacist? What kinds of questions did you ask him/her? </w:t>
      </w:r>
      <w:r w:rsidR="00C11D3E">
        <w:rPr>
          <w:rFonts w:ascii="Times New Roman" w:hAnsi="Times New Roman"/>
        </w:rPr>
        <w:t>How helpful was s/he in answering your questions?</w:t>
      </w:r>
    </w:p>
    <w:p w:rsidRPr="00221589" w:rsidR="0070762F" w:rsidP="0070762F" w:rsidRDefault="0070762F" w14:paraId="7C2CACFC" w14:textId="77777777">
      <w:pPr>
        <w:pStyle w:val="ListParagraph"/>
        <w:spacing w:after="0" w:line="240" w:lineRule="auto"/>
        <w:ind w:left="1080"/>
        <w:contextualSpacing/>
        <w:rPr>
          <w:rFonts w:ascii="Times New Roman" w:hAnsi="Times New Roman"/>
        </w:rPr>
      </w:pPr>
    </w:p>
    <w:p w:rsidRPr="006678FF" w:rsidR="006678FF" w:rsidP="00C11D3E" w:rsidRDefault="002E4AC9" w14:paraId="1763BBE7" w14:textId="5D6C646A">
      <w:pPr>
        <w:pStyle w:val="ListParagraph"/>
        <w:numPr>
          <w:ilvl w:val="0"/>
          <w:numId w:val="27"/>
        </w:numPr>
        <w:spacing w:after="0" w:line="240" w:lineRule="auto"/>
        <w:rPr>
          <w:rFonts w:ascii="Times New Roman" w:hAnsi="Times New Roman"/>
        </w:rPr>
      </w:pPr>
      <w:r w:rsidRPr="006678FF">
        <w:rPr>
          <w:rFonts w:ascii="Times New Roman" w:hAnsi="Times New Roman"/>
        </w:rPr>
        <w:t>Have you heard of/seen personalized supplements?</w:t>
      </w:r>
      <w:r w:rsidRPr="006678FF" w:rsidR="006678FF">
        <w:rPr>
          <w:rFonts w:ascii="Times New Roman" w:hAnsi="Times New Roman"/>
        </w:rPr>
        <w:t xml:space="preserve"> </w:t>
      </w:r>
    </w:p>
    <w:p w:rsidRPr="009D0B76" w:rsidR="002E4AC9" w:rsidP="00C11D3E" w:rsidRDefault="002E4AC9" w14:paraId="650ABF60" w14:textId="6BEF0C99">
      <w:pPr>
        <w:pStyle w:val="ListParagraph"/>
        <w:numPr>
          <w:ilvl w:val="1"/>
          <w:numId w:val="27"/>
        </w:numPr>
        <w:spacing w:after="0" w:line="240" w:lineRule="auto"/>
        <w:rPr>
          <w:rFonts w:ascii="Times New Roman" w:hAnsi="Times New Roman"/>
        </w:rPr>
      </w:pPr>
      <w:r w:rsidRPr="009D0B76">
        <w:rPr>
          <w:rFonts w:ascii="Times New Roman" w:hAnsi="Times New Roman"/>
        </w:rPr>
        <w:t xml:space="preserve">What have you heard about them? </w:t>
      </w:r>
      <w:r w:rsidR="00A847CD">
        <w:rPr>
          <w:rFonts w:ascii="Times New Roman" w:hAnsi="Times New Roman"/>
        </w:rPr>
        <w:t>W</w:t>
      </w:r>
      <w:r w:rsidRPr="009D0B76">
        <w:rPr>
          <w:rFonts w:ascii="Times New Roman" w:hAnsi="Times New Roman"/>
        </w:rPr>
        <w:t xml:space="preserve">hat do you think of them? </w:t>
      </w:r>
    </w:p>
    <w:p w:rsidR="002E4AC9" w:rsidP="00C11D3E" w:rsidRDefault="002E4AC9" w14:paraId="47985C6C" w14:textId="4CC347B0">
      <w:pPr>
        <w:pStyle w:val="ListParagraph"/>
        <w:numPr>
          <w:ilvl w:val="1"/>
          <w:numId w:val="27"/>
        </w:numPr>
        <w:spacing w:after="0" w:line="240" w:lineRule="auto"/>
        <w:rPr>
          <w:rFonts w:ascii="Times New Roman" w:hAnsi="Times New Roman"/>
        </w:rPr>
      </w:pPr>
      <w:r>
        <w:rPr>
          <w:rFonts w:ascii="Times New Roman" w:hAnsi="Times New Roman"/>
        </w:rPr>
        <w:t>Where have you seen them (include advertisements too)?</w:t>
      </w:r>
    </w:p>
    <w:p w:rsidR="002E4AC9" w:rsidP="00C11D3E" w:rsidRDefault="002E4AC9" w14:paraId="3B1E8782" w14:textId="3FA6A8D8">
      <w:pPr>
        <w:pStyle w:val="ListParagraph"/>
        <w:numPr>
          <w:ilvl w:val="1"/>
          <w:numId w:val="27"/>
        </w:numPr>
        <w:spacing w:after="0" w:line="240" w:lineRule="auto"/>
        <w:rPr>
          <w:rFonts w:ascii="Times New Roman" w:hAnsi="Times New Roman"/>
        </w:rPr>
      </w:pPr>
      <w:r>
        <w:rPr>
          <w:rFonts w:ascii="Times New Roman" w:hAnsi="Times New Roman"/>
        </w:rPr>
        <w:t>Have you tried them? Why?  What was/is your experience with them?</w:t>
      </w:r>
    </w:p>
    <w:p w:rsidR="00D66A55" w:rsidP="00D66A55" w:rsidRDefault="00D66A55" w14:paraId="2D68281E" w14:textId="77777777">
      <w:pPr>
        <w:spacing w:after="0" w:line="240" w:lineRule="auto"/>
        <w:ind w:left="1080"/>
        <w:rPr>
          <w:rFonts w:ascii="Times New Roman" w:hAnsi="Times New Roman"/>
        </w:rPr>
      </w:pPr>
    </w:p>
    <w:p w:rsidRPr="00D66A55" w:rsidR="00D66A55" w:rsidP="00D66A55" w:rsidRDefault="00801D12" w14:paraId="77A836DD" w14:textId="679C1862">
      <w:pPr>
        <w:spacing w:after="0" w:line="240" w:lineRule="auto"/>
        <w:ind w:left="1080"/>
        <w:rPr>
          <w:rFonts w:ascii="Times New Roman" w:hAnsi="Times New Roman"/>
        </w:rPr>
      </w:pPr>
      <w:r>
        <w:rPr>
          <w:rFonts w:ascii="Times New Roman" w:hAnsi="Times New Roman"/>
        </w:rPr>
        <w:t xml:space="preserve">FOR THOSE WHO HAVE NOT </w:t>
      </w:r>
      <w:r w:rsidR="00D66A55">
        <w:rPr>
          <w:rFonts w:ascii="Times New Roman" w:hAnsi="Times New Roman"/>
        </w:rPr>
        <w:t xml:space="preserve">HEARD </w:t>
      </w:r>
      <w:r>
        <w:rPr>
          <w:rFonts w:ascii="Times New Roman" w:hAnsi="Times New Roman"/>
        </w:rPr>
        <w:t>OF</w:t>
      </w:r>
      <w:r w:rsidR="00D66A55">
        <w:rPr>
          <w:rFonts w:ascii="Times New Roman" w:hAnsi="Times New Roman"/>
        </w:rPr>
        <w:t xml:space="preserve"> THEM: What do you think </w:t>
      </w:r>
      <w:r>
        <w:rPr>
          <w:rFonts w:ascii="Times New Roman" w:hAnsi="Times New Roman"/>
        </w:rPr>
        <w:t>personalized dietary supplement are?</w:t>
      </w:r>
    </w:p>
    <w:p w:rsidR="002E4AC9" w:rsidP="002E4AC9" w:rsidRDefault="002E4AC9" w14:paraId="1AE37442" w14:textId="4FE30D78">
      <w:pPr>
        <w:spacing w:after="0" w:line="240" w:lineRule="auto"/>
        <w:contextualSpacing/>
        <w:rPr>
          <w:rFonts w:ascii="Times New Roman" w:hAnsi="Times New Roman"/>
        </w:rPr>
      </w:pPr>
    </w:p>
    <w:p w:rsidR="00851D80" w:rsidP="002E4AC9" w:rsidRDefault="00851D80" w14:paraId="548898B2" w14:textId="1756D848">
      <w:pPr>
        <w:spacing w:after="0" w:line="240" w:lineRule="auto"/>
        <w:contextualSpacing/>
        <w:rPr>
          <w:rFonts w:ascii="Times New Roman" w:hAnsi="Times New Roman"/>
        </w:rPr>
      </w:pPr>
    </w:p>
    <w:p w:rsidR="00851D80" w:rsidP="002E4AC9" w:rsidRDefault="00851D80" w14:paraId="79B4000B" w14:textId="0972A78D">
      <w:pPr>
        <w:spacing w:after="0" w:line="240" w:lineRule="auto"/>
        <w:contextualSpacing/>
        <w:rPr>
          <w:rFonts w:ascii="Times New Roman" w:hAnsi="Times New Roman"/>
        </w:rPr>
      </w:pPr>
    </w:p>
    <w:p w:rsidRPr="002E4AC9" w:rsidR="00851D80" w:rsidP="002E4AC9" w:rsidRDefault="00851D80" w14:paraId="0E9281F3" w14:textId="77777777">
      <w:pPr>
        <w:spacing w:after="0" w:line="240" w:lineRule="auto"/>
        <w:contextualSpacing/>
        <w:rPr>
          <w:rFonts w:ascii="Times New Roman" w:hAnsi="Times New Roman"/>
        </w:rPr>
      </w:pPr>
    </w:p>
    <w:p w:rsidRPr="00221589" w:rsidR="0070762F" w:rsidP="0070762F" w:rsidRDefault="0070762F" w14:paraId="10965F03" w14:textId="0AF7184B">
      <w:pPr>
        <w:pStyle w:val="2ndlevellist"/>
        <w:numPr>
          <w:ilvl w:val="0"/>
          <w:numId w:val="0"/>
        </w:numPr>
        <w:ind w:left="270" w:hanging="270"/>
        <w:rPr>
          <w:rFonts w:ascii="Times New Roman" w:hAnsi="Times New Roman" w:cs="Times New Roman"/>
          <w:b/>
        </w:rPr>
      </w:pPr>
      <w:r w:rsidRPr="00221589">
        <w:rPr>
          <w:rFonts w:ascii="Times New Roman" w:hAnsi="Times New Roman" w:cs="Times New Roman"/>
          <w:b/>
        </w:rPr>
        <w:lastRenderedPageBreak/>
        <w:t>Adverse Event Reporting and Oversight (15-20 min.)</w:t>
      </w:r>
    </w:p>
    <w:p w:rsidRPr="00221589" w:rsidR="0070762F" w:rsidP="0070762F" w:rsidRDefault="0070762F" w14:paraId="73C7BCF8" w14:textId="77777777">
      <w:pPr>
        <w:pStyle w:val="2ndlevellist"/>
        <w:numPr>
          <w:ilvl w:val="0"/>
          <w:numId w:val="0"/>
        </w:numPr>
        <w:ind w:left="270" w:hanging="270"/>
        <w:rPr>
          <w:rFonts w:ascii="Times New Roman" w:hAnsi="Times New Roman" w:cs="Times New Roman"/>
          <w:b/>
        </w:rPr>
      </w:pPr>
    </w:p>
    <w:p w:rsidRPr="000177E7" w:rsidR="000177E7" w:rsidP="00851D80" w:rsidRDefault="000177E7" w14:paraId="65BA9FA0" w14:textId="474BE3CB">
      <w:pPr>
        <w:pStyle w:val="ListParagraph"/>
        <w:numPr>
          <w:ilvl w:val="0"/>
          <w:numId w:val="28"/>
        </w:numPr>
        <w:spacing w:line="240" w:lineRule="auto"/>
        <w:rPr>
          <w:rFonts w:ascii="Times New Roman" w:hAnsi="Times New Roman"/>
        </w:rPr>
      </w:pPr>
      <w:r w:rsidRPr="000177E7">
        <w:rPr>
          <w:rFonts w:ascii="Times New Roman" w:hAnsi="Times New Roman"/>
        </w:rPr>
        <w:t xml:space="preserve">What are your expectations for what your dietary supplements should do </w:t>
      </w:r>
      <w:r w:rsidR="006678FF">
        <w:rPr>
          <w:rFonts w:ascii="Times New Roman" w:hAnsi="Times New Roman"/>
        </w:rPr>
        <w:t xml:space="preserve">for </w:t>
      </w:r>
      <w:r w:rsidRPr="000177E7">
        <w:rPr>
          <w:rFonts w:ascii="Times New Roman" w:hAnsi="Times New Roman"/>
        </w:rPr>
        <w:t xml:space="preserve">your health? </w:t>
      </w:r>
      <w:r w:rsidR="006678FF">
        <w:rPr>
          <w:rFonts w:ascii="Times New Roman" w:hAnsi="Times New Roman"/>
        </w:rPr>
        <w:t xml:space="preserve"> </w:t>
      </w:r>
    </w:p>
    <w:p w:rsidRPr="00710812" w:rsidR="001E613B" w:rsidP="00710812" w:rsidRDefault="006678FF" w14:paraId="11FAFF94" w14:textId="02DD645E">
      <w:pPr>
        <w:pStyle w:val="ListParagraph"/>
        <w:numPr>
          <w:ilvl w:val="0"/>
          <w:numId w:val="28"/>
        </w:numPr>
        <w:spacing w:after="0" w:line="240" w:lineRule="auto"/>
        <w:rPr>
          <w:rFonts w:ascii="Times New Roman" w:hAnsi="Times New Roman"/>
        </w:rPr>
      </w:pPr>
      <w:r w:rsidRPr="00710812">
        <w:rPr>
          <w:rFonts w:ascii="Times New Roman" w:hAnsi="Times New Roman"/>
        </w:rPr>
        <w:t xml:space="preserve">How do you know if the dietary supplement you’re taking is working? </w:t>
      </w:r>
    </w:p>
    <w:p w:rsidRPr="00D66A55" w:rsidR="001E613B" w:rsidP="00D66A55" w:rsidRDefault="00D66A55" w14:paraId="4476FD36" w14:textId="2CF09464">
      <w:pPr>
        <w:spacing w:after="0" w:line="240" w:lineRule="auto"/>
        <w:ind w:left="1440"/>
        <w:rPr>
          <w:rFonts w:ascii="Times New Roman" w:hAnsi="Times New Roman"/>
        </w:rPr>
      </w:pPr>
      <w:r w:rsidRPr="00D66A55">
        <w:rPr>
          <w:rFonts w:ascii="Times New Roman" w:hAnsi="Times New Roman"/>
        </w:rPr>
        <w:t>IN THE</w:t>
      </w:r>
      <w:r>
        <w:rPr>
          <w:rFonts w:ascii="Times New Roman" w:hAnsi="Times New Roman"/>
        </w:rPr>
        <w:t xml:space="preserve"> ABSENCE OF EVIDENCE: </w:t>
      </w:r>
      <w:r w:rsidR="00ED5ECD">
        <w:rPr>
          <w:rFonts w:ascii="Times New Roman" w:hAnsi="Times New Roman"/>
        </w:rPr>
        <w:t xml:space="preserve">Why do you think people continue to take </w:t>
      </w:r>
      <w:r w:rsidR="00A847CD">
        <w:rPr>
          <w:rFonts w:ascii="Times New Roman" w:hAnsi="Times New Roman"/>
        </w:rPr>
        <w:t>dietary supplements</w:t>
      </w:r>
      <w:r w:rsidR="00ED5ECD">
        <w:rPr>
          <w:rFonts w:ascii="Times New Roman" w:hAnsi="Times New Roman"/>
        </w:rPr>
        <w:t xml:space="preserve"> if they’re not sure that it’s helping them?</w:t>
      </w:r>
    </w:p>
    <w:p w:rsidR="001E613B" w:rsidP="00C11D3E" w:rsidRDefault="001E613B" w14:paraId="602018F5" w14:textId="77777777">
      <w:pPr>
        <w:spacing w:after="0" w:line="240" w:lineRule="auto"/>
        <w:ind w:left="1080"/>
        <w:rPr>
          <w:rFonts w:ascii="Times New Roman" w:hAnsi="Times New Roman"/>
        </w:rPr>
      </w:pPr>
    </w:p>
    <w:p w:rsidRPr="00C11D3E" w:rsidR="000177E7" w:rsidP="00C11D3E" w:rsidRDefault="006678FF" w14:paraId="438AAB0B" w14:textId="4EE55F41">
      <w:pPr>
        <w:spacing w:after="0" w:line="240" w:lineRule="auto"/>
        <w:ind w:left="1080"/>
        <w:rPr>
          <w:rFonts w:ascii="Times New Roman" w:hAnsi="Times New Roman"/>
        </w:rPr>
      </w:pPr>
      <w:r w:rsidRPr="00C11D3E">
        <w:rPr>
          <w:rFonts w:ascii="Times New Roman" w:hAnsi="Times New Roman"/>
        </w:rPr>
        <w:t xml:space="preserve">If anyone’s </w:t>
      </w:r>
      <w:r w:rsidR="00A847CD">
        <w:rPr>
          <w:rFonts w:ascii="Times New Roman" w:hAnsi="Times New Roman"/>
        </w:rPr>
        <w:t xml:space="preserve">has taken a dietary </w:t>
      </w:r>
      <w:r w:rsidR="000B74B1">
        <w:rPr>
          <w:rFonts w:ascii="Times New Roman" w:hAnsi="Times New Roman"/>
        </w:rPr>
        <w:t>supplement</w:t>
      </w:r>
      <w:r w:rsidRPr="00C11D3E">
        <w:rPr>
          <w:rFonts w:ascii="Times New Roman" w:hAnsi="Times New Roman"/>
        </w:rPr>
        <w:t xml:space="preserve"> that didn’t seem to be working, what did you do? [PROBE: Stop taking; start taking more; take a different brand]</w:t>
      </w:r>
    </w:p>
    <w:p w:rsidRPr="00221589" w:rsidR="000177E7" w:rsidP="000177E7" w:rsidRDefault="000177E7" w14:paraId="16194A82" w14:textId="77777777">
      <w:pPr>
        <w:pStyle w:val="ListParagraph"/>
        <w:spacing w:after="0" w:line="240" w:lineRule="auto"/>
        <w:ind w:left="1440"/>
        <w:rPr>
          <w:rFonts w:ascii="Times New Roman" w:hAnsi="Times New Roman"/>
        </w:rPr>
      </w:pPr>
    </w:p>
    <w:p w:rsidR="001A1A31" w:rsidP="00710812" w:rsidRDefault="001A1A31" w14:paraId="55CBF16D" w14:textId="77777777">
      <w:pPr>
        <w:pStyle w:val="ListParagraph"/>
        <w:numPr>
          <w:ilvl w:val="0"/>
          <w:numId w:val="28"/>
        </w:numPr>
        <w:spacing w:after="0" w:line="240" w:lineRule="auto"/>
        <w:contextualSpacing/>
        <w:rPr>
          <w:rFonts w:ascii="Times New Roman" w:hAnsi="Times New Roman"/>
        </w:rPr>
      </w:pPr>
      <w:r>
        <w:rPr>
          <w:rFonts w:ascii="Times New Roman" w:hAnsi="Times New Roman"/>
        </w:rPr>
        <w:t>Have you ever had a bad experience after taking a dietary supplement?</w:t>
      </w:r>
      <w:r w:rsidRPr="00221589">
        <w:rPr>
          <w:rFonts w:ascii="Times New Roman" w:hAnsi="Times New Roman"/>
        </w:rPr>
        <w:t xml:space="preserve"> </w:t>
      </w:r>
      <w:r>
        <w:rPr>
          <w:rFonts w:ascii="Times New Roman" w:hAnsi="Times New Roman"/>
        </w:rPr>
        <w:t>We are talking about things like nausea, dizziness, and/or shortness of breath.</w:t>
      </w:r>
    </w:p>
    <w:p w:rsidRPr="00851D80" w:rsidR="001A1A31" w:rsidP="00851D80" w:rsidRDefault="006D1B27" w14:paraId="0BF9B8C5" w14:textId="0423958F">
      <w:pPr>
        <w:spacing w:after="0" w:line="240" w:lineRule="auto"/>
        <w:ind w:left="1080"/>
        <w:contextualSpacing/>
        <w:rPr>
          <w:rFonts w:ascii="Times New Roman" w:hAnsi="Times New Roman"/>
        </w:rPr>
      </w:pPr>
      <w:r>
        <w:rPr>
          <w:rFonts w:ascii="Times New Roman" w:hAnsi="Times New Roman"/>
        </w:rPr>
        <w:t xml:space="preserve">a. </w:t>
      </w:r>
      <w:r w:rsidRPr="00851D80" w:rsidR="001A1A31">
        <w:rPr>
          <w:rFonts w:ascii="Times New Roman" w:hAnsi="Times New Roman"/>
        </w:rPr>
        <w:t xml:space="preserve">Terminology check: What do you call these types of bad experiences? (Probe: adverse events, adverse effects, adverse reactions, other terms?) For the rest of the groups we are going to call them “adverse events.” </w:t>
      </w:r>
    </w:p>
    <w:p w:rsidRPr="00221589" w:rsidR="000177E7" w:rsidP="000177E7" w:rsidRDefault="006D1B27" w14:paraId="49772699" w14:textId="582466FF">
      <w:pPr>
        <w:pStyle w:val="ListParagraph"/>
        <w:spacing w:after="0" w:line="240" w:lineRule="auto"/>
        <w:ind w:left="1080"/>
        <w:contextualSpacing/>
        <w:rPr>
          <w:rFonts w:ascii="Times New Roman" w:hAnsi="Times New Roman"/>
        </w:rPr>
      </w:pPr>
      <w:r>
        <w:rPr>
          <w:rFonts w:ascii="Times New Roman" w:hAnsi="Times New Roman"/>
        </w:rPr>
        <w:t>b</w:t>
      </w:r>
      <w:r w:rsidR="00C11D3E">
        <w:rPr>
          <w:rFonts w:ascii="Times New Roman" w:hAnsi="Times New Roman"/>
        </w:rPr>
        <w:t>.</w:t>
      </w:r>
      <w:r w:rsidR="00C11D3E">
        <w:rPr>
          <w:rFonts w:ascii="Times New Roman" w:hAnsi="Times New Roman"/>
        </w:rPr>
        <w:tab/>
      </w:r>
      <w:r w:rsidRPr="00221589" w:rsidR="000177E7">
        <w:rPr>
          <w:rFonts w:ascii="Times New Roman" w:hAnsi="Times New Roman"/>
        </w:rPr>
        <w:t>How did you know they were from the supplements?</w:t>
      </w:r>
    </w:p>
    <w:p w:rsidRPr="00221589" w:rsidR="000177E7" w:rsidP="000177E7" w:rsidRDefault="006D1B27" w14:paraId="7B109FE8" w14:textId="07903662">
      <w:pPr>
        <w:pStyle w:val="ListParagraph"/>
        <w:spacing w:after="0" w:line="240" w:lineRule="auto"/>
        <w:ind w:left="1080"/>
        <w:rPr>
          <w:rFonts w:ascii="Times New Roman" w:hAnsi="Times New Roman"/>
        </w:rPr>
      </w:pPr>
      <w:r>
        <w:rPr>
          <w:rFonts w:ascii="Times New Roman" w:hAnsi="Times New Roman"/>
        </w:rPr>
        <w:t>c</w:t>
      </w:r>
      <w:r w:rsidR="00C11D3E">
        <w:rPr>
          <w:rFonts w:ascii="Times New Roman" w:hAnsi="Times New Roman"/>
        </w:rPr>
        <w:t>.</w:t>
      </w:r>
      <w:r w:rsidR="00C11D3E">
        <w:rPr>
          <w:rFonts w:ascii="Times New Roman" w:hAnsi="Times New Roman"/>
        </w:rPr>
        <w:tab/>
      </w:r>
      <w:r w:rsidRPr="00221589" w:rsidR="000177E7">
        <w:rPr>
          <w:rFonts w:ascii="Times New Roman" w:hAnsi="Times New Roman"/>
        </w:rPr>
        <w:t>What did you do</w:t>
      </w:r>
      <w:r w:rsidR="000177E7">
        <w:rPr>
          <w:rFonts w:ascii="Times New Roman" w:hAnsi="Times New Roman"/>
        </w:rPr>
        <w:t xml:space="preserve"> when you had those experiences</w:t>
      </w:r>
      <w:r w:rsidRPr="00221589" w:rsidR="000177E7">
        <w:rPr>
          <w:rFonts w:ascii="Times New Roman" w:hAnsi="Times New Roman"/>
        </w:rPr>
        <w:t>?</w:t>
      </w:r>
    </w:p>
    <w:p w:rsidRPr="00221589" w:rsidR="000177E7" w:rsidP="000177E7" w:rsidRDefault="000177E7" w14:paraId="47D38FCD" w14:textId="49BE1A9B">
      <w:pPr>
        <w:pStyle w:val="ListParagraph"/>
        <w:spacing w:after="0" w:line="240" w:lineRule="auto"/>
        <w:ind w:left="1440"/>
        <w:rPr>
          <w:rFonts w:ascii="Times New Roman" w:hAnsi="Times New Roman"/>
        </w:rPr>
      </w:pPr>
      <w:r w:rsidRPr="00221589">
        <w:rPr>
          <w:rFonts w:ascii="Times New Roman" w:hAnsi="Times New Roman"/>
        </w:rPr>
        <w:t>Probe: stop taking, talk to health care pro</w:t>
      </w:r>
      <w:r w:rsidR="00DC0719">
        <w:rPr>
          <w:rFonts w:ascii="Times New Roman" w:hAnsi="Times New Roman"/>
        </w:rPr>
        <w:t>fessional</w:t>
      </w:r>
      <w:r w:rsidRPr="00221589">
        <w:rPr>
          <w:rFonts w:ascii="Times New Roman" w:hAnsi="Times New Roman"/>
        </w:rPr>
        <w:t>, report to manufacturer, gov. agency, poison control, switch brands or lower dose</w:t>
      </w:r>
      <w:r w:rsidR="00851D80">
        <w:rPr>
          <w:rFonts w:ascii="Times New Roman" w:hAnsi="Times New Roman"/>
        </w:rPr>
        <w:t xml:space="preserve"> </w:t>
      </w:r>
    </w:p>
    <w:p w:rsidRPr="00851D80" w:rsidR="000177E7" w:rsidP="00851D80" w:rsidRDefault="000177E7" w14:paraId="380222D7" w14:textId="509368BD">
      <w:pPr>
        <w:pStyle w:val="ListParagraph"/>
        <w:numPr>
          <w:ilvl w:val="1"/>
          <w:numId w:val="27"/>
        </w:numPr>
        <w:spacing w:after="0" w:line="240" w:lineRule="auto"/>
        <w:rPr>
          <w:rFonts w:ascii="Times New Roman" w:hAnsi="Times New Roman"/>
        </w:rPr>
      </w:pPr>
      <w:r w:rsidRPr="00851D80">
        <w:rPr>
          <w:rFonts w:ascii="Times New Roman" w:hAnsi="Times New Roman"/>
        </w:rPr>
        <w:t>Have any of you had an adverse e</w:t>
      </w:r>
      <w:r w:rsidRPr="00851D80" w:rsidR="001A1A31">
        <w:rPr>
          <w:rFonts w:ascii="Times New Roman" w:hAnsi="Times New Roman"/>
        </w:rPr>
        <w:t>vent</w:t>
      </w:r>
      <w:r w:rsidRPr="00851D80">
        <w:rPr>
          <w:rFonts w:ascii="Times New Roman" w:hAnsi="Times New Roman"/>
        </w:rPr>
        <w:t xml:space="preserve"> that you reported? Tell me about that reporting process (e.g., Who did you contact? How did you know to contact that person/company/agency? What, if any, follow-up did you receive from the person/company/agency after you filed your report?)</w:t>
      </w:r>
    </w:p>
    <w:p w:rsidR="00C11D3E" w:rsidP="00C11D3E" w:rsidRDefault="00C11D3E" w14:paraId="20E01A41" w14:textId="77777777">
      <w:pPr>
        <w:pStyle w:val="ListParagraph"/>
        <w:spacing w:after="0" w:line="240" w:lineRule="auto"/>
        <w:ind w:left="1440"/>
        <w:rPr>
          <w:rFonts w:ascii="Times New Roman" w:hAnsi="Times New Roman"/>
          <w:highlight w:val="yellow"/>
        </w:rPr>
      </w:pPr>
    </w:p>
    <w:p w:rsidRPr="00ED5ECD" w:rsidR="000177E7" w:rsidP="00ED5ECD" w:rsidRDefault="00C11D3E" w14:paraId="7B47A346" w14:textId="10AB4AAE">
      <w:pPr>
        <w:pStyle w:val="ListParagraph"/>
        <w:spacing w:after="0" w:line="240" w:lineRule="auto"/>
        <w:ind w:left="1440"/>
        <w:rPr>
          <w:rFonts w:ascii="Times New Roman" w:hAnsi="Times New Roman"/>
        </w:rPr>
      </w:pPr>
      <w:r w:rsidRPr="00ED5ECD">
        <w:rPr>
          <w:rFonts w:ascii="Times New Roman" w:hAnsi="Times New Roman"/>
        </w:rPr>
        <w:t xml:space="preserve">IF NO </w:t>
      </w:r>
      <w:r w:rsidR="00ED5ECD">
        <w:rPr>
          <w:rFonts w:ascii="Times New Roman" w:hAnsi="Times New Roman"/>
        </w:rPr>
        <w:t xml:space="preserve">ADVERSE </w:t>
      </w:r>
      <w:r w:rsidR="001A1A31">
        <w:rPr>
          <w:rFonts w:ascii="Times New Roman" w:hAnsi="Times New Roman"/>
        </w:rPr>
        <w:t>EVENTS</w:t>
      </w:r>
      <w:r w:rsidR="00ED5ECD">
        <w:rPr>
          <w:rFonts w:ascii="Times New Roman" w:hAnsi="Times New Roman"/>
        </w:rPr>
        <w:t xml:space="preserve"> or NO to item c</w:t>
      </w:r>
      <w:r w:rsidRPr="00ED5ECD">
        <w:rPr>
          <w:rFonts w:ascii="Times New Roman" w:hAnsi="Times New Roman"/>
        </w:rPr>
        <w:t xml:space="preserve">: </w:t>
      </w:r>
      <w:r w:rsidRPr="00ED5ECD" w:rsidR="000177E7">
        <w:rPr>
          <w:rFonts w:ascii="Times New Roman" w:hAnsi="Times New Roman"/>
        </w:rPr>
        <w:t xml:space="preserve"> Would you report an adverse </w:t>
      </w:r>
      <w:r w:rsidR="001A1A31">
        <w:rPr>
          <w:rFonts w:ascii="Times New Roman" w:hAnsi="Times New Roman"/>
        </w:rPr>
        <w:t>event</w:t>
      </w:r>
      <w:r w:rsidRPr="00ED5ECD" w:rsidR="000177E7">
        <w:rPr>
          <w:rFonts w:ascii="Times New Roman" w:hAnsi="Times New Roman"/>
        </w:rPr>
        <w:t xml:space="preserve"> or safety issue?  To whom would you report it? What kinds of negative reaction would lead you to report it?</w:t>
      </w:r>
      <w:r w:rsidRPr="00ED5ECD" w:rsidDel="009D0B76" w:rsidR="000177E7">
        <w:rPr>
          <w:rFonts w:ascii="Times New Roman" w:hAnsi="Times New Roman"/>
        </w:rPr>
        <w:t xml:space="preserve"> </w:t>
      </w:r>
    </w:p>
    <w:p w:rsidRPr="00221589" w:rsidR="000177E7" w:rsidP="000177E7" w:rsidRDefault="000177E7" w14:paraId="44FF5B4F" w14:textId="77777777">
      <w:pPr>
        <w:spacing w:after="0" w:line="240" w:lineRule="auto"/>
        <w:rPr>
          <w:rFonts w:ascii="Times New Roman" w:hAnsi="Times New Roman"/>
        </w:rPr>
      </w:pPr>
    </w:p>
    <w:p w:rsidR="000177E7" w:rsidP="00710812" w:rsidRDefault="000177E7" w14:paraId="135ED14D" w14:textId="68FFCE33">
      <w:pPr>
        <w:pStyle w:val="ListParagraph"/>
        <w:numPr>
          <w:ilvl w:val="0"/>
          <w:numId w:val="28"/>
        </w:numPr>
        <w:spacing w:after="0" w:line="240" w:lineRule="auto"/>
        <w:rPr>
          <w:rFonts w:ascii="Times New Roman" w:hAnsi="Times New Roman"/>
        </w:rPr>
      </w:pPr>
      <w:r w:rsidRPr="00221589">
        <w:rPr>
          <w:rFonts w:ascii="Times New Roman" w:hAnsi="Times New Roman"/>
        </w:rPr>
        <w:t>Who, if anyone, provides oversight on the dietary supplements that you use</w:t>
      </w:r>
      <w:r>
        <w:rPr>
          <w:rFonts w:ascii="Times New Roman" w:hAnsi="Times New Roman"/>
        </w:rPr>
        <w:t xml:space="preserve"> to be sure that they are safe and effective</w:t>
      </w:r>
      <w:r w:rsidRPr="00221589">
        <w:rPr>
          <w:rFonts w:ascii="Times New Roman" w:hAnsi="Times New Roman"/>
        </w:rPr>
        <w:t xml:space="preserve">? </w:t>
      </w:r>
      <w:r>
        <w:rPr>
          <w:rFonts w:ascii="Times New Roman" w:hAnsi="Times New Roman"/>
        </w:rPr>
        <w:t xml:space="preserve">Is there any other agency or organization that you think should be involved in the oversight process?  If yes, what agency and why? </w:t>
      </w:r>
    </w:p>
    <w:p w:rsidRPr="000177E7" w:rsidR="0070762F" w:rsidP="000177E7" w:rsidRDefault="0070762F" w14:paraId="04C3B567" w14:textId="1777E0F4">
      <w:pPr>
        <w:spacing w:after="0" w:line="240" w:lineRule="auto"/>
        <w:rPr>
          <w:rFonts w:ascii="Times New Roman" w:hAnsi="Times New Roman"/>
        </w:rPr>
      </w:pPr>
    </w:p>
    <w:p w:rsidRPr="00221589" w:rsidR="0070762F" w:rsidP="0070762F" w:rsidRDefault="0070762F" w14:paraId="6312D61B" w14:textId="77777777">
      <w:pPr>
        <w:pStyle w:val="2ndlevellist"/>
        <w:numPr>
          <w:ilvl w:val="0"/>
          <w:numId w:val="0"/>
        </w:numPr>
        <w:ind w:left="270" w:hanging="270"/>
        <w:rPr>
          <w:rFonts w:ascii="Times New Roman" w:hAnsi="Times New Roman" w:cs="Times New Roman"/>
          <w:b/>
        </w:rPr>
      </w:pPr>
    </w:p>
    <w:p w:rsidRPr="00221589" w:rsidR="0070762F" w:rsidP="0070762F" w:rsidRDefault="0070762F" w14:paraId="64ACB1A8" w14:textId="77777777">
      <w:pPr>
        <w:pStyle w:val="2ndlevellist"/>
        <w:numPr>
          <w:ilvl w:val="0"/>
          <w:numId w:val="0"/>
        </w:numPr>
        <w:ind w:left="270" w:hanging="270"/>
        <w:rPr>
          <w:rFonts w:ascii="Times New Roman" w:hAnsi="Times New Roman" w:cs="Times New Roman"/>
          <w:b/>
        </w:rPr>
      </w:pPr>
    </w:p>
    <w:p w:rsidRPr="00221589" w:rsidR="0070762F" w:rsidP="0070762F" w:rsidRDefault="0070762F" w14:paraId="502870CB" w14:textId="2E5A1B14">
      <w:pPr>
        <w:pStyle w:val="2ndlevellist"/>
        <w:numPr>
          <w:ilvl w:val="0"/>
          <w:numId w:val="0"/>
        </w:numPr>
        <w:ind w:left="270" w:hanging="270"/>
        <w:rPr>
          <w:rFonts w:ascii="Times New Roman" w:hAnsi="Times New Roman" w:cs="Times New Roman"/>
          <w:b/>
        </w:rPr>
      </w:pPr>
      <w:r>
        <w:rPr>
          <w:rFonts w:ascii="Times New Roman" w:hAnsi="Times New Roman" w:cs="Times New Roman"/>
          <w:b/>
        </w:rPr>
        <w:t xml:space="preserve">Concept Testing </w:t>
      </w:r>
      <w:r w:rsidR="00862C7D">
        <w:rPr>
          <w:rFonts w:ascii="Times New Roman" w:hAnsi="Times New Roman" w:cs="Times New Roman"/>
          <w:b/>
        </w:rPr>
        <w:t>(</w:t>
      </w:r>
      <w:r w:rsidRPr="00221589">
        <w:rPr>
          <w:rFonts w:ascii="Times New Roman" w:hAnsi="Times New Roman" w:cs="Times New Roman"/>
          <w:b/>
        </w:rPr>
        <w:t>15</w:t>
      </w:r>
      <w:r w:rsidR="00862C7D">
        <w:rPr>
          <w:rFonts w:ascii="Times New Roman" w:hAnsi="Times New Roman" w:cs="Times New Roman"/>
          <w:b/>
        </w:rPr>
        <w:t xml:space="preserve"> 20 min.</w:t>
      </w:r>
      <w:r w:rsidRPr="00221589">
        <w:rPr>
          <w:rFonts w:ascii="Times New Roman" w:hAnsi="Times New Roman" w:cs="Times New Roman"/>
          <w:b/>
        </w:rPr>
        <w:t>)</w:t>
      </w:r>
    </w:p>
    <w:p w:rsidRPr="00221589" w:rsidR="0070762F" w:rsidP="0070762F" w:rsidRDefault="0070762F" w14:paraId="3A7BF1C4" w14:textId="77777777">
      <w:pPr>
        <w:spacing w:after="0" w:line="240" w:lineRule="auto"/>
        <w:rPr>
          <w:rFonts w:ascii="Times New Roman" w:hAnsi="Times New Roman"/>
        </w:rPr>
      </w:pPr>
    </w:p>
    <w:p w:rsidRPr="00221589" w:rsidR="0070762F" w:rsidP="0070762F" w:rsidRDefault="0070762F" w14:paraId="3FF6B3C3" w14:textId="77777777">
      <w:pPr>
        <w:spacing w:after="0" w:line="240" w:lineRule="auto"/>
        <w:rPr>
          <w:rFonts w:ascii="Times New Roman" w:hAnsi="Times New Roman"/>
        </w:rPr>
      </w:pPr>
      <w:r w:rsidRPr="00221589">
        <w:rPr>
          <w:rFonts w:ascii="Times New Roman" w:hAnsi="Times New Roman"/>
        </w:rPr>
        <w:t>I’m going to pass around some materials on dietary supplements.</w:t>
      </w:r>
    </w:p>
    <w:p w:rsidRPr="00221589" w:rsidR="0070762F" w:rsidP="0070762F" w:rsidRDefault="0070762F" w14:paraId="765B0538" w14:textId="77777777">
      <w:pPr>
        <w:spacing w:after="0" w:line="240" w:lineRule="auto"/>
        <w:rPr>
          <w:rFonts w:ascii="Times New Roman" w:hAnsi="Times New Roman"/>
        </w:rPr>
      </w:pPr>
    </w:p>
    <w:p w:rsidRPr="00701B6B" w:rsidR="00FE6666" w:rsidP="00FE6666" w:rsidRDefault="00FE6666" w14:paraId="2327C2D3" w14:textId="77777777">
      <w:pPr>
        <w:pStyle w:val="2ndlevellist"/>
        <w:numPr>
          <w:ilvl w:val="0"/>
          <w:numId w:val="26"/>
        </w:numPr>
        <w:rPr>
          <w:rFonts w:ascii="Times New Roman" w:hAnsi="Times New Roman"/>
        </w:rPr>
      </w:pPr>
      <w:r w:rsidRPr="00701B6B">
        <w:rPr>
          <w:rFonts w:ascii="Times New Roman" w:hAnsi="Times New Roman"/>
        </w:rPr>
        <w:t>What do you think the main message(s) is in this piece?</w:t>
      </w:r>
    </w:p>
    <w:p w:rsidRPr="00701B6B" w:rsidR="00FE6666" w:rsidP="00FE6666" w:rsidRDefault="00FE6666" w14:paraId="4769D0D9" w14:textId="77777777">
      <w:pPr>
        <w:pStyle w:val="2ndlevellist"/>
        <w:numPr>
          <w:ilvl w:val="0"/>
          <w:numId w:val="0"/>
        </w:numPr>
        <w:ind w:left="270"/>
        <w:rPr>
          <w:rFonts w:ascii="Times New Roman" w:hAnsi="Times New Roman"/>
        </w:rPr>
      </w:pPr>
    </w:p>
    <w:p w:rsidRPr="00701B6B" w:rsidR="00FE6666" w:rsidP="00FE6666" w:rsidRDefault="00FE6666" w14:paraId="417DF783" w14:textId="13EFCB37">
      <w:pPr>
        <w:pStyle w:val="2ndlevellist"/>
        <w:numPr>
          <w:ilvl w:val="0"/>
          <w:numId w:val="26"/>
        </w:numPr>
        <w:rPr>
          <w:rFonts w:ascii="Times New Roman" w:hAnsi="Times New Roman"/>
        </w:rPr>
      </w:pPr>
      <w:r w:rsidRPr="00701B6B">
        <w:rPr>
          <w:rFonts w:ascii="Times New Roman" w:hAnsi="Times New Roman"/>
        </w:rPr>
        <w:t>What are your thoughts regarding the first section of the page— “</w:t>
      </w:r>
      <w:r w:rsidR="00D20534">
        <w:rPr>
          <w:rFonts w:ascii="Times New Roman" w:hAnsi="Times New Roman"/>
        </w:rPr>
        <w:t>Who is Responsible for Ensuring the Safety and Efficacy of Dietary Supplements</w:t>
      </w:r>
      <w:r w:rsidRPr="00701B6B">
        <w:rPr>
          <w:rFonts w:ascii="Times New Roman" w:hAnsi="Times New Roman"/>
        </w:rPr>
        <w:t>”?</w:t>
      </w:r>
    </w:p>
    <w:p w:rsidRPr="00701B6B" w:rsidR="00FE6666" w:rsidP="00FE6666" w:rsidRDefault="00FE6666" w14:paraId="7DB2BD04" w14:textId="77777777">
      <w:pPr>
        <w:pStyle w:val="2ndlevellist"/>
        <w:numPr>
          <w:ilvl w:val="1"/>
          <w:numId w:val="26"/>
        </w:numPr>
        <w:rPr>
          <w:rFonts w:ascii="Times New Roman" w:hAnsi="Times New Roman"/>
        </w:rPr>
      </w:pPr>
      <w:r w:rsidRPr="00701B6B">
        <w:rPr>
          <w:rFonts w:ascii="Times New Roman" w:hAnsi="Times New Roman"/>
        </w:rPr>
        <w:t>Probe:  Anything unclear or confusing about this section?</w:t>
      </w:r>
    </w:p>
    <w:p w:rsidRPr="00701B6B" w:rsidR="00FE6666" w:rsidP="00FE6666" w:rsidRDefault="00FE6666" w14:paraId="4D0A3CE3" w14:textId="77777777">
      <w:pPr>
        <w:pStyle w:val="2ndlevellist"/>
        <w:numPr>
          <w:ilvl w:val="0"/>
          <w:numId w:val="0"/>
        </w:numPr>
        <w:ind w:left="270"/>
        <w:rPr>
          <w:rFonts w:ascii="Times New Roman" w:hAnsi="Times New Roman"/>
        </w:rPr>
      </w:pPr>
    </w:p>
    <w:p w:rsidRPr="00701B6B" w:rsidR="00FE6666" w:rsidP="00FE6666" w:rsidRDefault="00FE6666" w14:paraId="1CCEA2D0" w14:textId="70218031">
      <w:pPr>
        <w:pStyle w:val="2ndlevellist"/>
        <w:numPr>
          <w:ilvl w:val="0"/>
          <w:numId w:val="26"/>
        </w:numPr>
        <w:rPr>
          <w:rFonts w:ascii="Times New Roman" w:hAnsi="Times New Roman"/>
        </w:rPr>
      </w:pPr>
      <w:r w:rsidRPr="00701B6B">
        <w:rPr>
          <w:rFonts w:ascii="Times New Roman" w:hAnsi="Times New Roman"/>
        </w:rPr>
        <w:t>What are your thoughts about the second headline and the text below it— “</w:t>
      </w:r>
      <w:r w:rsidRPr="00D20534" w:rsidR="00D20534">
        <w:rPr>
          <w:rFonts w:ascii="Times New Roman" w:hAnsi="Times New Roman"/>
        </w:rPr>
        <w:t>What is FDA's Responsibility in Regulating Dietary Supplements?</w:t>
      </w:r>
      <w:r w:rsidR="00D20534">
        <w:rPr>
          <w:rFonts w:ascii="Times New Roman" w:hAnsi="Times New Roman"/>
        </w:rPr>
        <w:t>”</w:t>
      </w:r>
    </w:p>
    <w:p w:rsidRPr="00701B6B" w:rsidR="00FE6666" w:rsidP="00FE6666" w:rsidRDefault="00FE6666" w14:paraId="0A847D0E" w14:textId="77777777">
      <w:pPr>
        <w:pStyle w:val="2ndlevellist"/>
        <w:numPr>
          <w:ilvl w:val="1"/>
          <w:numId w:val="26"/>
        </w:numPr>
        <w:rPr>
          <w:rFonts w:ascii="Times New Roman" w:hAnsi="Times New Roman"/>
        </w:rPr>
      </w:pPr>
      <w:r w:rsidRPr="00701B6B">
        <w:rPr>
          <w:rFonts w:ascii="Times New Roman" w:hAnsi="Times New Roman"/>
        </w:rPr>
        <w:t>Probe: Anything unclear or confusing about this section?</w:t>
      </w:r>
    </w:p>
    <w:p w:rsidRPr="00701B6B" w:rsidR="00FE6666" w:rsidP="00FE6666" w:rsidRDefault="00FE6666" w14:paraId="17BE2ADA" w14:textId="77777777">
      <w:pPr>
        <w:pStyle w:val="2ndlevellist"/>
        <w:numPr>
          <w:ilvl w:val="0"/>
          <w:numId w:val="0"/>
        </w:numPr>
        <w:ind w:left="270"/>
        <w:rPr>
          <w:rFonts w:ascii="Times New Roman" w:hAnsi="Times New Roman"/>
        </w:rPr>
      </w:pPr>
    </w:p>
    <w:p w:rsidRPr="00701B6B" w:rsidR="00FE6666" w:rsidP="00FE6666" w:rsidRDefault="00FE6666" w14:paraId="757E997A" w14:textId="78C34B28">
      <w:pPr>
        <w:pStyle w:val="2ndlevellist"/>
        <w:numPr>
          <w:ilvl w:val="0"/>
          <w:numId w:val="26"/>
        </w:numPr>
        <w:rPr>
          <w:rFonts w:ascii="Times New Roman" w:hAnsi="Times New Roman"/>
        </w:rPr>
      </w:pPr>
      <w:r w:rsidRPr="00701B6B">
        <w:rPr>
          <w:rFonts w:ascii="Times New Roman" w:hAnsi="Times New Roman"/>
        </w:rPr>
        <w:lastRenderedPageBreak/>
        <w:t>What about the third bulleted section -- “</w:t>
      </w:r>
      <w:r w:rsidRPr="00D20534" w:rsidR="00D20534">
        <w:rPr>
          <w:rFonts w:ascii="Times New Roman" w:hAnsi="Times New Roman"/>
        </w:rPr>
        <w:t>What If I Think I Have Had A Reaction to A Dietary Supplement?</w:t>
      </w:r>
      <w:r w:rsidRPr="00701B6B">
        <w:rPr>
          <w:rFonts w:ascii="Times New Roman" w:hAnsi="Times New Roman"/>
        </w:rPr>
        <w:t>”</w:t>
      </w:r>
    </w:p>
    <w:p w:rsidRPr="00701B6B" w:rsidR="00FE6666" w:rsidP="00FE6666" w:rsidRDefault="00FE6666" w14:paraId="14D2C493" w14:textId="157941BC">
      <w:pPr>
        <w:pStyle w:val="2ndlevellist"/>
        <w:numPr>
          <w:ilvl w:val="1"/>
          <w:numId w:val="26"/>
        </w:numPr>
        <w:rPr>
          <w:rFonts w:ascii="Times New Roman" w:hAnsi="Times New Roman"/>
        </w:rPr>
      </w:pPr>
      <w:r w:rsidRPr="00701B6B">
        <w:rPr>
          <w:rFonts w:ascii="Times New Roman" w:hAnsi="Times New Roman"/>
        </w:rPr>
        <w:t xml:space="preserve">Probe: </w:t>
      </w:r>
      <w:r w:rsidR="00DC0719">
        <w:rPr>
          <w:rFonts w:ascii="Times New Roman" w:hAnsi="Times New Roman"/>
        </w:rPr>
        <w:t>W</w:t>
      </w:r>
      <w:r w:rsidRPr="00701B6B">
        <w:rPr>
          <w:rFonts w:ascii="Times New Roman" w:hAnsi="Times New Roman"/>
        </w:rPr>
        <w:t>hat qualifies as adverse e</w:t>
      </w:r>
      <w:r w:rsidR="001A1A31">
        <w:rPr>
          <w:rFonts w:ascii="Times New Roman" w:hAnsi="Times New Roman"/>
        </w:rPr>
        <w:t>vent</w:t>
      </w:r>
      <w:r w:rsidRPr="00701B6B">
        <w:rPr>
          <w:rFonts w:ascii="Times New Roman" w:hAnsi="Times New Roman"/>
        </w:rPr>
        <w:t>?</w:t>
      </w:r>
    </w:p>
    <w:p w:rsidRPr="00701B6B" w:rsidR="00FE6666" w:rsidP="00FE6666" w:rsidRDefault="00FE6666" w14:paraId="74CBFA90" w14:textId="77777777">
      <w:pPr>
        <w:pStyle w:val="2ndlevellist"/>
        <w:numPr>
          <w:ilvl w:val="1"/>
          <w:numId w:val="26"/>
        </w:numPr>
        <w:rPr>
          <w:rFonts w:ascii="Times New Roman" w:hAnsi="Times New Roman"/>
        </w:rPr>
      </w:pPr>
      <w:r w:rsidRPr="00701B6B">
        <w:rPr>
          <w:rFonts w:ascii="Times New Roman" w:hAnsi="Times New Roman"/>
        </w:rPr>
        <w:t>Probe: Would you report to FDA? If so, where would you go to report this?</w:t>
      </w:r>
    </w:p>
    <w:p w:rsidRPr="00701B6B" w:rsidR="00FE6666" w:rsidP="00FE6666" w:rsidRDefault="00FE6666" w14:paraId="50586B3C" w14:textId="77777777">
      <w:pPr>
        <w:pStyle w:val="2ndlevellist"/>
        <w:numPr>
          <w:ilvl w:val="0"/>
          <w:numId w:val="0"/>
        </w:numPr>
        <w:ind w:left="270"/>
        <w:rPr>
          <w:rFonts w:ascii="Times New Roman" w:hAnsi="Times New Roman"/>
        </w:rPr>
      </w:pPr>
    </w:p>
    <w:p w:rsidRPr="00701B6B" w:rsidR="00FE6666" w:rsidP="00FE6666" w:rsidRDefault="00FE6666" w14:paraId="6B16BFA0" w14:textId="77777777">
      <w:pPr>
        <w:pStyle w:val="2ndlevellist"/>
        <w:numPr>
          <w:ilvl w:val="0"/>
          <w:numId w:val="26"/>
        </w:numPr>
        <w:rPr>
          <w:rFonts w:ascii="Times New Roman" w:hAnsi="Times New Roman"/>
        </w:rPr>
      </w:pPr>
      <w:r w:rsidRPr="00701B6B">
        <w:rPr>
          <w:rFonts w:ascii="Times New Roman" w:hAnsi="Times New Roman"/>
        </w:rPr>
        <w:t>What would you do after reading this sheet?</w:t>
      </w:r>
    </w:p>
    <w:p w:rsidRPr="00701B6B" w:rsidR="00FE6666" w:rsidP="00FE6666" w:rsidRDefault="00FE6666" w14:paraId="62C24D5E" w14:textId="725346D9">
      <w:pPr>
        <w:pStyle w:val="2ndlevellist"/>
        <w:numPr>
          <w:ilvl w:val="1"/>
          <w:numId w:val="26"/>
        </w:numPr>
        <w:rPr>
          <w:rFonts w:ascii="Times New Roman" w:hAnsi="Times New Roman"/>
        </w:rPr>
      </w:pPr>
      <w:r w:rsidRPr="00701B6B">
        <w:rPr>
          <w:rFonts w:ascii="Times New Roman" w:hAnsi="Times New Roman"/>
        </w:rPr>
        <w:t xml:space="preserve">Probe: </w:t>
      </w:r>
      <w:r w:rsidR="00D20534">
        <w:rPr>
          <w:rFonts w:ascii="Times New Roman" w:hAnsi="Times New Roman"/>
        </w:rPr>
        <w:t>W</w:t>
      </w:r>
      <w:r w:rsidRPr="00701B6B">
        <w:rPr>
          <w:rFonts w:ascii="Times New Roman" w:hAnsi="Times New Roman"/>
        </w:rPr>
        <w:t>ould you visit the website listed at the bottom of this sheet?</w:t>
      </w:r>
    </w:p>
    <w:p w:rsidRPr="00701B6B" w:rsidR="00FE6666" w:rsidP="00FE6666" w:rsidRDefault="00FE6666" w14:paraId="531EECE2" w14:textId="77777777">
      <w:pPr>
        <w:pStyle w:val="2ndlevellist"/>
        <w:numPr>
          <w:ilvl w:val="1"/>
          <w:numId w:val="26"/>
        </w:numPr>
        <w:rPr>
          <w:rFonts w:ascii="Times New Roman" w:hAnsi="Times New Roman"/>
        </w:rPr>
      </w:pPr>
      <w:r w:rsidRPr="00701B6B">
        <w:rPr>
          <w:rFonts w:ascii="Times New Roman" w:hAnsi="Times New Roman"/>
        </w:rPr>
        <w:t>Probe: Is any of this information new to you?</w:t>
      </w:r>
    </w:p>
    <w:p w:rsidRPr="00701B6B" w:rsidR="00FE6666" w:rsidP="00FE6666" w:rsidRDefault="00FE6666" w14:paraId="64727CDB" w14:textId="77777777">
      <w:pPr>
        <w:pStyle w:val="2ndlevellist"/>
        <w:numPr>
          <w:ilvl w:val="1"/>
          <w:numId w:val="26"/>
        </w:numPr>
        <w:rPr>
          <w:rFonts w:ascii="Times New Roman" w:hAnsi="Times New Roman"/>
        </w:rPr>
      </w:pPr>
      <w:r w:rsidRPr="00701B6B">
        <w:rPr>
          <w:rFonts w:ascii="Times New Roman" w:hAnsi="Times New Roman"/>
        </w:rPr>
        <w:t xml:space="preserve">Probe:  Any other feedback about this sheet? </w:t>
      </w:r>
    </w:p>
    <w:p w:rsidRPr="00701B6B" w:rsidR="00FE6666" w:rsidP="00FE6666" w:rsidRDefault="00FE6666" w14:paraId="172CC6D6" w14:textId="77777777">
      <w:pPr>
        <w:pStyle w:val="2ndlevellist"/>
        <w:numPr>
          <w:ilvl w:val="0"/>
          <w:numId w:val="0"/>
        </w:numPr>
        <w:ind w:left="270"/>
        <w:rPr>
          <w:rFonts w:ascii="Times New Roman" w:hAnsi="Times New Roman"/>
        </w:rPr>
      </w:pPr>
    </w:p>
    <w:p w:rsidRPr="00701B6B" w:rsidR="00FE6666" w:rsidP="00FE6666" w:rsidRDefault="00FE6666" w14:paraId="2BD4BB16" w14:textId="77777777">
      <w:pPr>
        <w:pStyle w:val="2ndlevellist"/>
        <w:numPr>
          <w:ilvl w:val="0"/>
          <w:numId w:val="26"/>
        </w:numPr>
        <w:rPr>
          <w:rFonts w:ascii="Times New Roman" w:hAnsi="Times New Roman"/>
        </w:rPr>
      </w:pPr>
      <w:r w:rsidRPr="00701B6B">
        <w:rPr>
          <w:rFonts w:ascii="Times New Roman" w:hAnsi="Times New Roman"/>
        </w:rPr>
        <w:t>Is there any information that you would like to see on a sheet like this that is currently missing?  What?</w:t>
      </w:r>
    </w:p>
    <w:p w:rsidRPr="00701B6B" w:rsidR="00FE6666" w:rsidP="00FE6666" w:rsidRDefault="00FE6666" w14:paraId="1B1A0F70" w14:textId="77777777">
      <w:pPr>
        <w:pStyle w:val="2ndlevellist"/>
        <w:numPr>
          <w:ilvl w:val="0"/>
          <w:numId w:val="0"/>
        </w:numPr>
        <w:ind w:left="270"/>
        <w:rPr>
          <w:rFonts w:ascii="Times New Roman" w:hAnsi="Times New Roman"/>
        </w:rPr>
      </w:pPr>
    </w:p>
    <w:p w:rsidRPr="00701B6B" w:rsidR="00FE6666" w:rsidP="00FE6666" w:rsidRDefault="00FE6666" w14:paraId="51CF0A5D" w14:textId="77777777">
      <w:pPr>
        <w:pStyle w:val="2ndlevellist"/>
        <w:numPr>
          <w:ilvl w:val="0"/>
          <w:numId w:val="26"/>
        </w:numPr>
        <w:rPr>
          <w:rFonts w:ascii="Times New Roman" w:hAnsi="Times New Roman"/>
        </w:rPr>
      </w:pPr>
      <w:r w:rsidRPr="00701B6B">
        <w:rPr>
          <w:rFonts w:ascii="Times New Roman" w:hAnsi="Times New Roman"/>
        </w:rPr>
        <w:t xml:space="preserve">What other information on dietary supplements would you like to know to help you make informed decisions? </w:t>
      </w:r>
    </w:p>
    <w:p w:rsidRPr="0070762F" w:rsidR="0070762F" w:rsidP="0070762F" w:rsidRDefault="0070762F" w14:paraId="7682685B" w14:textId="77777777">
      <w:pPr>
        <w:spacing w:after="0" w:line="240" w:lineRule="auto"/>
        <w:rPr>
          <w:rFonts w:ascii="Times New Roman" w:hAnsi="Times New Roman"/>
        </w:rPr>
      </w:pPr>
    </w:p>
    <w:p w:rsidRPr="00221589" w:rsidR="0070762F" w:rsidP="00C11D3E" w:rsidRDefault="0070762F" w14:paraId="03EA73F5" w14:textId="77777777">
      <w:pPr>
        <w:pStyle w:val="ListParagraph"/>
        <w:numPr>
          <w:ilvl w:val="0"/>
          <w:numId w:val="26"/>
        </w:numPr>
        <w:spacing w:after="0" w:line="240" w:lineRule="auto"/>
        <w:rPr>
          <w:rFonts w:ascii="Times New Roman" w:hAnsi="Times New Roman"/>
        </w:rPr>
      </w:pPr>
      <w:r w:rsidRPr="00221589">
        <w:rPr>
          <w:rFonts w:ascii="Times New Roman" w:hAnsi="Times New Roman"/>
        </w:rPr>
        <w:t>How would you prefer to get this information? (print-out, pamphlet, brochure, flyer, website, social media (which platform), etc.)</w:t>
      </w:r>
    </w:p>
    <w:bookmarkEnd w:id="1"/>
    <w:p w:rsidRPr="00221589" w:rsidR="0070762F" w:rsidP="0070762F" w:rsidRDefault="0070762F" w14:paraId="546F2C15" w14:textId="77777777">
      <w:pPr>
        <w:pStyle w:val="2ndlevellist"/>
        <w:numPr>
          <w:ilvl w:val="0"/>
          <w:numId w:val="0"/>
        </w:numPr>
        <w:ind w:left="270" w:hanging="360"/>
        <w:rPr>
          <w:rFonts w:ascii="Times New Roman" w:hAnsi="Times New Roman" w:cs="Times New Roman"/>
          <w:b/>
        </w:rPr>
      </w:pPr>
    </w:p>
    <w:p w:rsidRPr="00221589" w:rsidR="0070762F" w:rsidP="0070762F" w:rsidRDefault="0070762F" w14:paraId="06A16D53" w14:textId="77777777">
      <w:pPr>
        <w:pStyle w:val="2ndlevellist"/>
        <w:numPr>
          <w:ilvl w:val="0"/>
          <w:numId w:val="0"/>
        </w:numPr>
        <w:rPr>
          <w:rFonts w:ascii="Times New Roman" w:hAnsi="Times New Roman" w:cs="Times New Roman"/>
        </w:rPr>
      </w:pPr>
    </w:p>
    <w:p w:rsidRPr="00221589" w:rsidR="0070762F" w:rsidP="0070762F" w:rsidRDefault="0070762F" w14:paraId="79EBBC66" w14:textId="77777777">
      <w:pPr>
        <w:keepNext/>
        <w:spacing w:after="0" w:line="240" w:lineRule="auto"/>
        <w:rPr>
          <w:rFonts w:ascii="Times New Roman" w:hAnsi="Times New Roman"/>
          <w:b/>
        </w:rPr>
      </w:pPr>
      <w:r w:rsidRPr="00221589">
        <w:rPr>
          <w:rFonts w:ascii="Times New Roman" w:hAnsi="Times New Roman"/>
          <w:b/>
        </w:rPr>
        <w:t>False Close (5 minutes)</w:t>
      </w:r>
    </w:p>
    <w:p w:rsidRPr="00221589" w:rsidR="0070762F" w:rsidP="0070762F" w:rsidRDefault="0070762F" w14:paraId="63A79E8C" w14:textId="77777777">
      <w:pPr>
        <w:spacing w:after="0" w:line="240" w:lineRule="auto"/>
        <w:contextualSpacing/>
        <w:rPr>
          <w:rFonts w:ascii="Times New Roman" w:hAnsi="Times New Roman"/>
        </w:rPr>
      </w:pPr>
      <w:r w:rsidRPr="00221589">
        <w:rPr>
          <w:rFonts w:ascii="Times New Roman" w:hAnsi="Times New Roman"/>
        </w:rPr>
        <w:t xml:space="preserve">That’s all the questions I have. I am going to check in with my colleagues to see if I missed anything. I’ll be right back. </w:t>
      </w:r>
    </w:p>
    <w:p w:rsidRPr="00221589" w:rsidR="0070762F" w:rsidP="0070762F" w:rsidRDefault="0070762F" w14:paraId="307A46B0" w14:textId="77777777">
      <w:pPr>
        <w:spacing w:after="0" w:line="240" w:lineRule="auto"/>
        <w:contextualSpacing/>
        <w:rPr>
          <w:rFonts w:ascii="Times New Roman" w:hAnsi="Times New Roman"/>
        </w:rPr>
      </w:pPr>
    </w:p>
    <w:p w:rsidRPr="00221589" w:rsidR="0070762F" w:rsidP="0070762F" w:rsidRDefault="0070762F" w14:paraId="5DF6A201" w14:textId="77777777">
      <w:pPr>
        <w:spacing w:after="0" w:line="240" w:lineRule="auto"/>
        <w:contextualSpacing/>
        <w:rPr>
          <w:rFonts w:ascii="Times New Roman" w:hAnsi="Times New Roman"/>
        </w:rPr>
      </w:pPr>
      <w:r w:rsidRPr="00221589">
        <w:rPr>
          <w:rFonts w:ascii="Times New Roman" w:hAnsi="Times New Roman"/>
        </w:rPr>
        <w:t>[</w:t>
      </w:r>
      <w:r w:rsidRPr="00221589">
        <w:rPr>
          <w:rFonts w:ascii="Times New Roman" w:hAnsi="Times New Roman"/>
          <w:caps/>
        </w:rPr>
        <w:t>Moderator: go to back room to see if there are any new questions.</w:t>
      </w:r>
      <w:r w:rsidRPr="00221589">
        <w:rPr>
          <w:rFonts w:ascii="Times New Roman" w:hAnsi="Times New Roman"/>
        </w:rPr>
        <w:t>]</w:t>
      </w:r>
    </w:p>
    <w:p w:rsidRPr="00221589" w:rsidR="0070762F" w:rsidP="0070762F" w:rsidRDefault="0070762F" w14:paraId="59B1F8EC" w14:textId="77777777">
      <w:pPr>
        <w:spacing w:after="0" w:line="240" w:lineRule="auto"/>
        <w:contextualSpacing/>
        <w:rPr>
          <w:rFonts w:ascii="Times New Roman" w:hAnsi="Times New Roman"/>
        </w:rPr>
      </w:pPr>
    </w:p>
    <w:p w:rsidRPr="00221589" w:rsidR="0070762F" w:rsidP="0070762F" w:rsidRDefault="0070762F" w14:paraId="1BA7598B" w14:textId="77777777">
      <w:pPr>
        <w:spacing w:after="0" w:line="240" w:lineRule="auto"/>
        <w:contextualSpacing/>
        <w:rPr>
          <w:rFonts w:ascii="Times New Roman" w:hAnsi="Times New Roman"/>
        </w:rPr>
      </w:pPr>
    </w:p>
    <w:p w:rsidRPr="00221589" w:rsidR="0070762F" w:rsidP="0070762F" w:rsidRDefault="0070762F" w14:paraId="7E22DADF" w14:textId="77777777">
      <w:pPr>
        <w:keepNext/>
        <w:spacing w:after="0" w:line="240" w:lineRule="auto"/>
        <w:rPr>
          <w:rFonts w:ascii="Times New Roman" w:hAnsi="Times New Roman"/>
          <w:b/>
        </w:rPr>
      </w:pPr>
      <w:r w:rsidRPr="00221589">
        <w:rPr>
          <w:rFonts w:ascii="Times New Roman" w:hAnsi="Times New Roman"/>
          <w:b/>
        </w:rPr>
        <w:t>Close (2 minutes)</w:t>
      </w:r>
    </w:p>
    <w:p w:rsidRPr="00221589" w:rsidR="0070762F" w:rsidP="0070762F" w:rsidRDefault="0070762F" w14:paraId="1A3391C1" w14:textId="77777777">
      <w:pPr>
        <w:spacing w:after="0" w:line="240" w:lineRule="auto"/>
        <w:contextualSpacing/>
        <w:rPr>
          <w:rFonts w:ascii="Times New Roman" w:hAnsi="Times New Roman"/>
        </w:rPr>
      </w:pPr>
      <w:r w:rsidRPr="00221589">
        <w:rPr>
          <w:rFonts w:ascii="Times New Roman" w:hAnsi="Times New Roman"/>
        </w:rPr>
        <w:t xml:space="preserve">Do you have any questions for me or any additional feedback that you’d like to provide?  </w:t>
      </w:r>
    </w:p>
    <w:p w:rsidRPr="00221589" w:rsidR="0070762F" w:rsidP="0070762F" w:rsidRDefault="0070762F" w14:paraId="476B4C97" w14:textId="77777777">
      <w:pPr>
        <w:spacing w:after="0" w:line="240" w:lineRule="auto"/>
        <w:contextualSpacing/>
        <w:rPr>
          <w:rFonts w:ascii="Times New Roman" w:hAnsi="Times New Roman"/>
        </w:rPr>
      </w:pPr>
      <w:r w:rsidRPr="00221589">
        <w:rPr>
          <w:rFonts w:ascii="Times New Roman" w:hAnsi="Times New Roman"/>
        </w:rPr>
        <w:t xml:space="preserve">Thank you very much for your time today. Your feedback is very much appreciated. </w:t>
      </w:r>
    </w:p>
    <w:p w:rsidRPr="00221589" w:rsidR="0070762F" w:rsidP="0070762F" w:rsidRDefault="0070762F" w14:paraId="7A660E86" w14:textId="77777777">
      <w:pPr>
        <w:spacing w:after="0" w:line="240" w:lineRule="auto"/>
        <w:contextualSpacing/>
        <w:rPr>
          <w:rFonts w:ascii="Times New Roman" w:hAnsi="Times New Roman"/>
        </w:rPr>
      </w:pPr>
    </w:p>
    <w:p w:rsidRPr="00221589" w:rsidR="0070762F" w:rsidP="0070762F" w:rsidRDefault="0070762F" w14:paraId="38482A6F" w14:textId="77777777">
      <w:pPr>
        <w:pBdr>
          <w:bottom w:val="single" w:color="auto" w:sz="12" w:space="1"/>
        </w:pBdr>
        <w:spacing w:after="0" w:line="240" w:lineRule="auto"/>
        <w:contextualSpacing/>
        <w:rPr>
          <w:rFonts w:ascii="Times New Roman" w:hAnsi="Times New Roman"/>
        </w:rPr>
      </w:pPr>
      <w:r w:rsidRPr="00221589">
        <w:rPr>
          <w:rFonts w:ascii="Times New Roman" w:hAnsi="Times New Roman"/>
        </w:rPr>
        <w:t>[</w:t>
      </w:r>
      <w:r w:rsidRPr="00221589">
        <w:rPr>
          <w:rFonts w:ascii="Times New Roman" w:hAnsi="Times New Roman"/>
          <w:caps/>
        </w:rPr>
        <w:t>Moderator: Stop recording. Administer incentives and obtain receipts.</w:t>
      </w:r>
      <w:r w:rsidRPr="00221589">
        <w:rPr>
          <w:rFonts w:ascii="Times New Roman" w:hAnsi="Times New Roman"/>
        </w:rPr>
        <w:t>]</w:t>
      </w:r>
    </w:p>
    <w:p w:rsidRPr="006D446A" w:rsidR="006548AA" w:rsidP="0070762F" w:rsidRDefault="006548AA" w14:paraId="5AFBB3F8" w14:textId="7FF7CB7E">
      <w:pPr>
        <w:spacing w:after="0" w:line="240" w:lineRule="auto"/>
        <w:rPr>
          <w:rFonts w:ascii="Times New Roman" w:hAnsi="Times New Roman"/>
          <w:color w:val="002060"/>
        </w:rPr>
      </w:pPr>
    </w:p>
    <w:sectPr w:rsidRPr="006D446A" w:rsidR="006548AA">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922AA6" w14:textId="77777777" w:rsidR="00387996" w:rsidRDefault="00387996" w:rsidP="00DC4F2C">
      <w:pPr>
        <w:spacing w:after="0" w:line="240" w:lineRule="auto"/>
      </w:pPr>
      <w:r>
        <w:separator/>
      </w:r>
    </w:p>
  </w:endnote>
  <w:endnote w:type="continuationSeparator" w:id="0">
    <w:p w14:paraId="0321A6D9" w14:textId="77777777" w:rsidR="00387996" w:rsidRDefault="00387996" w:rsidP="00DC4F2C">
      <w:pPr>
        <w:spacing w:after="0" w:line="240" w:lineRule="auto"/>
      </w:pPr>
      <w:r>
        <w:continuationSeparator/>
      </w:r>
    </w:p>
  </w:endnote>
  <w:endnote w:type="continuationNotice" w:id="1">
    <w:p w14:paraId="550F160F" w14:textId="77777777" w:rsidR="00387996" w:rsidRDefault="0038799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DE9256" w14:textId="592D859A" w:rsidR="00D07BFB" w:rsidRDefault="00D07BFB">
    <w:pPr>
      <w:pStyle w:val="Footer"/>
      <w:jc w:val="right"/>
    </w:pPr>
    <w:r>
      <w:fldChar w:fldCharType="begin"/>
    </w:r>
    <w:r>
      <w:instrText xml:space="preserve"> PAGE   \* MERGEFORMAT </w:instrText>
    </w:r>
    <w:r>
      <w:fldChar w:fldCharType="separate"/>
    </w:r>
    <w:r w:rsidR="0045507E">
      <w:rPr>
        <w:noProof/>
      </w:rPr>
      <w:t>5</w:t>
    </w:r>
    <w:r>
      <w:rPr>
        <w:noProof/>
      </w:rPr>
      <w:fldChar w:fldCharType="end"/>
    </w:r>
  </w:p>
  <w:p w14:paraId="37A0A6A3" w14:textId="77777777" w:rsidR="00D07BFB" w:rsidRDefault="00D07B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B8A7F9" w14:textId="77777777" w:rsidR="00387996" w:rsidRDefault="00387996" w:rsidP="00DC4F2C">
      <w:pPr>
        <w:spacing w:after="0" w:line="240" w:lineRule="auto"/>
      </w:pPr>
      <w:r>
        <w:separator/>
      </w:r>
    </w:p>
  </w:footnote>
  <w:footnote w:type="continuationSeparator" w:id="0">
    <w:p w14:paraId="063DC5FD" w14:textId="77777777" w:rsidR="00387996" w:rsidRDefault="00387996" w:rsidP="00DC4F2C">
      <w:pPr>
        <w:spacing w:after="0" w:line="240" w:lineRule="auto"/>
      </w:pPr>
      <w:r>
        <w:continuationSeparator/>
      </w:r>
    </w:p>
  </w:footnote>
  <w:footnote w:type="continuationNotice" w:id="1">
    <w:p w14:paraId="7E583FA1" w14:textId="77777777" w:rsidR="00387996" w:rsidRDefault="0038799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multilevel"/>
    <w:tmpl w:val="00000000"/>
    <w:lvl w:ilvl="0">
      <w:start w:val="1"/>
      <w:numFmt w:val="decimal"/>
      <w:pStyle w:val="Level1"/>
      <w:lvlText w:val="%1."/>
      <w:lvlJc w:val="left"/>
      <w:pPr>
        <w:tabs>
          <w:tab w:val="num" w:pos="720"/>
        </w:tabs>
        <w:ind w:left="720" w:hanging="720"/>
      </w:pPr>
      <w:rPr>
        <w:rFonts w:ascii="Times New Roman" w:hAnsi="Times New Roman"/>
        <w:sz w:val="22"/>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0392ACD"/>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2" w15:restartNumberingAfterBreak="0">
    <w:nsid w:val="0A11638C"/>
    <w:multiLevelType w:val="hybridMultilevel"/>
    <w:tmpl w:val="642ED4D6"/>
    <w:lvl w:ilvl="0" w:tplc="04090001">
      <w:start w:val="1"/>
      <w:numFmt w:val="bullet"/>
      <w:lvlText w:val=""/>
      <w:lvlJc w:val="left"/>
      <w:pPr>
        <w:tabs>
          <w:tab w:val="num" w:pos="1170"/>
        </w:tabs>
        <w:ind w:left="1170" w:hanging="360"/>
      </w:pPr>
      <w:rPr>
        <w:rFonts w:ascii="Symbol" w:hAnsi="Symbol" w:hint="default"/>
        <w:b w:val="0"/>
        <w:i w:val="0"/>
        <w:sz w:val="22"/>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3" w15:restartNumberingAfterBreak="0">
    <w:nsid w:val="0B6315D1"/>
    <w:multiLevelType w:val="singleLevel"/>
    <w:tmpl w:val="04090007"/>
    <w:lvl w:ilvl="0">
      <w:start w:val="1"/>
      <w:numFmt w:val="bullet"/>
      <w:lvlText w:val=""/>
      <w:lvlJc w:val="left"/>
      <w:pPr>
        <w:tabs>
          <w:tab w:val="num" w:pos="720"/>
        </w:tabs>
        <w:ind w:left="720" w:hanging="360"/>
      </w:pPr>
      <w:rPr>
        <w:rFonts w:ascii="Wingdings" w:hAnsi="Wingdings" w:hint="default"/>
        <w:sz w:val="16"/>
      </w:rPr>
    </w:lvl>
  </w:abstractNum>
  <w:abstractNum w:abstractNumId="4" w15:restartNumberingAfterBreak="0">
    <w:nsid w:val="0C5415ED"/>
    <w:multiLevelType w:val="hybridMultilevel"/>
    <w:tmpl w:val="4CD05CA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C787B1C"/>
    <w:multiLevelType w:val="hybridMultilevel"/>
    <w:tmpl w:val="8BA8475A"/>
    <w:lvl w:ilvl="0" w:tplc="8230E232">
      <w:start w:val="3"/>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EF4A06"/>
    <w:multiLevelType w:val="hybridMultilevel"/>
    <w:tmpl w:val="997CBD9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6921687"/>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8" w15:restartNumberingAfterBreak="0">
    <w:nsid w:val="18855457"/>
    <w:multiLevelType w:val="multilevel"/>
    <w:tmpl w:val="FF54EB02"/>
    <w:styleLink w:val="Style2"/>
    <w:lvl w:ilvl="0">
      <w:start w:val="1"/>
      <w:numFmt w:val="lowerLetter"/>
      <w:lvlText w:val="%1."/>
      <w:lvlJc w:val="left"/>
      <w:pPr>
        <w:ind w:left="1440" w:hanging="360"/>
      </w:pPr>
    </w:lvl>
    <w:lvl w:ilvl="1">
      <w:start w:val="1"/>
      <w:numFmt w:val="bullet"/>
      <w:lvlText w:val=""/>
      <w:lvlJc w:val="left"/>
      <w:pPr>
        <w:ind w:left="2160" w:hanging="360"/>
      </w:pPr>
      <w:rPr>
        <w:rFonts w:ascii="Symbol" w:hAnsi="Symbol" w:hint="default"/>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9" w15:restartNumberingAfterBreak="0">
    <w:nsid w:val="1AD22827"/>
    <w:multiLevelType w:val="hybridMultilevel"/>
    <w:tmpl w:val="2F52EA2E"/>
    <w:lvl w:ilvl="0" w:tplc="04090003">
      <w:start w:val="1"/>
      <w:numFmt w:val="bullet"/>
      <w:lvlText w:val=""/>
      <w:lvlJc w:val="left"/>
      <w:pPr>
        <w:ind w:left="1080" w:hanging="360"/>
      </w:pPr>
      <w:rPr>
        <w:rFonts w:ascii="Wingdings" w:hAnsi="Wingdings" w:hint="default"/>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F6D3E70"/>
    <w:multiLevelType w:val="hybridMultilevel"/>
    <w:tmpl w:val="C3FC2196"/>
    <w:lvl w:ilvl="0" w:tplc="EF1A43E8">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D262F0"/>
    <w:multiLevelType w:val="hybridMultilevel"/>
    <w:tmpl w:val="552290FC"/>
    <w:lvl w:ilvl="0" w:tplc="EF1A43E8">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B549EA"/>
    <w:multiLevelType w:val="hybridMultilevel"/>
    <w:tmpl w:val="29D2E050"/>
    <w:lvl w:ilvl="0" w:tplc="EF1A43E8">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1A55D7"/>
    <w:multiLevelType w:val="hybridMultilevel"/>
    <w:tmpl w:val="C3FC2196"/>
    <w:lvl w:ilvl="0" w:tplc="EF1A43E8">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5547DD"/>
    <w:multiLevelType w:val="hybridMultilevel"/>
    <w:tmpl w:val="C3FC2196"/>
    <w:lvl w:ilvl="0" w:tplc="EF1A43E8">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EE217F"/>
    <w:multiLevelType w:val="hybridMultilevel"/>
    <w:tmpl w:val="552290FC"/>
    <w:lvl w:ilvl="0" w:tplc="EF1A43E8">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704517"/>
    <w:multiLevelType w:val="multilevel"/>
    <w:tmpl w:val="FF54EB02"/>
    <w:styleLink w:val="Style3"/>
    <w:lvl w:ilvl="0">
      <w:start w:val="1"/>
      <w:numFmt w:val="lowerLetter"/>
      <w:lvlText w:val="%1."/>
      <w:lvlJc w:val="left"/>
      <w:pPr>
        <w:ind w:left="1440" w:hanging="360"/>
      </w:pPr>
    </w:lvl>
    <w:lvl w:ilvl="1">
      <w:start w:val="1"/>
      <w:numFmt w:val="bullet"/>
      <w:lvlText w:val=""/>
      <w:lvlJc w:val="left"/>
      <w:pPr>
        <w:ind w:left="2160" w:hanging="360"/>
      </w:pPr>
      <w:rPr>
        <w:rFonts w:ascii="Symbol" w:hAnsi="Symbol" w:hint="default"/>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7" w15:restartNumberingAfterBreak="0">
    <w:nsid w:val="378F2FC7"/>
    <w:multiLevelType w:val="hybridMultilevel"/>
    <w:tmpl w:val="552290FC"/>
    <w:lvl w:ilvl="0" w:tplc="EF1A43E8">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9E124E"/>
    <w:multiLevelType w:val="hybridMultilevel"/>
    <w:tmpl w:val="62D8728A"/>
    <w:lvl w:ilvl="0" w:tplc="EF1A43E8">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0030CC"/>
    <w:multiLevelType w:val="hybridMultilevel"/>
    <w:tmpl w:val="051A3188"/>
    <w:lvl w:ilvl="0" w:tplc="1F96008A">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667BCB"/>
    <w:multiLevelType w:val="hybridMultilevel"/>
    <w:tmpl w:val="552290FC"/>
    <w:lvl w:ilvl="0" w:tplc="EF1A43E8">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203DDA"/>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22" w15:restartNumberingAfterBreak="0">
    <w:nsid w:val="56C167C0"/>
    <w:multiLevelType w:val="multilevel"/>
    <w:tmpl w:val="FF54EB02"/>
    <w:styleLink w:val="Style1"/>
    <w:lvl w:ilvl="0">
      <w:start w:val="1"/>
      <w:numFmt w:val="lowerLetter"/>
      <w:lvlText w:val="%1."/>
      <w:lvlJc w:val="left"/>
      <w:pPr>
        <w:ind w:left="1440" w:hanging="360"/>
      </w:pPr>
    </w:lvl>
    <w:lvl w:ilvl="1">
      <w:start w:val="1"/>
      <w:numFmt w:val="bullet"/>
      <w:lvlText w:val=""/>
      <w:lvlJc w:val="left"/>
      <w:pPr>
        <w:ind w:left="2160" w:hanging="360"/>
      </w:pPr>
      <w:rPr>
        <w:rFonts w:ascii="Symbol" w:hAnsi="Symbol" w:hint="default"/>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3" w15:restartNumberingAfterBreak="0">
    <w:nsid w:val="57F9313E"/>
    <w:multiLevelType w:val="hybridMultilevel"/>
    <w:tmpl w:val="07E661FC"/>
    <w:lvl w:ilvl="0" w:tplc="D0446D4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090C5C"/>
    <w:multiLevelType w:val="singleLevel"/>
    <w:tmpl w:val="04090007"/>
    <w:lvl w:ilvl="0">
      <w:start w:val="1"/>
      <w:numFmt w:val="bullet"/>
      <w:lvlText w:val=""/>
      <w:lvlJc w:val="left"/>
      <w:pPr>
        <w:tabs>
          <w:tab w:val="num" w:pos="1530"/>
        </w:tabs>
        <w:ind w:left="1530" w:hanging="360"/>
      </w:pPr>
      <w:rPr>
        <w:rFonts w:ascii="Wingdings" w:hAnsi="Wingdings" w:hint="default"/>
        <w:sz w:val="16"/>
      </w:rPr>
    </w:lvl>
  </w:abstractNum>
  <w:abstractNum w:abstractNumId="25" w15:restartNumberingAfterBreak="0">
    <w:nsid w:val="70AA7E3E"/>
    <w:multiLevelType w:val="hybridMultilevel"/>
    <w:tmpl w:val="8D487C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DE0E30"/>
    <w:multiLevelType w:val="hybridMultilevel"/>
    <w:tmpl w:val="997233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596402C">
      <w:start w:val="1"/>
      <w:numFmt w:val="lowerLetter"/>
      <w:pStyle w:val="2ndlevellist"/>
      <w:lvlText w:val="%4."/>
      <w:lvlJc w:val="left"/>
      <w:pPr>
        <w:ind w:left="144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8A17E0"/>
    <w:multiLevelType w:val="hybridMultilevel"/>
    <w:tmpl w:val="355A0498"/>
    <w:lvl w:ilvl="0" w:tplc="04090007">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C85CE9"/>
    <w:multiLevelType w:val="hybridMultilevel"/>
    <w:tmpl w:val="3C0C1334"/>
    <w:lvl w:ilvl="0" w:tplc="D5523C50">
      <w:start w:val="65"/>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421CB4"/>
    <w:multiLevelType w:val="hybridMultilevel"/>
    <w:tmpl w:val="D6F03748"/>
    <w:lvl w:ilvl="0" w:tplc="EA3CC5FC">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6"/>
  </w:num>
  <w:num w:numId="3">
    <w:abstractNumId w:val="25"/>
  </w:num>
  <w:num w:numId="4">
    <w:abstractNumId w:val="22"/>
  </w:num>
  <w:num w:numId="5">
    <w:abstractNumId w:val="8"/>
  </w:num>
  <w:num w:numId="6">
    <w:abstractNumId w:val="16"/>
  </w:num>
  <w:num w:numId="7">
    <w:abstractNumId w:val="28"/>
  </w:num>
  <w:num w:numId="8">
    <w:abstractNumId w:val="18"/>
  </w:num>
  <w:num w:numId="9">
    <w:abstractNumId w:val="4"/>
  </w:num>
  <w:num w:numId="10">
    <w:abstractNumId w:val="21"/>
  </w:num>
  <w:num w:numId="11">
    <w:abstractNumId w:val="3"/>
  </w:num>
  <w:num w:numId="12">
    <w:abstractNumId w:val="7"/>
  </w:num>
  <w:num w:numId="13">
    <w:abstractNumId w:val="1"/>
  </w:num>
  <w:num w:numId="14">
    <w:abstractNumId w:val="0"/>
    <w:lvlOverride w:ilvl="0">
      <w:startOverride w:val="4"/>
      <w:lvl w:ilvl="0">
        <w:start w:val="4"/>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5">
    <w:abstractNumId w:val="24"/>
  </w:num>
  <w:num w:numId="16">
    <w:abstractNumId w:val="9"/>
  </w:num>
  <w:num w:numId="17">
    <w:abstractNumId w:val="27"/>
  </w:num>
  <w:num w:numId="18">
    <w:abstractNumId w:val="19"/>
  </w:num>
  <w:num w:numId="19">
    <w:abstractNumId w:val="10"/>
  </w:num>
  <w:num w:numId="20">
    <w:abstractNumId w:val="14"/>
  </w:num>
  <w:num w:numId="21">
    <w:abstractNumId w:val="23"/>
  </w:num>
  <w:num w:numId="22">
    <w:abstractNumId w:val="15"/>
  </w:num>
  <w:num w:numId="23">
    <w:abstractNumId w:val="17"/>
  </w:num>
  <w:num w:numId="24">
    <w:abstractNumId w:val="29"/>
  </w:num>
  <w:num w:numId="25">
    <w:abstractNumId w:val="5"/>
  </w:num>
  <w:num w:numId="26">
    <w:abstractNumId w:val="20"/>
  </w:num>
  <w:num w:numId="27">
    <w:abstractNumId w:val="11"/>
  </w:num>
  <w:num w:numId="28">
    <w:abstractNumId w:val="12"/>
  </w:num>
  <w:num w:numId="29">
    <w:abstractNumId w:val="6"/>
  </w:num>
  <w:num w:numId="30">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0sjQ0MLQ0M7C0NDdQ0lEKTi0uzszPAykwrgUAkbHlwywAAAA="/>
  </w:docVars>
  <w:rsids>
    <w:rsidRoot w:val="00F52897"/>
    <w:rsid w:val="000034D7"/>
    <w:rsid w:val="00004A93"/>
    <w:rsid w:val="0000755C"/>
    <w:rsid w:val="000137EF"/>
    <w:rsid w:val="000177E7"/>
    <w:rsid w:val="00020893"/>
    <w:rsid w:val="00021AD7"/>
    <w:rsid w:val="0002358A"/>
    <w:rsid w:val="00024144"/>
    <w:rsid w:val="00025C5C"/>
    <w:rsid w:val="0003338F"/>
    <w:rsid w:val="00043310"/>
    <w:rsid w:val="000436E3"/>
    <w:rsid w:val="00043D9E"/>
    <w:rsid w:val="00046E46"/>
    <w:rsid w:val="00051389"/>
    <w:rsid w:val="000543B5"/>
    <w:rsid w:val="00055E2F"/>
    <w:rsid w:val="00057F8B"/>
    <w:rsid w:val="000600E7"/>
    <w:rsid w:val="00061241"/>
    <w:rsid w:val="00064CCD"/>
    <w:rsid w:val="000659E5"/>
    <w:rsid w:val="0006668D"/>
    <w:rsid w:val="000676C5"/>
    <w:rsid w:val="000678EB"/>
    <w:rsid w:val="000733A0"/>
    <w:rsid w:val="00080009"/>
    <w:rsid w:val="0008140C"/>
    <w:rsid w:val="00084728"/>
    <w:rsid w:val="00086B01"/>
    <w:rsid w:val="00091DA8"/>
    <w:rsid w:val="000943DF"/>
    <w:rsid w:val="000A2459"/>
    <w:rsid w:val="000A5112"/>
    <w:rsid w:val="000A5906"/>
    <w:rsid w:val="000B05C9"/>
    <w:rsid w:val="000B1CF2"/>
    <w:rsid w:val="000B3E37"/>
    <w:rsid w:val="000B500F"/>
    <w:rsid w:val="000B55D4"/>
    <w:rsid w:val="000B74B1"/>
    <w:rsid w:val="000C3FC5"/>
    <w:rsid w:val="000D30A0"/>
    <w:rsid w:val="000D335A"/>
    <w:rsid w:val="000D3ABA"/>
    <w:rsid w:val="000E2F81"/>
    <w:rsid w:val="000E36FA"/>
    <w:rsid w:val="000E370B"/>
    <w:rsid w:val="000E5721"/>
    <w:rsid w:val="000E6352"/>
    <w:rsid w:val="000E71CD"/>
    <w:rsid w:val="000F02AE"/>
    <w:rsid w:val="001025A5"/>
    <w:rsid w:val="00110D6A"/>
    <w:rsid w:val="001179FE"/>
    <w:rsid w:val="0012077E"/>
    <w:rsid w:val="00120ABB"/>
    <w:rsid w:val="001224B1"/>
    <w:rsid w:val="00125240"/>
    <w:rsid w:val="001352B5"/>
    <w:rsid w:val="0014056B"/>
    <w:rsid w:val="0014146D"/>
    <w:rsid w:val="00141621"/>
    <w:rsid w:val="00141985"/>
    <w:rsid w:val="0014340A"/>
    <w:rsid w:val="00143F31"/>
    <w:rsid w:val="001451DD"/>
    <w:rsid w:val="0014577B"/>
    <w:rsid w:val="00152A00"/>
    <w:rsid w:val="001600E4"/>
    <w:rsid w:val="001605E1"/>
    <w:rsid w:val="001606DC"/>
    <w:rsid w:val="00161A47"/>
    <w:rsid w:val="001639A7"/>
    <w:rsid w:val="00164F90"/>
    <w:rsid w:val="0016555A"/>
    <w:rsid w:val="0017177D"/>
    <w:rsid w:val="001717AC"/>
    <w:rsid w:val="00172B12"/>
    <w:rsid w:val="00172C10"/>
    <w:rsid w:val="0017684D"/>
    <w:rsid w:val="001770D7"/>
    <w:rsid w:val="00177C48"/>
    <w:rsid w:val="00184382"/>
    <w:rsid w:val="00187560"/>
    <w:rsid w:val="0019664E"/>
    <w:rsid w:val="001A1A31"/>
    <w:rsid w:val="001A2391"/>
    <w:rsid w:val="001A269E"/>
    <w:rsid w:val="001A4034"/>
    <w:rsid w:val="001A7127"/>
    <w:rsid w:val="001B6068"/>
    <w:rsid w:val="001B62C5"/>
    <w:rsid w:val="001C3F4C"/>
    <w:rsid w:val="001C4829"/>
    <w:rsid w:val="001C5DF9"/>
    <w:rsid w:val="001C782B"/>
    <w:rsid w:val="001D0CEB"/>
    <w:rsid w:val="001D1CE6"/>
    <w:rsid w:val="001D2155"/>
    <w:rsid w:val="001D43DB"/>
    <w:rsid w:val="001D7024"/>
    <w:rsid w:val="001E1612"/>
    <w:rsid w:val="001E1CFC"/>
    <w:rsid w:val="001E613B"/>
    <w:rsid w:val="001F67D9"/>
    <w:rsid w:val="0020249F"/>
    <w:rsid w:val="00202A19"/>
    <w:rsid w:val="00211CA2"/>
    <w:rsid w:val="002202B4"/>
    <w:rsid w:val="00222B25"/>
    <w:rsid w:val="00234BB5"/>
    <w:rsid w:val="00236577"/>
    <w:rsid w:val="00237CA6"/>
    <w:rsid w:val="00244679"/>
    <w:rsid w:val="00254A4C"/>
    <w:rsid w:val="002550DB"/>
    <w:rsid w:val="002552BF"/>
    <w:rsid w:val="002553DC"/>
    <w:rsid w:val="00256E9C"/>
    <w:rsid w:val="00260C70"/>
    <w:rsid w:val="002655B2"/>
    <w:rsid w:val="002715E6"/>
    <w:rsid w:val="00273D0B"/>
    <w:rsid w:val="002746B5"/>
    <w:rsid w:val="0027652B"/>
    <w:rsid w:val="00276A29"/>
    <w:rsid w:val="002774D5"/>
    <w:rsid w:val="00291F54"/>
    <w:rsid w:val="00296286"/>
    <w:rsid w:val="002970D7"/>
    <w:rsid w:val="00297FF0"/>
    <w:rsid w:val="002A17E4"/>
    <w:rsid w:val="002A2FD1"/>
    <w:rsid w:val="002A4E80"/>
    <w:rsid w:val="002C1700"/>
    <w:rsid w:val="002C20B4"/>
    <w:rsid w:val="002C33A3"/>
    <w:rsid w:val="002C496E"/>
    <w:rsid w:val="002C50B2"/>
    <w:rsid w:val="002C54C1"/>
    <w:rsid w:val="002C7D87"/>
    <w:rsid w:val="002D1D1A"/>
    <w:rsid w:val="002D2F34"/>
    <w:rsid w:val="002D35CC"/>
    <w:rsid w:val="002D7C46"/>
    <w:rsid w:val="002E0419"/>
    <w:rsid w:val="002E2B5E"/>
    <w:rsid w:val="002E3BE5"/>
    <w:rsid w:val="002E42B8"/>
    <w:rsid w:val="002E4AC9"/>
    <w:rsid w:val="002E7A99"/>
    <w:rsid w:val="002F5CED"/>
    <w:rsid w:val="003012A8"/>
    <w:rsid w:val="00302BBF"/>
    <w:rsid w:val="0031075A"/>
    <w:rsid w:val="00310DE9"/>
    <w:rsid w:val="00311165"/>
    <w:rsid w:val="00311D44"/>
    <w:rsid w:val="0031386D"/>
    <w:rsid w:val="0031543E"/>
    <w:rsid w:val="003219FD"/>
    <w:rsid w:val="00322997"/>
    <w:rsid w:val="00322BA4"/>
    <w:rsid w:val="003243B6"/>
    <w:rsid w:val="00324C47"/>
    <w:rsid w:val="00325076"/>
    <w:rsid w:val="0032621E"/>
    <w:rsid w:val="003341F0"/>
    <w:rsid w:val="003343A6"/>
    <w:rsid w:val="00336D07"/>
    <w:rsid w:val="00342159"/>
    <w:rsid w:val="003427D7"/>
    <w:rsid w:val="003465F9"/>
    <w:rsid w:val="00346C57"/>
    <w:rsid w:val="00355239"/>
    <w:rsid w:val="00366CA8"/>
    <w:rsid w:val="00373378"/>
    <w:rsid w:val="00376266"/>
    <w:rsid w:val="0038291B"/>
    <w:rsid w:val="003860A7"/>
    <w:rsid w:val="003862F2"/>
    <w:rsid w:val="00386533"/>
    <w:rsid w:val="00387996"/>
    <w:rsid w:val="00387EBD"/>
    <w:rsid w:val="00391D82"/>
    <w:rsid w:val="00394780"/>
    <w:rsid w:val="0039528E"/>
    <w:rsid w:val="003A1670"/>
    <w:rsid w:val="003A56BE"/>
    <w:rsid w:val="003A5B0E"/>
    <w:rsid w:val="003A5FD5"/>
    <w:rsid w:val="003A74D8"/>
    <w:rsid w:val="003B07A6"/>
    <w:rsid w:val="003B42B0"/>
    <w:rsid w:val="003B583D"/>
    <w:rsid w:val="003B6288"/>
    <w:rsid w:val="003C0534"/>
    <w:rsid w:val="003C17A4"/>
    <w:rsid w:val="003C4C62"/>
    <w:rsid w:val="003C5185"/>
    <w:rsid w:val="003D0A28"/>
    <w:rsid w:val="003D6BC9"/>
    <w:rsid w:val="003E07B7"/>
    <w:rsid w:val="003E0B31"/>
    <w:rsid w:val="003E61A4"/>
    <w:rsid w:val="003E6623"/>
    <w:rsid w:val="003F162D"/>
    <w:rsid w:val="003F2700"/>
    <w:rsid w:val="003F3DE4"/>
    <w:rsid w:val="00400599"/>
    <w:rsid w:val="0040062B"/>
    <w:rsid w:val="004051A5"/>
    <w:rsid w:val="00405DC2"/>
    <w:rsid w:val="00406292"/>
    <w:rsid w:val="0040724B"/>
    <w:rsid w:val="004078C4"/>
    <w:rsid w:val="0041099D"/>
    <w:rsid w:val="004143ED"/>
    <w:rsid w:val="00415BF5"/>
    <w:rsid w:val="0041652F"/>
    <w:rsid w:val="0041688C"/>
    <w:rsid w:val="00422382"/>
    <w:rsid w:val="00423D56"/>
    <w:rsid w:val="004305F3"/>
    <w:rsid w:val="00432125"/>
    <w:rsid w:val="00433C26"/>
    <w:rsid w:val="00434508"/>
    <w:rsid w:val="004356DE"/>
    <w:rsid w:val="00443428"/>
    <w:rsid w:val="004471A2"/>
    <w:rsid w:val="004500AB"/>
    <w:rsid w:val="00451B72"/>
    <w:rsid w:val="00452B59"/>
    <w:rsid w:val="0045507E"/>
    <w:rsid w:val="004566F2"/>
    <w:rsid w:val="00463CB4"/>
    <w:rsid w:val="00465FC7"/>
    <w:rsid w:val="00467F88"/>
    <w:rsid w:val="00470D32"/>
    <w:rsid w:val="00471E28"/>
    <w:rsid w:val="00475A21"/>
    <w:rsid w:val="004772EF"/>
    <w:rsid w:val="0049756F"/>
    <w:rsid w:val="00497B75"/>
    <w:rsid w:val="004A0FB7"/>
    <w:rsid w:val="004A1FA3"/>
    <w:rsid w:val="004A2E26"/>
    <w:rsid w:val="004A4AFF"/>
    <w:rsid w:val="004B0ED0"/>
    <w:rsid w:val="004B3872"/>
    <w:rsid w:val="004B43D0"/>
    <w:rsid w:val="004B4960"/>
    <w:rsid w:val="004C105C"/>
    <w:rsid w:val="004C17B3"/>
    <w:rsid w:val="004C2E5F"/>
    <w:rsid w:val="004C4208"/>
    <w:rsid w:val="004C52D2"/>
    <w:rsid w:val="004C5396"/>
    <w:rsid w:val="004C5B87"/>
    <w:rsid w:val="004D510F"/>
    <w:rsid w:val="004D5907"/>
    <w:rsid w:val="004D68C5"/>
    <w:rsid w:val="004D710C"/>
    <w:rsid w:val="004D7EF8"/>
    <w:rsid w:val="004E00C4"/>
    <w:rsid w:val="004E1A51"/>
    <w:rsid w:val="004E6209"/>
    <w:rsid w:val="004E6823"/>
    <w:rsid w:val="004E68C5"/>
    <w:rsid w:val="004E7578"/>
    <w:rsid w:val="004F3345"/>
    <w:rsid w:val="004F3641"/>
    <w:rsid w:val="00502262"/>
    <w:rsid w:val="005032ED"/>
    <w:rsid w:val="00505C7E"/>
    <w:rsid w:val="00505F36"/>
    <w:rsid w:val="00512314"/>
    <w:rsid w:val="005204E8"/>
    <w:rsid w:val="0052286E"/>
    <w:rsid w:val="0052380F"/>
    <w:rsid w:val="00525503"/>
    <w:rsid w:val="00532E5F"/>
    <w:rsid w:val="00535654"/>
    <w:rsid w:val="00544DDF"/>
    <w:rsid w:val="0055263A"/>
    <w:rsid w:val="00553EEC"/>
    <w:rsid w:val="00555708"/>
    <w:rsid w:val="00557E16"/>
    <w:rsid w:val="00560440"/>
    <w:rsid w:val="005625B7"/>
    <w:rsid w:val="00566157"/>
    <w:rsid w:val="00567236"/>
    <w:rsid w:val="005679C5"/>
    <w:rsid w:val="00570A23"/>
    <w:rsid w:val="00571616"/>
    <w:rsid w:val="00572A56"/>
    <w:rsid w:val="00580A86"/>
    <w:rsid w:val="00582CD4"/>
    <w:rsid w:val="00586B01"/>
    <w:rsid w:val="00587394"/>
    <w:rsid w:val="0058786A"/>
    <w:rsid w:val="00590CB6"/>
    <w:rsid w:val="00591644"/>
    <w:rsid w:val="00591AEE"/>
    <w:rsid w:val="00592567"/>
    <w:rsid w:val="005959BD"/>
    <w:rsid w:val="00597D15"/>
    <w:rsid w:val="005A3908"/>
    <w:rsid w:val="005A64FD"/>
    <w:rsid w:val="005A75B9"/>
    <w:rsid w:val="005C1B87"/>
    <w:rsid w:val="005C3413"/>
    <w:rsid w:val="005C570C"/>
    <w:rsid w:val="005D2642"/>
    <w:rsid w:val="005D329F"/>
    <w:rsid w:val="005D35B4"/>
    <w:rsid w:val="005D7F8A"/>
    <w:rsid w:val="005E0F3C"/>
    <w:rsid w:val="005E5DFF"/>
    <w:rsid w:val="005F1C96"/>
    <w:rsid w:val="005F6D38"/>
    <w:rsid w:val="006050AF"/>
    <w:rsid w:val="00605F4C"/>
    <w:rsid w:val="0061389F"/>
    <w:rsid w:val="00614ADC"/>
    <w:rsid w:val="00614C3D"/>
    <w:rsid w:val="006150D4"/>
    <w:rsid w:val="00620CBD"/>
    <w:rsid w:val="006237EB"/>
    <w:rsid w:val="00624520"/>
    <w:rsid w:val="00624A5F"/>
    <w:rsid w:val="006267CC"/>
    <w:rsid w:val="0064315D"/>
    <w:rsid w:val="006442AC"/>
    <w:rsid w:val="006504AB"/>
    <w:rsid w:val="006548AA"/>
    <w:rsid w:val="00654A51"/>
    <w:rsid w:val="00657112"/>
    <w:rsid w:val="006678FF"/>
    <w:rsid w:val="00670771"/>
    <w:rsid w:val="006718E8"/>
    <w:rsid w:val="00675E6B"/>
    <w:rsid w:val="0067740E"/>
    <w:rsid w:val="00680B7A"/>
    <w:rsid w:val="00681CCD"/>
    <w:rsid w:val="00686302"/>
    <w:rsid w:val="0068710F"/>
    <w:rsid w:val="00692BE1"/>
    <w:rsid w:val="006931CF"/>
    <w:rsid w:val="0069324C"/>
    <w:rsid w:val="00695C5D"/>
    <w:rsid w:val="00695D2B"/>
    <w:rsid w:val="006A03D5"/>
    <w:rsid w:val="006A178F"/>
    <w:rsid w:val="006A1960"/>
    <w:rsid w:val="006A37B3"/>
    <w:rsid w:val="006A4E03"/>
    <w:rsid w:val="006A78BF"/>
    <w:rsid w:val="006A7AB7"/>
    <w:rsid w:val="006B1BB5"/>
    <w:rsid w:val="006B2C04"/>
    <w:rsid w:val="006C046A"/>
    <w:rsid w:val="006C331A"/>
    <w:rsid w:val="006C36AC"/>
    <w:rsid w:val="006C4522"/>
    <w:rsid w:val="006C6016"/>
    <w:rsid w:val="006C73D4"/>
    <w:rsid w:val="006D1B27"/>
    <w:rsid w:val="006D288B"/>
    <w:rsid w:val="006D446A"/>
    <w:rsid w:val="006D6599"/>
    <w:rsid w:val="006D6938"/>
    <w:rsid w:val="006E10E7"/>
    <w:rsid w:val="006E1B6D"/>
    <w:rsid w:val="006E2A01"/>
    <w:rsid w:val="006E5AFE"/>
    <w:rsid w:val="006E5DBD"/>
    <w:rsid w:val="006E680D"/>
    <w:rsid w:val="006E7585"/>
    <w:rsid w:val="006F0EBA"/>
    <w:rsid w:val="006F433C"/>
    <w:rsid w:val="006F5C70"/>
    <w:rsid w:val="00702BBA"/>
    <w:rsid w:val="00702C3B"/>
    <w:rsid w:val="00706A7A"/>
    <w:rsid w:val="0070762F"/>
    <w:rsid w:val="00710812"/>
    <w:rsid w:val="00711BFC"/>
    <w:rsid w:val="00712D13"/>
    <w:rsid w:val="00713CB4"/>
    <w:rsid w:val="0071578D"/>
    <w:rsid w:val="00716147"/>
    <w:rsid w:val="00721B78"/>
    <w:rsid w:val="007230D7"/>
    <w:rsid w:val="00731137"/>
    <w:rsid w:val="00732BBB"/>
    <w:rsid w:val="00741161"/>
    <w:rsid w:val="007441BD"/>
    <w:rsid w:val="00744569"/>
    <w:rsid w:val="007475C8"/>
    <w:rsid w:val="00747959"/>
    <w:rsid w:val="00747B9C"/>
    <w:rsid w:val="00750247"/>
    <w:rsid w:val="007502E7"/>
    <w:rsid w:val="00751F87"/>
    <w:rsid w:val="00753B72"/>
    <w:rsid w:val="0075622F"/>
    <w:rsid w:val="007602B7"/>
    <w:rsid w:val="007606C2"/>
    <w:rsid w:val="00760D49"/>
    <w:rsid w:val="00763680"/>
    <w:rsid w:val="007640EB"/>
    <w:rsid w:val="0076675B"/>
    <w:rsid w:val="00770150"/>
    <w:rsid w:val="00773E1A"/>
    <w:rsid w:val="00776E76"/>
    <w:rsid w:val="007772D8"/>
    <w:rsid w:val="00780798"/>
    <w:rsid w:val="00785404"/>
    <w:rsid w:val="00786A79"/>
    <w:rsid w:val="00787ECA"/>
    <w:rsid w:val="007938D4"/>
    <w:rsid w:val="00793ED9"/>
    <w:rsid w:val="00797945"/>
    <w:rsid w:val="007A2578"/>
    <w:rsid w:val="007A2D12"/>
    <w:rsid w:val="007B37B0"/>
    <w:rsid w:val="007B7823"/>
    <w:rsid w:val="007C1154"/>
    <w:rsid w:val="007C1B38"/>
    <w:rsid w:val="007C286B"/>
    <w:rsid w:val="007C2A13"/>
    <w:rsid w:val="007C3EBF"/>
    <w:rsid w:val="007D219D"/>
    <w:rsid w:val="007D3BF3"/>
    <w:rsid w:val="007D6968"/>
    <w:rsid w:val="007D712E"/>
    <w:rsid w:val="007E439F"/>
    <w:rsid w:val="007F1E9C"/>
    <w:rsid w:val="007F22E0"/>
    <w:rsid w:val="007F6275"/>
    <w:rsid w:val="007F75BA"/>
    <w:rsid w:val="007F7FF1"/>
    <w:rsid w:val="00800520"/>
    <w:rsid w:val="00801D12"/>
    <w:rsid w:val="00802E1E"/>
    <w:rsid w:val="00803029"/>
    <w:rsid w:val="008163CE"/>
    <w:rsid w:val="00825F96"/>
    <w:rsid w:val="00836EB0"/>
    <w:rsid w:val="0084365E"/>
    <w:rsid w:val="00851A75"/>
    <w:rsid w:val="00851D80"/>
    <w:rsid w:val="008538F3"/>
    <w:rsid w:val="00856B11"/>
    <w:rsid w:val="008627D1"/>
    <w:rsid w:val="00862C7D"/>
    <w:rsid w:val="00863207"/>
    <w:rsid w:val="008718CC"/>
    <w:rsid w:val="00873550"/>
    <w:rsid w:val="00873B97"/>
    <w:rsid w:val="00877F94"/>
    <w:rsid w:val="0088116E"/>
    <w:rsid w:val="00882C29"/>
    <w:rsid w:val="00886B06"/>
    <w:rsid w:val="00887F13"/>
    <w:rsid w:val="00891CB0"/>
    <w:rsid w:val="00892C6C"/>
    <w:rsid w:val="00894E46"/>
    <w:rsid w:val="00894ED8"/>
    <w:rsid w:val="008A3555"/>
    <w:rsid w:val="008A79C0"/>
    <w:rsid w:val="008B457A"/>
    <w:rsid w:val="008B5EA5"/>
    <w:rsid w:val="008C0AB2"/>
    <w:rsid w:val="008C3CA5"/>
    <w:rsid w:val="008D0306"/>
    <w:rsid w:val="008D1259"/>
    <w:rsid w:val="008D5EF4"/>
    <w:rsid w:val="008E03D3"/>
    <w:rsid w:val="008E03FA"/>
    <w:rsid w:val="008E4240"/>
    <w:rsid w:val="008E4EAA"/>
    <w:rsid w:val="008E5234"/>
    <w:rsid w:val="008F24D3"/>
    <w:rsid w:val="008F535D"/>
    <w:rsid w:val="008F5878"/>
    <w:rsid w:val="00900111"/>
    <w:rsid w:val="00900808"/>
    <w:rsid w:val="00900E6C"/>
    <w:rsid w:val="00901683"/>
    <w:rsid w:val="0090625E"/>
    <w:rsid w:val="009069A2"/>
    <w:rsid w:val="009070E6"/>
    <w:rsid w:val="00907AE8"/>
    <w:rsid w:val="0091103B"/>
    <w:rsid w:val="00912890"/>
    <w:rsid w:val="00914BF0"/>
    <w:rsid w:val="00914D0F"/>
    <w:rsid w:val="00915F6F"/>
    <w:rsid w:val="00917E11"/>
    <w:rsid w:val="00926F66"/>
    <w:rsid w:val="00931EE3"/>
    <w:rsid w:val="00941360"/>
    <w:rsid w:val="00941A61"/>
    <w:rsid w:val="00941B5A"/>
    <w:rsid w:val="009425CF"/>
    <w:rsid w:val="00947817"/>
    <w:rsid w:val="009509A8"/>
    <w:rsid w:val="00952091"/>
    <w:rsid w:val="00952D50"/>
    <w:rsid w:val="009602CE"/>
    <w:rsid w:val="009607C4"/>
    <w:rsid w:val="00964829"/>
    <w:rsid w:val="00964B1E"/>
    <w:rsid w:val="00966D91"/>
    <w:rsid w:val="009673CF"/>
    <w:rsid w:val="009724CA"/>
    <w:rsid w:val="0097409C"/>
    <w:rsid w:val="00975D77"/>
    <w:rsid w:val="00977B80"/>
    <w:rsid w:val="00983EC1"/>
    <w:rsid w:val="00985800"/>
    <w:rsid w:val="00986C78"/>
    <w:rsid w:val="00990084"/>
    <w:rsid w:val="00992BF9"/>
    <w:rsid w:val="009A1D9D"/>
    <w:rsid w:val="009A5095"/>
    <w:rsid w:val="009A5CF1"/>
    <w:rsid w:val="009B0D66"/>
    <w:rsid w:val="009B439D"/>
    <w:rsid w:val="009B6422"/>
    <w:rsid w:val="009B6ACD"/>
    <w:rsid w:val="009C10BE"/>
    <w:rsid w:val="009C440E"/>
    <w:rsid w:val="009C6373"/>
    <w:rsid w:val="009C686D"/>
    <w:rsid w:val="009C7A97"/>
    <w:rsid w:val="009D0B76"/>
    <w:rsid w:val="009D5C6A"/>
    <w:rsid w:val="009D623C"/>
    <w:rsid w:val="009D64A0"/>
    <w:rsid w:val="009D71EB"/>
    <w:rsid w:val="009E0E6A"/>
    <w:rsid w:val="009E5ABD"/>
    <w:rsid w:val="009E71DB"/>
    <w:rsid w:val="009F1275"/>
    <w:rsid w:val="009F562F"/>
    <w:rsid w:val="009F6395"/>
    <w:rsid w:val="00A0028D"/>
    <w:rsid w:val="00A00E48"/>
    <w:rsid w:val="00A036DF"/>
    <w:rsid w:val="00A03BA1"/>
    <w:rsid w:val="00A04F64"/>
    <w:rsid w:val="00A05BDA"/>
    <w:rsid w:val="00A1292E"/>
    <w:rsid w:val="00A12D6F"/>
    <w:rsid w:val="00A144DD"/>
    <w:rsid w:val="00A16E36"/>
    <w:rsid w:val="00A22668"/>
    <w:rsid w:val="00A252A3"/>
    <w:rsid w:val="00A257FD"/>
    <w:rsid w:val="00A25967"/>
    <w:rsid w:val="00A33B68"/>
    <w:rsid w:val="00A33BB7"/>
    <w:rsid w:val="00A52978"/>
    <w:rsid w:val="00A555A5"/>
    <w:rsid w:val="00A55E7A"/>
    <w:rsid w:val="00A55F21"/>
    <w:rsid w:val="00A6008A"/>
    <w:rsid w:val="00A60671"/>
    <w:rsid w:val="00A60CEB"/>
    <w:rsid w:val="00A67DA6"/>
    <w:rsid w:val="00A700DB"/>
    <w:rsid w:val="00A70B73"/>
    <w:rsid w:val="00A74C64"/>
    <w:rsid w:val="00A75DFE"/>
    <w:rsid w:val="00A77F8E"/>
    <w:rsid w:val="00A80308"/>
    <w:rsid w:val="00A82250"/>
    <w:rsid w:val="00A8310D"/>
    <w:rsid w:val="00A83B42"/>
    <w:rsid w:val="00A847CD"/>
    <w:rsid w:val="00A8604A"/>
    <w:rsid w:val="00A867D1"/>
    <w:rsid w:val="00A86B31"/>
    <w:rsid w:val="00A86D0E"/>
    <w:rsid w:val="00A90930"/>
    <w:rsid w:val="00A95EF5"/>
    <w:rsid w:val="00A96116"/>
    <w:rsid w:val="00AA0BC2"/>
    <w:rsid w:val="00AA364F"/>
    <w:rsid w:val="00AA48A5"/>
    <w:rsid w:val="00AC7534"/>
    <w:rsid w:val="00AC7FD3"/>
    <w:rsid w:val="00AD6F8B"/>
    <w:rsid w:val="00AD7A9F"/>
    <w:rsid w:val="00AE1EEB"/>
    <w:rsid w:val="00AE7851"/>
    <w:rsid w:val="00AF0EE4"/>
    <w:rsid w:val="00B008A0"/>
    <w:rsid w:val="00B01872"/>
    <w:rsid w:val="00B01948"/>
    <w:rsid w:val="00B05537"/>
    <w:rsid w:val="00B05D3F"/>
    <w:rsid w:val="00B118EE"/>
    <w:rsid w:val="00B12678"/>
    <w:rsid w:val="00B17559"/>
    <w:rsid w:val="00B21873"/>
    <w:rsid w:val="00B266D2"/>
    <w:rsid w:val="00B32CAE"/>
    <w:rsid w:val="00B344CC"/>
    <w:rsid w:val="00B3540C"/>
    <w:rsid w:val="00B44A6F"/>
    <w:rsid w:val="00B46FBC"/>
    <w:rsid w:val="00B50409"/>
    <w:rsid w:val="00B60F3B"/>
    <w:rsid w:val="00B631D7"/>
    <w:rsid w:val="00B63EB9"/>
    <w:rsid w:val="00B64DA9"/>
    <w:rsid w:val="00B658B3"/>
    <w:rsid w:val="00B72077"/>
    <w:rsid w:val="00B72B77"/>
    <w:rsid w:val="00B86281"/>
    <w:rsid w:val="00B91085"/>
    <w:rsid w:val="00B91394"/>
    <w:rsid w:val="00B9360E"/>
    <w:rsid w:val="00B97E8A"/>
    <w:rsid w:val="00BA4D4E"/>
    <w:rsid w:val="00BA7AB4"/>
    <w:rsid w:val="00BB6CD3"/>
    <w:rsid w:val="00BB783F"/>
    <w:rsid w:val="00BC20DF"/>
    <w:rsid w:val="00BC3158"/>
    <w:rsid w:val="00BD1EBE"/>
    <w:rsid w:val="00BD27F0"/>
    <w:rsid w:val="00BD30A8"/>
    <w:rsid w:val="00BD6E93"/>
    <w:rsid w:val="00BE26A3"/>
    <w:rsid w:val="00BE7776"/>
    <w:rsid w:val="00BF42CB"/>
    <w:rsid w:val="00BF5E75"/>
    <w:rsid w:val="00C00F22"/>
    <w:rsid w:val="00C030BA"/>
    <w:rsid w:val="00C05CCC"/>
    <w:rsid w:val="00C074C2"/>
    <w:rsid w:val="00C11D3E"/>
    <w:rsid w:val="00C12BBC"/>
    <w:rsid w:val="00C15492"/>
    <w:rsid w:val="00C16312"/>
    <w:rsid w:val="00C16ED8"/>
    <w:rsid w:val="00C1710D"/>
    <w:rsid w:val="00C20DB5"/>
    <w:rsid w:val="00C327E3"/>
    <w:rsid w:val="00C41812"/>
    <w:rsid w:val="00C4240B"/>
    <w:rsid w:val="00C42FE6"/>
    <w:rsid w:val="00C449DA"/>
    <w:rsid w:val="00C47971"/>
    <w:rsid w:val="00C524CB"/>
    <w:rsid w:val="00C57AF2"/>
    <w:rsid w:val="00C60F4F"/>
    <w:rsid w:val="00C632C3"/>
    <w:rsid w:val="00C6353C"/>
    <w:rsid w:val="00C67463"/>
    <w:rsid w:val="00C678A2"/>
    <w:rsid w:val="00C71D3B"/>
    <w:rsid w:val="00C80434"/>
    <w:rsid w:val="00C81B3C"/>
    <w:rsid w:val="00C85F5B"/>
    <w:rsid w:val="00C94305"/>
    <w:rsid w:val="00C9743E"/>
    <w:rsid w:val="00CA27B3"/>
    <w:rsid w:val="00CA3408"/>
    <w:rsid w:val="00CA71AF"/>
    <w:rsid w:val="00CB21FB"/>
    <w:rsid w:val="00CB613A"/>
    <w:rsid w:val="00CC078E"/>
    <w:rsid w:val="00CC6B9E"/>
    <w:rsid w:val="00CD110C"/>
    <w:rsid w:val="00CD15CF"/>
    <w:rsid w:val="00CD2995"/>
    <w:rsid w:val="00CD30D5"/>
    <w:rsid w:val="00CD49E2"/>
    <w:rsid w:val="00CD6295"/>
    <w:rsid w:val="00CE2B81"/>
    <w:rsid w:val="00CE3F9A"/>
    <w:rsid w:val="00CE4E4F"/>
    <w:rsid w:val="00CF150B"/>
    <w:rsid w:val="00CF3B85"/>
    <w:rsid w:val="00D00821"/>
    <w:rsid w:val="00D027E7"/>
    <w:rsid w:val="00D039FA"/>
    <w:rsid w:val="00D07094"/>
    <w:rsid w:val="00D07BFB"/>
    <w:rsid w:val="00D07C1D"/>
    <w:rsid w:val="00D20534"/>
    <w:rsid w:val="00D24B92"/>
    <w:rsid w:val="00D25100"/>
    <w:rsid w:val="00D25625"/>
    <w:rsid w:val="00D26138"/>
    <w:rsid w:val="00D31771"/>
    <w:rsid w:val="00D34B07"/>
    <w:rsid w:val="00D35ED4"/>
    <w:rsid w:val="00D35F34"/>
    <w:rsid w:val="00D36636"/>
    <w:rsid w:val="00D36792"/>
    <w:rsid w:val="00D40B65"/>
    <w:rsid w:val="00D4123E"/>
    <w:rsid w:val="00D41E11"/>
    <w:rsid w:val="00D44C7A"/>
    <w:rsid w:val="00D47E2F"/>
    <w:rsid w:val="00D515EB"/>
    <w:rsid w:val="00D5290C"/>
    <w:rsid w:val="00D577B9"/>
    <w:rsid w:val="00D60A20"/>
    <w:rsid w:val="00D61277"/>
    <w:rsid w:val="00D6311F"/>
    <w:rsid w:val="00D65B2E"/>
    <w:rsid w:val="00D66A55"/>
    <w:rsid w:val="00D72CBC"/>
    <w:rsid w:val="00D7344E"/>
    <w:rsid w:val="00D73E7B"/>
    <w:rsid w:val="00D74BA7"/>
    <w:rsid w:val="00D76363"/>
    <w:rsid w:val="00D8617D"/>
    <w:rsid w:val="00D86347"/>
    <w:rsid w:val="00D87631"/>
    <w:rsid w:val="00D87F55"/>
    <w:rsid w:val="00D96BF1"/>
    <w:rsid w:val="00DA45A6"/>
    <w:rsid w:val="00DA5453"/>
    <w:rsid w:val="00DA58C6"/>
    <w:rsid w:val="00DB0418"/>
    <w:rsid w:val="00DB18D3"/>
    <w:rsid w:val="00DB4EE3"/>
    <w:rsid w:val="00DB5634"/>
    <w:rsid w:val="00DB64AB"/>
    <w:rsid w:val="00DC0719"/>
    <w:rsid w:val="00DC083B"/>
    <w:rsid w:val="00DC10FC"/>
    <w:rsid w:val="00DC2828"/>
    <w:rsid w:val="00DC4F2C"/>
    <w:rsid w:val="00DC6F33"/>
    <w:rsid w:val="00DC7B02"/>
    <w:rsid w:val="00DD06A0"/>
    <w:rsid w:val="00DD2420"/>
    <w:rsid w:val="00DD364E"/>
    <w:rsid w:val="00DD3CE5"/>
    <w:rsid w:val="00DE15EB"/>
    <w:rsid w:val="00DE25B0"/>
    <w:rsid w:val="00DE3A4C"/>
    <w:rsid w:val="00DE51F7"/>
    <w:rsid w:val="00DE54A2"/>
    <w:rsid w:val="00DF3E3F"/>
    <w:rsid w:val="00DF6DD4"/>
    <w:rsid w:val="00E0118B"/>
    <w:rsid w:val="00E01B2C"/>
    <w:rsid w:val="00E01CF1"/>
    <w:rsid w:val="00E021A1"/>
    <w:rsid w:val="00E02280"/>
    <w:rsid w:val="00E04FA6"/>
    <w:rsid w:val="00E1335D"/>
    <w:rsid w:val="00E141BB"/>
    <w:rsid w:val="00E14BFC"/>
    <w:rsid w:val="00E15B39"/>
    <w:rsid w:val="00E17DD4"/>
    <w:rsid w:val="00E230B4"/>
    <w:rsid w:val="00E3742C"/>
    <w:rsid w:val="00E42F2A"/>
    <w:rsid w:val="00E44608"/>
    <w:rsid w:val="00E45D0E"/>
    <w:rsid w:val="00E45F63"/>
    <w:rsid w:val="00E46266"/>
    <w:rsid w:val="00E52009"/>
    <w:rsid w:val="00E53D94"/>
    <w:rsid w:val="00E5513A"/>
    <w:rsid w:val="00E57C20"/>
    <w:rsid w:val="00E57E63"/>
    <w:rsid w:val="00E61205"/>
    <w:rsid w:val="00E612F7"/>
    <w:rsid w:val="00E6607E"/>
    <w:rsid w:val="00E70F19"/>
    <w:rsid w:val="00E71910"/>
    <w:rsid w:val="00E75ED7"/>
    <w:rsid w:val="00E8030E"/>
    <w:rsid w:val="00E92AC6"/>
    <w:rsid w:val="00E9343C"/>
    <w:rsid w:val="00E94162"/>
    <w:rsid w:val="00E95C23"/>
    <w:rsid w:val="00EA2EBD"/>
    <w:rsid w:val="00EA57D7"/>
    <w:rsid w:val="00EA58F0"/>
    <w:rsid w:val="00EA5B17"/>
    <w:rsid w:val="00EB4E5B"/>
    <w:rsid w:val="00EB6959"/>
    <w:rsid w:val="00EC05B1"/>
    <w:rsid w:val="00EC3D6B"/>
    <w:rsid w:val="00ED2427"/>
    <w:rsid w:val="00ED3051"/>
    <w:rsid w:val="00ED4514"/>
    <w:rsid w:val="00ED5582"/>
    <w:rsid w:val="00ED5ECD"/>
    <w:rsid w:val="00ED5F49"/>
    <w:rsid w:val="00ED6569"/>
    <w:rsid w:val="00ED7384"/>
    <w:rsid w:val="00EE1D5C"/>
    <w:rsid w:val="00EE3D79"/>
    <w:rsid w:val="00EE431A"/>
    <w:rsid w:val="00EE6A48"/>
    <w:rsid w:val="00EE6C6E"/>
    <w:rsid w:val="00EF13C9"/>
    <w:rsid w:val="00EF2AC2"/>
    <w:rsid w:val="00EF4C2E"/>
    <w:rsid w:val="00EF647F"/>
    <w:rsid w:val="00F005BB"/>
    <w:rsid w:val="00F0133F"/>
    <w:rsid w:val="00F02873"/>
    <w:rsid w:val="00F02FF5"/>
    <w:rsid w:val="00F03058"/>
    <w:rsid w:val="00F039D8"/>
    <w:rsid w:val="00F0537A"/>
    <w:rsid w:val="00F21BD9"/>
    <w:rsid w:val="00F22768"/>
    <w:rsid w:val="00F24428"/>
    <w:rsid w:val="00F25DF3"/>
    <w:rsid w:val="00F262B8"/>
    <w:rsid w:val="00F300BD"/>
    <w:rsid w:val="00F3037D"/>
    <w:rsid w:val="00F37112"/>
    <w:rsid w:val="00F44DE5"/>
    <w:rsid w:val="00F46C86"/>
    <w:rsid w:val="00F5147B"/>
    <w:rsid w:val="00F519D2"/>
    <w:rsid w:val="00F52897"/>
    <w:rsid w:val="00F5372C"/>
    <w:rsid w:val="00F70A5E"/>
    <w:rsid w:val="00F71272"/>
    <w:rsid w:val="00F71EDD"/>
    <w:rsid w:val="00F73ADD"/>
    <w:rsid w:val="00F82FB3"/>
    <w:rsid w:val="00F83906"/>
    <w:rsid w:val="00F845E7"/>
    <w:rsid w:val="00F87DF2"/>
    <w:rsid w:val="00F9043F"/>
    <w:rsid w:val="00F9324E"/>
    <w:rsid w:val="00F960C0"/>
    <w:rsid w:val="00FA1C72"/>
    <w:rsid w:val="00FA31BD"/>
    <w:rsid w:val="00FA5ED4"/>
    <w:rsid w:val="00FB5520"/>
    <w:rsid w:val="00FC3DC1"/>
    <w:rsid w:val="00FC680E"/>
    <w:rsid w:val="00FD788B"/>
    <w:rsid w:val="00FE6609"/>
    <w:rsid w:val="00FE6666"/>
    <w:rsid w:val="00FE71C1"/>
    <w:rsid w:val="00FF2B6C"/>
    <w:rsid w:val="00FF65DB"/>
    <w:rsid w:val="00FF6D19"/>
    <w:rsid w:val="00FF7E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6283A"/>
  <w15:docId w15:val="{A26E57CE-D919-4525-9781-B56F7A854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00808"/>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unhideWhenUsed/>
    <w:rsid w:val="00F52897"/>
    <w:rPr>
      <w:sz w:val="16"/>
      <w:szCs w:val="16"/>
    </w:rPr>
  </w:style>
  <w:style w:type="paragraph" w:styleId="CommentText">
    <w:name w:val="annotation text"/>
    <w:basedOn w:val="Normal"/>
    <w:link w:val="CommentTextChar"/>
    <w:uiPriority w:val="99"/>
    <w:unhideWhenUsed/>
    <w:rsid w:val="00F52897"/>
    <w:pPr>
      <w:spacing w:after="0" w:line="240" w:lineRule="auto"/>
    </w:pPr>
    <w:rPr>
      <w:rFonts w:ascii="Arial" w:hAnsi="Arial"/>
      <w:sz w:val="20"/>
      <w:szCs w:val="20"/>
    </w:rPr>
  </w:style>
  <w:style w:type="character" w:customStyle="1" w:styleId="CommentTextChar">
    <w:name w:val="Comment Text Char"/>
    <w:link w:val="CommentText"/>
    <w:uiPriority w:val="99"/>
    <w:rsid w:val="00F52897"/>
    <w:rPr>
      <w:rFonts w:ascii="Arial" w:hAnsi="Arial"/>
    </w:rPr>
  </w:style>
  <w:style w:type="paragraph" w:styleId="BalloonText">
    <w:name w:val="Balloon Text"/>
    <w:basedOn w:val="Normal"/>
    <w:link w:val="BalloonTextChar"/>
    <w:uiPriority w:val="99"/>
    <w:semiHidden/>
    <w:unhideWhenUsed/>
    <w:rsid w:val="00F5289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52897"/>
    <w:rPr>
      <w:rFonts w:ascii="Tahoma" w:hAnsi="Tahoma" w:cs="Tahoma"/>
      <w:sz w:val="16"/>
      <w:szCs w:val="16"/>
    </w:rPr>
  </w:style>
  <w:style w:type="paragraph" w:styleId="ListParagraph">
    <w:name w:val="List Paragraph"/>
    <w:aliases w:val="Question"/>
    <w:basedOn w:val="Normal"/>
    <w:link w:val="ListParagraphChar"/>
    <w:uiPriority w:val="34"/>
    <w:qFormat/>
    <w:rsid w:val="00F52897"/>
    <w:pPr>
      <w:ind w:left="720"/>
    </w:pPr>
  </w:style>
  <w:style w:type="paragraph" w:customStyle="1" w:styleId="Default">
    <w:name w:val="Default"/>
    <w:rsid w:val="0091103B"/>
    <w:pPr>
      <w:autoSpaceDE w:val="0"/>
      <w:autoSpaceDN w:val="0"/>
      <w:adjustRightInd w:val="0"/>
    </w:pPr>
    <w:rPr>
      <w:rFonts w:ascii="Tahoma" w:hAnsi="Tahoma" w:cs="Tahoma"/>
      <w:color w:val="000000"/>
      <w:sz w:val="24"/>
      <w:szCs w:val="24"/>
    </w:rPr>
  </w:style>
  <w:style w:type="paragraph" w:styleId="Header">
    <w:name w:val="header"/>
    <w:basedOn w:val="Normal"/>
    <w:link w:val="HeaderChar"/>
    <w:uiPriority w:val="99"/>
    <w:unhideWhenUsed/>
    <w:rsid w:val="00DC4F2C"/>
    <w:pPr>
      <w:tabs>
        <w:tab w:val="center" w:pos="4680"/>
        <w:tab w:val="right" w:pos="9360"/>
      </w:tabs>
    </w:pPr>
  </w:style>
  <w:style w:type="character" w:customStyle="1" w:styleId="HeaderChar">
    <w:name w:val="Header Char"/>
    <w:link w:val="Header"/>
    <w:uiPriority w:val="99"/>
    <w:rsid w:val="00DC4F2C"/>
    <w:rPr>
      <w:sz w:val="22"/>
      <w:szCs w:val="22"/>
    </w:rPr>
  </w:style>
  <w:style w:type="paragraph" w:styleId="Footer">
    <w:name w:val="footer"/>
    <w:basedOn w:val="Normal"/>
    <w:link w:val="FooterChar"/>
    <w:uiPriority w:val="99"/>
    <w:unhideWhenUsed/>
    <w:rsid w:val="00DC4F2C"/>
    <w:pPr>
      <w:tabs>
        <w:tab w:val="center" w:pos="4680"/>
        <w:tab w:val="right" w:pos="9360"/>
      </w:tabs>
    </w:pPr>
  </w:style>
  <w:style w:type="character" w:customStyle="1" w:styleId="FooterChar">
    <w:name w:val="Footer Char"/>
    <w:link w:val="Footer"/>
    <w:uiPriority w:val="99"/>
    <w:rsid w:val="00DC4F2C"/>
    <w:rPr>
      <w:sz w:val="22"/>
      <w:szCs w:val="22"/>
    </w:rPr>
  </w:style>
  <w:style w:type="paragraph" w:styleId="CommentSubject">
    <w:name w:val="annotation subject"/>
    <w:basedOn w:val="CommentText"/>
    <w:next w:val="CommentText"/>
    <w:link w:val="CommentSubjectChar"/>
    <w:uiPriority w:val="99"/>
    <w:semiHidden/>
    <w:unhideWhenUsed/>
    <w:rsid w:val="00DC4F2C"/>
    <w:pPr>
      <w:spacing w:after="200" w:line="276" w:lineRule="auto"/>
    </w:pPr>
    <w:rPr>
      <w:rFonts w:ascii="Calibri" w:hAnsi="Calibri"/>
      <w:b/>
      <w:bCs/>
    </w:rPr>
  </w:style>
  <w:style w:type="character" w:customStyle="1" w:styleId="CommentSubjectChar">
    <w:name w:val="Comment Subject Char"/>
    <w:link w:val="CommentSubject"/>
    <w:uiPriority w:val="99"/>
    <w:semiHidden/>
    <w:rsid w:val="00DC4F2C"/>
    <w:rPr>
      <w:rFonts w:ascii="Arial" w:hAnsi="Arial"/>
      <w:b/>
      <w:bCs/>
    </w:rPr>
  </w:style>
  <w:style w:type="paragraph" w:styleId="BodyText">
    <w:name w:val="Body Text"/>
    <w:basedOn w:val="Normal"/>
    <w:link w:val="BodyTextChar"/>
    <w:rsid w:val="002C496E"/>
    <w:pPr>
      <w:spacing w:after="160" w:line="320" w:lineRule="exact"/>
    </w:pPr>
    <w:rPr>
      <w:rFonts w:ascii="Verdana" w:eastAsia="Times New Roman" w:hAnsi="Verdana"/>
      <w:sz w:val="20"/>
    </w:rPr>
  </w:style>
  <w:style w:type="character" w:customStyle="1" w:styleId="BodyTextChar">
    <w:name w:val="Body Text Char"/>
    <w:basedOn w:val="DefaultParagraphFont"/>
    <w:link w:val="BodyText"/>
    <w:rsid w:val="002C496E"/>
    <w:rPr>
      <w:rFonts w:ascii="Verdana" w:eastAsia="Times New Roman" w:hAnsi="Verdana"/>
      <w:szCs w:val="22"/>
    </w:rPr>
  </w:style>
  <w:style w:type="paragraph" w:styleId="ListBullet">
    <w:name w:val="List Bullet"/>
    <w:basedOn w:val="Normal"/>
    <w:unhideWhenUsed/>
    <w:rsid w:val="00C85F5B"/>
    <w:pPr>
      <w:spacing w:after="0" w:line="240" w:lineRule="auto"/>
      <w:contextualSpacing/>
    </w:pPr>
    <w:rPr>
      <w:rFonts w:ascii="Verdana" w:eastAsia="Times New Roman" w:hAnsi="Verdana"/>
      <w:sz w:val="20"/>
    </w:rPr>
  </w:style>
  <w:style w:type="paragraph" w:styleId="FootnoteText">
    <w:name w:val="footnote text"/>
    <w:aliases w:val="F1"/>
    <w:basedOn w:val="Normal"/>
    <w:link w:val="FootnoteTextChar"/>
    <w:unhideWhenUsed/>
    <w:rsid w:val="004051A5"/>
    <w:pPr>
      <w:spacing w:after="0" w:line="240" w:lineRule="auto"/>
    </w:pPr>
    <w:rPr>
      <w:sz w:val="20"/>
      <w:szCs w:val="20"/>
    </w:rPr>
  </w:style>
  <w:style w:type="character" w:customStyle="1" w:styleId="FootnoteTextChar">
    <w:name w:val="Footnote Text Char"/>
    <w:aliases w:val="F1 Char"/>
    <w:basedOn w:val="DefaultParagraphFont"/>
    <w:link w:val="FootnoteText"/>
    <w:rsid w:val="004051A5"/>
  </w:style>
  <w:style w:type="character" w:styleId="FootnoteReference">
    <w:name w:val="footnote reference"/>
    <w:basedOn w:val="DefaultParagraphFont"/>
    <w:unhideWhenUsed/>
    <w:rsid w:val="004051A5"/>
    <w:rPr>
      <w:vertAlign w:val="superscript"/>
    </w:rPr>
  </w:style>
  <w:style w:type="character" w:styleId="Hyperlink">
    <w:name w:val="Hyperlink"/>
    <w:basedOn w:val="DefaultParagraphFont"/>
    <w:uiPriority w:val="99"/>
    <w:unhideWhenUsed/>
    <w:rsid w:val="00A252A3"/>
    <w:rPr>
      <w:color w:val="0000FF" w:themeColor="hyperlink"/>
      <w:u w:val="single"/>
    </w:rPr>
  </w:style>
  <w:style w:type="paragraph" w:styleId="Title">
    <w:name w:val="Title"/>
    <w:basedOn w:val="Normal"/>
    <w:link w:val="TitleChar"/>
    <w:qFormat/>
    <w:rsid w:val="00443428"/>
    <w:pPr>
      <w:spacing w:after="0" w:line="240" w:lineRule="auto"/>
      <w:jc w:val="center"/>
    </w:pPr>
    <w:rPr>
      <w:rFonts w:ascii="Times New Roman" w:eastAsia="Times New Roman" w:hAnsi="Times New Roman"/>
      <w:b/>
      <w:sz w:val="28"/>
      <w:szCs w:val="20"/>
    </w:rPr>
  </w:style>
  <w:style w:type="character" w:customStyle="1" w:styleId="TitleChar">
    <w:name w:val="Title Char"/>
    <w:basedOn w:val="DefaultParagraphFont"/>
    <w:link w:val="Title"/>
    <w:rsid w:val="00443428"/>
    <w:rPr>
      <w:rFonts w:ascii="Times New Roman" w:eastAsia="Times New Roman" w:hAnsi="Times New Roman"/>
      <w:b/>
      <w:sz w:val="28"/>
    </w:rPr>
  </w:style>
  <w:style w:type="paragraph" w:customStyle="1" w:styleId="2ndlevellist">
    <w:name w:val="2nd level list"/>
    <w:basedOn w:val="ListParagraph"/>
    <w:link w:val="2ndlevellistChar"/>
    <w:qFormat/>
    <w:rsid w:val="0014146D"/>
    <w:pPr>
      <w:numPr>
        <w:ilvl w:val="3"/>
        <w:numId w:val="2"/>
      </w:numPr>
      <w:spacing w:after="0" w:line="240" w:lineRule="auto"/>
      <w:contextualSpacing/>
    </w:pPr>
    <w:rPr>
      <w:rFonts w:asciiTheme="majorBidi" w:hAnsiTheme="majorBidi" w:cstheme="majorBidi"/>
    </w:rPr>
  </w:style>
  <w:style w:type="character" w:customStyle="1" w:styleId="ListParagraphChar">
    <w:name w:val="List Paragraph Char"/>
    <w:aliases w:val="Question Char"/>
    <w:basedOn w:val="DefaultParagraphFont"/>
    <w:link w:val="ListParagraph"/>
    <w:uiPriority w:val="34"/>
    <w:rsid w:val="0014146D"/>
    <w:rPr>
      <w:sz w:val="22"/>
      <w:szCs w:val="22"/>
    </w:rPr>
  </w:style>
  <w:style w:type="character" w:customStyle="1" w:styleId="2ndlevellistChar">
    <w:name w:val="2nd level list Char"/>
    <w:basedOn w:val="ListParagraphChar"/>
    <w:link w:val="2ndlevellist"/>
    <w:rsid w:val="0014146D"/>
    <w:rPr>
      <w:rFonts w:asciiTheme="majorBidi" w:hAnsiTheme="majorBidi" w:cstheme="majorBidi"/>
      <w:sz w:val="22"/>
      <w:szCs w:val="22"/>
    </w:rPr>
  </w:style>
  <w:style w:type="table" w:styleId="TableGrid">
    <w:name w:val="Table Grid"/>
    <w:basedOn w:val="TableNormal"/>
    <w:uiPriority w:val="59"/>
    <w:rsid w:val="00A8030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442AC"/>
    <w:rPr>
      <w:sz w:val="22"/>
      <w:szCs w:val="22"/>
    </w:rPr>
  </w:style>
  <w:style w:type="paragraph" w:styleId="NormalWeb">
    <w:name w:val="Normal (Web)"/>
    <w:basedOn w:val="Normal"/>
    <w:uiPriority w:val="99"/>
    <w:semiHidden/>
    <w:unhideWhenUsed/>
    <w:rsid w:val="00882C29"/>
    <w:pPr>
      <w:spacing w:before="100" w:beforeAutospacing="1" w:after="100" w:afterAutospacing="1" w:line="240" w:lineRule="auto"/>
    </w:pPr>
    <w:rPr>
      <w:rFonts w:ascii="Times New Roman" w:eastAsia="Times New Roman" w:hAnsi="Times New Roman"/>
      <w:sz w:val="24"/>
      <w:szCs w:val="24"/>
    </w:rPr>
  </w:style>
  <w:style w:type="table" w:customStyle="1" w:styleId="GridTable1Light1">
    <w:name w:val="Grid Table 1 Light1"/>
    <w:basedOn w:val="TableNormal"/>
    <w:uiPriority w:val="46"/>
    <w:rsid w:val="00912890"/>
    <w:rPr>
      <w:rFonts w:ascii="Times New Roman" w:eastAsia="Times New Roman" w:hAnsi="Times New Roma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apple-converted-space">
    <w:name w:val="apple-converted-space"/>
    <w:basedOn w:val="DefaultParagraphFont"/>
    <w:rsid w:val="00B44A6F"/>
  </w:style>
  <w:style w:type="character" w:customStyle="1" w:styleId="UnresolvedMention1">
    <w:name w:val="Unresolved Mention1"/>
    <w:basedOn w:val="DefaultParagraphFont"/>
    <w:uiPriority w:val="99"/>
    <w:unhideWhenUsed/>
    <w:rsid w:val="00020893"/>
    <w:rPr>
      <w:color w:val="605E5C"/>
      <w:shd w:val="clear" w:color="auto" w:fill="E1DFDD"/>
    </w:rPr>
  </w:style>
  <w:style w:type="numbering" w:customStyle="1" w:styleId="Style1">
    <w:name w:val="Style1"/>
    <w:uiPriority w:val="99"/>
    <w:rsid w:val="005D7F8A"/>
    <w:pPr>
      <w:numPr>
        <w:numId w:val="4"/>
      </w:numPr>
    </w:pPr>
  </w:style>
  <w:style w:type="numbering" w:customStyle="1" w:styleId="Style2">
    <w:name w:val="Style2"/>
    <w:uiPriority w:val="99"/>
    <w:rsid w:val="005D7F8A"/>
    <w:pPr>
      <w:numPr>
        <w:numId w:val="5"/>
      </w:numPr>
    </w:pPr>
  </w:style>
  <w:style w:type="numbering" w:customStyle="1" w:styleId="Style3">
    <w:name w:val="Style3"/>
    <w:uiPriority w:val="99"/>
    <w:rsid w:val="005D7F8A"/>
    <w:pPr>
      <w:numPr>
        <w:numId w:val="6"/>
      </w:numPr>
    </w:pPr>
  </w:style>
  <w:style w:type="paragraph" w:customStyle="1" w:styleId="Level1">
    <w:name w:val="Level 1"/>
    <w:basedOn w:val="Normal"/>
    <w:rsid w:val="001C4829"/>
    <w:pPr>
      <w:widowControl w:val="0"/>
      <w:numPr>
        <w:numId w:val="14"/>
      </w:numPr>
      <w:spacing w:after="0" w:line="240" w:lineRule="auto"/>
      <w:ind w:left="720" w:hanging="720"/>
      <w:outlineLvl w:val="0"/>
    </w:pPr>
    <w:rPr>
      <w:rFonts w:ascii="Times New Roman" w:eastAsia="Times New Roman" w:hAnsi="Times New Roman"/>
      <w:snapToGrid w:val="0"/>
      <w:sz w:val="24"/>
      <w:szCs w:val="20"/>
    </w:rPr>
  </w:style>
  <w:style w:type="paragraph" w:styleId="BlockText">
    <w:name w:val="Block Text"/>
    <w:basedOn w:val="Normal"/>
    <w:rsid w:val="001C4829"/>
    <w:pPr>
      <w:spacing w:after="0" w:line="240" w:lineRule="auto"/>
      <w:ind w:left="-288" w:right="-288"/>
      <w:jc w:val="both"/>
    </w:pPr>
    <w:rPr>
      <w:rFonts w:ascii="Times New Roman" w:eastAsia="Times New Roman" w:hAnsi="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43806">
      <w:bodyDiv w:val="1"/>
      <w:marLeft w:val="0"/>
      <w:marRight w:val="0"/>
      <w:marTop w:val="0"/>
      <w:marBottom w:val="0"/>
      <w:divBdr>
        <w:top w:val="none" w:sz="0" w:space="0" w:color="auto"/>
        <w:left w:val="none" w:sz="0" w:space="0" w:color="auto"/>
        <w:bottom w:val="none" w:sz="0" w:space="0" w:color="auto"/>
        <w:right w:val="none" w:sz="0" w:space="0" w:color="auto"/>
      </w:divBdr>
    </w:div>
    <w:div w:id="40907595">
      <w:bodyDiv w:val="1"/>
      <w:marLeft w:val="0"/>
      <w:marRight w:val="0"/>
      <w:marTop w:val="0"/>
      <w:marBottom w:val="0"/>
      <w:divBdr>
        <w:top w:val="none" w:sz="0" w:space="0" w:color="auto"/>
        <w:left w:val="none" w:sz="0" w:space="0" w:color="auto"/>
        <w:bottom w:val="none" w:sz="0" w:space="0" w:color="auto"/>
        <w:right w:val="none" w:sz="0" w:space="0" w:color="auto"/>
      </w:divBdr>
    </w:div>
    <w:div w:id="85536937">
      <w:bodyDiv w:val="1"/>
      <w:marLeft w:val="0"/>
      <w:marRight w:val="0"/>
      <w:marTop w:val="0"/>
      <w:marBottom w:val="0"/>
      <w:divBdr>
        <w:top w:val="none" w:sz="0" w:space="0" w:color="auto"/>
        <w:left w:val="none" w:sz="0" w:space="0" w:color="auto"/>
        <w:bottom w:val="none" w:sz="0" w:space="0" w:color="auto"/>
        <w:right w:val="none" w:sz="0" w:space="0" w:color="auto"/>
      </w:divBdr>
    </w:div>
    <w:div w:id="91173539">
      <w:bodyDiv w:val="1"/>
      <w:marLeft w:val="0"/>
      <w:marRight w:val="0"/>
      <w:marTop w:val="0"/>
      <w:marBottom w:val="0"/>
      <w:divBdr>
        <w:top w:val="none" w:sz="0" w:space="0" w:color="auto"/>
        <w:left w:val="none" w:sz="0" w:space="0" w:color="auto"/>
        <w:bottom w:val="none" w:sz="0" w:space="0" w:color="auto"/>
        <w:right w:val="none" w:sz="0" w:space="0" w:color="auto"/>
      </w:divBdr>
    </w:div>
    <w:div w:id="130683644">
      <w:bodyDiv w:val="1"/>
      <w:marLeft w:val="0"/>
      <w:marRight w:val="0"/>
      <w:marTop w:val="0"/>
      <w:marBottom w:val="0"/>
      <w:divBdr>
        <w:top w:val="none" w:sz="0" w:space="0" w:color="auto"/>
        <w:left w:val="none" w:sz="0" w:space="0" w:color="auto"/>
        <w:bottom w:val="none" w:sz="0" w:space="0" w:color="auto"/>
        <w:right w:val="none" w:sz="0" w:space="0" w:color="auto"/>
      </w:divBdr>
    </w:div>
    <w:div w:id="975376354">
      <w:bodyDiv w:val="1"/>
      <w:marLeft w:val="0"/>
      <w:marRight w:val="0"/>
      <w:marTop w:val="0"/>
      <w:marBottom w:val="0"/>
      <w:divBdr>
        <w:top w:val="none" w:sz="0" w:space="0" w:color="auto"/>
        <w:left w:val="none" w:sz="0" w:space="0" w:color="auto"/>
        <w:bottom w:val="none" w:sz="0" w:space="0" w:color="auto"/>
        <w:right w:val="none" w:sz="0" w:space="0" w:color="auto"/>
      </w:divBdr>
    </w:div>
    <w:div w:id="1525243329">
      <w:bodyDiv w:val="1"/>
      <w:marLeft w:val="0"/>
      <w:marRight w:val="0"/>
      <w:marTop w:val="0"/>
      <w:marBottom w:val="0"/>
      <w:divBdr>
        <w:top w:val="none" w:sz="0" w:space="0" w:color="auto"/>
        <w:left w:val="none" w:sz="0" w:space="0" w:color="auto"/>
        <w:bottom w:val="none" w:sz="0" w:space="0" w:color="auto"/>
        <w:right w:val="none" w:sz="0" w:space="0" w:color="auto"/>
      </w:divBdr>
    </w:div>
    <w:div w:id="1726952675">
      <w:bodyDiv w:val="1"/>
      <w:marLeft w:val="0"/>
      <w:marRight w:val="0"/>
      <w:marTop w:val="0"/>
      <w:marBottom w:val="0"/>
      <w:divBdr>
        <w:top w:val="none" w:sz="0" w:space="0" w:color="auto"/>
        <w:left w:val="none" w:sz="0" w:space="0" w:color="auto"/>
        <w:bottom w:val="none" w:sz="0" w:space="0" w:color="auto"/>
        <w:right w:val="none" w:sz="0" w:space="0" w:color="auto"/>
      </w:divBdr>
    </w:div>
    <w:div w:id="1785924112">
      <w:bodyDiv w:val="1"/>
      <w:marLeft w:val="0"/>
      <w:marRight w:val="0"/>
      <w:marTop w:val="0"/>
      <w:marBottom w:val="0"/>
      <w:divBdr>
        <w:top w:val="none" w:sz="0" w:space="0" w:color="auto"/>
        <w:left w:val="none" w:sz="0" w:space="0" w:color="auto"/>
        <w:bottom w:val="none" w:sz="0" w:space="0" w:color="auto"/>
        <w:right w:val="none" w:sz="0" w:space="0" w:color="auto"/>
      </w:divBdr>
    </w:div>
    <w:div w:id="1824352411">
      <w:bodyDiv w:val="1"/>
      <w:marLeft w:val="0"/>
      <w:marRight w:val="0"/>
      <w:marTop w:val="0"/>
      <w:marBottom w:val="0"/>
      <w:divBdr>
        <w:top w:val="none" w:sz="0" w:space="0" w:color="auto"/>
        <w:left w:val="none" w:sz="0" w:space="0" w:color="auto"/>
        <w:bottom w:val="none" w:sz="0" w:space="0" w:color="auto"/>
        <w:right w:val="none" w:sz="0" w:space="0" w:color="auto"/>
      </w:divBdr>
    </w:div>
    <w:div w:id="202035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AStaff@fda.hhs.gov"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C32726-CEF1-41A6-BD0E-77D3B01227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057</Words>
  <Characters>1173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US FDA</Company>
  <LinksUpToDate>false</LinksUpToDate>
  <CharactersWithSpaces>13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bard, Steve</dc:creator>
  <cp:keywords/>
  <dc:description/>
  <cp:lastModifiedBy>Colburn, Christopher</cp:lastModifiedBy>
  <cp:revision>2</cp:revision>
  <cp:lastPrinted>2019-10-17T18:46:00Z</cp:lastPrinted>
  <dcterms:created xsi:type="dcterms:W3CDTF">2020-11-12T19:14:00Z</dcterms:created>
  <dcterms:modified xsi:type="dcterms:W3CDTF">2020-11-12T19:14:00Z</dcterms:modified>
</cp:coreProperties>
</file>